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53BF840" w14:textId="544EEC9D" w:rsidR="00DC7B07" w:rsidRPr="00EE31B0" w:rsidRDefault="00DC7B07" w:rsidP="00E93A0F">
      <w:pPr>
        <w:jc w:val="center"/>
        <w:rPr>
          <w:rFonts w:eastAsiaTheme="majorEastAsia" w:cs="Times New Roman"/>
          <w:b/>
          <w:bCs/>
          <w:spacing w:val="-10"/>
          <w:kern w:val="28"/>
          <w:sz w:val="32"/>
          <w:szCs w:val="32"/>
        </w:rPr>
      </w:pPr>
      <w:bookmarkStart w:id="0" w:name="_GoBack"/>
      <w:bookmarkEnd w:id="0"/>
      <w:r w:rsidRPr="00EE31B0">
        <w:rPr>
          <w:rFonts w:eastAsiaTheme="majorEastAsia" w:cs="Times New Roman"/>
          <w:b/>
          <w:bCs/>
          <w:spacing w:val="-10"/>
          <w:kern w:val="28"/>
          <w:sz w:val="32"/>
          <w:szCs w:val="32"/>
        </w:rPr>
        <w:t>Supporting Information</w:t>
      </w:r>
    </w:p>
    <w:p w14:paraId="3A9D482F" w14:textId="6869284D" w:rsidR="00E93A0F" w:rsidRPr="00EE31B0" w:rsidRDefault="00277E4B" w:rsidP="00E93A0F">
      <w:pPr>
        <w:jc w:val="center"/>
        <w:rPr>
          <w:rFonts w:eastAsiaTheme="majorEastAsia" w:cs="Times New Roman"/>
          <w:b/>
          <w:bCs/>
          <w:spacing w:val="-10"/>
          <w:kern w:val="28"/>
          <w:sz w:val="32"/>
          <w:szCs w:val="32"/>
        </w:rPr>
      </w:pPr>
      <w:r w:rsidRPr="00EE31B0">
        <w:rPr>
          <w:rFonts w:eastAsiaTheme="majorEastAsia" w:cs="Times New Roman"/>
          <w:b/>
          <w:bCs/>
          <w:spacing w:val="-10"/>
          <w:kern w:val="28"/>
          <w:sz w:val="32"/>
          <w:szCs w:val="32"/>
        </w:rPr>
        <w:t>G</w:t>
      </w:r>
      <w:r w:rsidR="00BA7296" w:rsidRPr="00EE31B0">
        <w:rPr>
          <w:rFonts w:eastAsiaTheme="majorEastAsia" w:cs="Times New Roman"/>
          <w:b/>
          <w:bCs/>
          <w:spacing w:val="-10"/>
          <w:kern w:val="28"/>
          <w:sz w:val="32"/>
          <w:szCs w:val="32"/>
        </w:rPr>
        <w:t xml:space="preserve">lycerol oxi-dehydration to acrylic acid experimental assessment: </w:t>
      </w:r>
      <w:r w:rsidRPr="00EE31B0">
        <w:rPr>
          <w:rFonts w:eastAsiaTheme="majorEastAsia" w:cs="Times New Roman"/>
          <w:b/>
          <w:bCs/>
          <w:spacing w:val="-10"/>
          <w:kern w:val="28"/>
          <w:sz w:val="32"/>
          <w:szCs w:val="32"/>
        </w:rPr>
        <w:t>E</w:t>
      </w:r>
      <w:r w:rsidR="00BA7296" w:rsidRPr="00EE31B0">
        <w:rPr>
          <w:rFonts w:eastAsiaTheme="majorEastAsia" w:cs="Times New Roman"/>
          <w:b/>
          <w:bCs/>
          <w:spacing w:val="-10"/>
          <w:kern w:val="28"/>
          <w:sz w:val="32"/>
          <w:szCs w:val="32"/>
        </w:rPr>
        <w:t>ffect of catalyst properties, reaction parameters, and bed configurations</w:t>
      </w:r>
    </w:p>
    <w:p w14:paraId="3EE6F8FC" w14:textId="02843B6E" w:rsidR="00E93A0F" w:rsidRPr="00EE31B0" w:rsidRDefault="00E93A0F" w:rsidP="00E93A0F">
      <w:pPr>
        <w:spacing w:line="480" w:lineRule="auto"/>
        <w:rPr>
          <w:rFonts w:cs="Times New Roman"/>
          <w:szCs w:val="24"/>
          <w:vertAlign w:val="superscript"/>
        </w:rPr>
      </w:pPr>
      <w:r w:rsidRPr="00EE31B0">
        <w:rPr>
          <w:rFonts w:cs="Times New Roman"/>
          <w:szCs w:val="24"/>
        </w:rPr>
        <w:t>Yash Bansod</w:t>
      </w:r>
      <w:r w:rsidRPr="00EE31B0">
        <w:rPr>
          <w:rFonts w:cs="Times New Roman"/>
          <w:szCs w:val="24"/>
          <w:vertAlign w:val="superscript"/>
        </w:rPr>
        <w:t>1</w:t>
      </w:r>
      <w:r w:rsidR="00741717" w:rsidRPr="00EE31B0">
        <w:rPr>
          <w:rFonts w:cs="Times New Roman"/>
          <w:szCs w:val="24"/>
          <w:vertAlign w:val="superscript"/>
        </w:rPr>
        <w:t>*</w:t>
      </w:r>
      <w:r w:rsidRPr="00EE31B0">
        <w:rPr>
          <w:rFonts w:cs="Times New Roman"/>
          <w:szCs w:val="24"/>
        </w:rPr>
        <w:t>, Prashant Pawanipagar</w:t>
      </w:r>
      <w:r w:rsidRPr="00EE31B0">
        <w:rPr>
          <w:rFonts w:cs="Times New Roman"/>
          <w:szCs w:val="24"/>
          <w:vertAlign w:val="superscript"/>
        </w:rPr>
        <w:t>1</w:t>
      </w:r>
      <w:r w:rsidRPr="00EE31B0">
        <w:rPr>
          <w:rFonts w:cs="Times New Roman"/>
          <w:szCs w:val="24"/>
        </w:rPr>
        <w:t>, Umar Abubakar</w:t>
      </w:r>
      <w:r w:rsidRPr="00EE31B0">
        <w:rPr>
          <w:rFonts w:cs="Times New Roman"/>
          <w:szCs w:val="24"/>
          <w:vertAlign w:val="superscript"/>
        </w:rPr>
        <w:t>1</w:t>
      </w:r>
      <w:r w:rsidRPr="00EE31B0">
        <w:rPr>
          <w:rFonts w:cs="Times New Roman"/>
          <w:szCs w:val="24"/>
        </w:rPr>
        <w:t>, Min Hu</w:t>
      </w:r>
      <w:r w:rsidRPr="00EE31B0">
        <w:rPr>
          <w:rFonts w:cs="Times New Roman"/>
          <w:szCs w:val="24"/>
          <w:vertAlign w:val="superscript"/>
        </w:rPr>
        <w:t>1</w:t>
      </w:r>
      <w:r w:rsidR="00741717" w:rsidRPr="00EE31B0">
        <w:rPr>
          <w:rFonts w:cs="Times New Roman"/>
          <w:szCs w:val="24"/>
          <w:vertAlign w:val="superscript"/>
        </w:rPr>
        <w:t>*</w:t>
      </w:r>
      <w:r w:rsidRPr="00EE31B0">
        <w:rPr>
          <w:rFonts w:cs="Times New Roman"/>
          <w:szCs w:val="24"/>
        </w:rPr>
        <w:t>, Hassan Alhassawi</w:t>
      </w:r>
      <w:r w:rsidRPr="00EE31B0">
        <w:rPr>
          <w:rFonts w:cs="Times New Roman"/>
          <w:szCs w:val="24"/>
          <w:vertAlign w:val="superscript"/>
        </w:rPr>
        <w:t>1</w:t>
      </w:r>
      <w:r w:rsidRPr="00EE31B0">
        <w:rPr>
          <w:rFonts w:cs="Times New Roman"/>
          <w:szCs w:val="24"/>
        </w:rPr>
        <w:t>, Kamran Ghasemzadeh</w:t>
      </w:r>
      <w:r w:rsidRPr="00EE31B0">
        <w:rPr>
          <w:rFonts w:cs="Times New Roman"/>
          <w:szCs w:val="24"/>
          <w:vertAlign w:val="superscript"/>
        </w:rPr>
        <w:t>1</w:t>
      </w:r>
      <w:r w:rsidRPr="00EE31B0">
        <w:rPr>
          <w:rFonts w:cs="Times New Roman"/>
          <w:szCs w:val="24"/>
        </w:rPr>
        <w:t xml:space="preserve">, </w:t>
      </w:r>
      <w:r w:rsidR="00C50765" w:rsidRPr="00EE31B0">
        <w:rPr>
          <w:rFonts w:cs="Times New Roman"/>
          <w:szCs w:val="24"/>
        </w:rPr>
        <w:t>Luke Forster</w:t>
      </w:r>
      <w:r w:rsidR="00C50765" w:rsidRPr="00EE31B0">
        <w:rPr>
          <w:rFonts w:cs="Times New Roman"/>
          <w:szCs w:val="24"/>
          <w:vertAlign w:val="superscript"/>
        </w:rPr>
        <w:t>1</w:t>
      </w:r>
      <w:r w:rsidR="00DC6E0D" w:rsidRPr="00EE31B0">
        <w:rPr>
          <w:rFonts w:cs="Times New Roman"/>
          <w:szCs w:val="24"/>
        </w:rPr>
        <w:t xml:space="preserve">, </w:t>
      </w:r>
      <w:r w:rsidR="00C50765" w:rsidRPr="00EE31B0">
        <w:rPr>
          <w:rFonts w:cs="Times New Roman"/>
          <w:szCs w:val="24"/>
        </w:rPr>
        <w:t>Sarayute Chansai</w:t>
      </w:r>
      <w:r w:rsidR="00C50765" w:rsidRPr="00EE31B0">
        <w:rPr>
          <w:rFonts w:cs="Times New Roman"/>
          <w:szCs w:val="24"/>
          <w:vertAlign w:val="superscript"/>
        </w:rPr>
        <w:t>1</w:t>
      </w:r>
      <w:r w:rsidR="00C50765" w:rsidRPr="00EE31B0">
        <w:rPr>
          <w:rFonts w:cs="Times New Roman"/>
          <w:szCs w:val="24"/>
        </w:rPr>
        <w:t>, Christopher Hardacre</w:t>
      </w:r>
      <w:r w:rsidR="00C50765" w:rsidRPr="00EE31B0">
        <w:rPr>
          <w:rFonts w:cs="Times New Roman"/>
          <w:szCs w:val="24"/>
          <w:vertAlign w:val="superscript"/>
        </w:rPr>
        <w:t>1</w:t>
      </w:r>
      <w:r w:rsidR="00C50765" w:rsidRPr="00EE31B0">
        <w:rPr>
          <w:rFonts w:cs="Times New Roman"/>
          <w:szCs w:val="24"/>
        </w:rPr>
        <w:t xml:space="preserve">, </w:t>
      </w:r>
      <w:r w:rsidRPr="00EE31B0">
        <w:rPr>
          <w:rFonts w:cs="Times New Roman"/>
          <w:szCs w:val="24"/>
        </w:rPr>
        <w:t>Vincenzo Spallina</w:t>
      </w:r>
      <w:r w:rsidRPr="00EE31B0">
        <w:rPr>
          <w:rFonts w:cs="Times New Roman"/>
          <w:szCs w:val="24"/>
          <w:vertAlign w:val="superscript"/>
        </w:rPr>
        <w:t>1*</w:t>
      </w:r>
      <w:r w:rsidRPr="00EE31B0">
        <w:rPr>
          <w:rFonts w:cs="Times New Roman"/>
          <w:szCs w:val="24"/>
        </w:rPr>
        <w:t xml:space="preserve"> and Carmine D’Agostino</w:t>
      </w:r>
      <w:r w:rsidRPr="00EE31B0">
        <w:rPr>
          <w:rFonts w:cs="Times New Roman"/>
          <w:szCs w:val="24"/>
          <w:vertAlign w:val="superscript"/>
        </w:rPr>
        <w:t xml:space="preserve">1,2* </w:t>
      </w:r>
    </w:p>
    <w:p w14:paraId="3DEAA115" w14:textId="77777777" w:rsidR="00E93A0F" w:rsidRPr="00EE31B0" w:rsidRDefault="00E93A0F" w:rsidP="00E93A0F">
      <w:pPr>
        <w:spacing w:line="480" w:lineRule="auto"/>
        <w:jc w:val="center"/>
        <w:rPr>
          <w:rFonts w:cs="Times New Roman"/>
        </w:rPr>
      </w:pPr>
    </w:p>
    <w:p w14:paraId="6D326BAE" w14:textId="77777777" w:rsidR="00E93A0F" w:rsidRPr="00EE31B0" w:rsidRDefault="00E93A0F" w:rsidP="00E93A0F">
      <w:pPr>
        <w:spacing w:line="480" w:lineRule="auto"/>
        <w:rPr>
          <w:rFonts w:cs="Times New Roman"/>
        </w:rPr>
      </w:pPr>
      <w:r w:rsidRPr="00EE31B0">
        <w:rPr>
          <w:rFonts w:cs="Times New Roman"/>
          <w:vertAlign w:val="superscript"/>
        </w:rPr>
        <w:t>1</w:t>
      </w:r>
      <w:r w:rsidRPr="00EE31B0">
        <w:rPr>
          <w:rFonts w:cs="Times New Roman"/>
        </w:rPr>
        <w:t xml:space="preserve"> Department of Chemical Engineering, University of Manchester, Manchester, M13 9PL, UK</w:t>
      </w:r>
    </w:p>
    <w:p w14:paraId="4259F63C" w14:textId="77777777" w:rsidR="00E93A0F" w:rsidRPr="00EE31B0" w:rsidRDefault="00E93A0F" w:rsidP="00E93A0F">
      <w:pPr>
        <w:spacing w:line="480" w:lineRule="auto"/>
        <w:rPr>
          <w:rFonts w:cs="Times New Roman"/>
          <w:lang w:val="it-IT"/>
        </w:rPr>
      </w:pPr>
      <w:r w:rsidRPr="00EE31B0">
        <w:rPr>
          <w:rFonts w:cs="Times New Roman"/>
          <w:iCs/>
          <w:vertAlign w:val="superscript"/>
          <w:lang w:val="it-IT"/>
        </w:rPr>
        <w:t>2</w:t>
      </w:r>
      <w:r w:rsidRPr="00EE31B0">
        <w:rPr>
          <w:rFonts w:cs="Times New Roman"/>
          <w:iCs/>
          <w:lang w:val="it-IT"/>
        </w:rPr>
        <w:t xml:space="preserve"> </w:t>
      </w:r>
      <w:r w:rsidRPr="00EE31B0">
        <w:rPr>
          <w:rFonts w:cs="Times New Roman"/>
          <w:lang w:val="it-IT"/>
        </w:rPr>
        <w:t xml:space="preserve">Dipartimento di Ingegneria Civile, Chimica, Ambientale e dei Materiali (DICAM), Alma Mater Studiorum – Università di Bologna, </w:t>
      </w:r>
      <w:r w:rsidRPr="00EE31B0">
        <w:rPr>
          <w:rFonts w:cs="Times New Roman"/>
          <w:iCs/>
          <w:lang w:val="it-IT"/>
        </w:rPr>
        <w:t>Via</w:t>
      </w:r>
      <w:r w:rsidRPr="00EE31B0">
        <w:rPr>
          <w:rFonts w:cs="Times New Roman"/>
          <w:lang w:val="it-IT"/>
        </w:rPr>
        <w:t xml:space="preserve"> Terracini, 28, 40131 Bologna, Italy</w:t>
      </w:r>
    </w:p>
    <w:p w14:paraId="104837BD" w14:textId="7A1E0D35" w:rsidR="00E93A0F" w:rsidRPr="00EE31B0" w:rsidRDefault="00E93A0F" w:rsidP="00E93A0F">
      <w:pPr>
        <w:spacing w:line="480" w:lineRule="auto"/>
        <w:rPr>
          <w:rFonts w:cs="Times New Roman"/>
        </w:rPr>
      </w:pPr>
      <w:r w:rsidRPr="00EE31B0">
        <w:rPr>
          <w:rFonts w:cs="Times New Roman"/>
        </w:rPr>
        <w:t>* Corresponding author</w:t>
      </w:r>
      <w:r w:rsidR="00741717" w:rsidRPr="00EE31B0">
        <w:rPr>
          <w:rFonts w:cs="Times New Roman"/>
        </w:rPr>
        <w:t>s:</w:t>
      </w:r>
    </w:p>
    <w:p w14:paraId="58BF4A10" w14:textId="5273FEFE" w:rsidR="00741717" w:rsidRPr="00EE31B0" w:rsidRDefault="00741717" w:rsidP="00741717">
      <w:pPr>
        <w:rPr>
          <w:rFonts w:cs="Times New Roman"/>
          <w:u w:val="single"/>
        </w:rPr>
      </w:pPr>
      <w:r w:rsidRPr="00EE31B0">
        <w:rPr>
          <w:rFonts w:cs="Times New Roman"/>
        </w:rPr>
        <w:t xml:space="preserve">Yash Bansod, email: </w:t>
      </w:r>
      <w:r w:rsidRPr="00EE31B0">
        <w:rPr>
          <w:rFonts w:cs="Times New Roman"/>
        </w:rPr>
        <w:t>yash.bansod@postgrad.manchester.ac.uk</w:t>
      </w:r>
      <w:r w:rsidRPr="00EE31B0">
        <w:rPr>
          <w:rFonts w:cs="Times New Roman"/>
        </w:rPr>
        <w:t xml:space="preserve"> </w:t>
      </w:r>
    </w:p>
    <w:p w14:paraId="3D89312A" w14:textId="4963012D" w:rsidR="00741717" w:rsidRPr="00EE31B0" w:rsidRDefault="00741717" w:rsidP="00741717">
      <w:pPr>
        <w:rPr>
          <w:rFonts w:cs="Times New Roman"/>
        </w:rPr>
      </w:pPr>
      <w:r w:rsidRPr="00EE31B0">
        <w:rPr>
          <w:rFonts w:cs="Times New Roman"/>
        </w:rPr>
        <w:t xml:space="preserve">Min Hu, email: </w:t>
      </w:r>
      <w:r w:rsidRPr="00EE31B0">
        <w:rPr>
          <w:rFonts w:cs="Times New Roman"/>
        </w:rPr>
        <w:t>min.hu@manchester.ac.uk</w:t>
      </w:r>
      <w:r w:rsidRPr="00EE31B0">
        <w:rPr>
          <w:rFonts w:cs="Times New Roman"/>
        </w:rPr>
        <w:t xml:space="preserve"> </w:t>
      </w:r>
    </w:p>
    <w:p w14:paraId="532FDA92" w14:textId="38403289" w:rsidR="00741717" w:rsidRPr="00EE31B0" w:rsidRDefault="00741717" w:rsidP="00741717">
      <w:pPr>
        <w:rPr>
          <w:rFonts w:cs="Times New Roman"/>
          <w:u w:val="single"/>
          <w:lang w:val="it-IT"/>
        </w:rPr>
      </w:pPr>
      <w:r w:rsidRPr="00EE31B0">
        <w:rPr>
          <w:rFonts w:cs="Times New Roman"/>
          <w:lang w:val="it-IT"/>
        </w:rPr>
        <w:t xml:space="preserve">Vincenzo Spallina, email: </w:t>
      </w:r>
      <w:r w:rsidRPr="00EE31B0">
        <w:rPr>
          <w:rFonts w:cs="Times New Roman"/>
          <w:lang w:val="it-IT"/>
        </w:rPr>
        <w:t>vincenzo.spallina@manchester.ac.uk</w:t>
      </w:r>
    </w:p>
    <w:p w14:paraId="6DE0E35C" w14:textId="20A5D234" w:rsidR="00741717" w:rsidRPr="00EE31B0" w:rsidRDefault="00741717" w:rsidP="00741717">
      <w:pPr>
        <w:rPr>
          <w:rFonts w:cs="Times New Roman"/>
          <w:lang w:val="it-IT"/>
        </w:rPr>
      </w:pPr>
      <w:r w:rsidRPr="00EE31B0">
        <w:rPr>
          <w:rFonts w:cs="Times New Roman"/>
          <w:lang w:val="it-IT"/>
        </w:rPr>
        <w:t xml:space="preserve">Carmine D’Agostino, email: </w:t>
      </w:r>
      <w:r w:rsidRPr="00EE31B0">
        <w:rPr>
          <w:rFonts w:cs="Times New Roman"/>
          <w:lang w:val="it-IT"/>
        </w:rPr>
        <w:t>carmine.dagostino@manchester.ac.uk</w:t>
      </w:r>
    </w:p>
    <w:p w14:paraId="5E70662F" w14:textId="77777777" w:rsidR="00E21EB6" w:rsidRPr="00EE31B0" w:rsidRDefault="00E21EB6">
      <w:pPr>
        <w:rPr>
          <w:lang w:val="it-IT"/>
        </w:rPr>
      </w:pPr>
    </w:p>
    <w:p w14:paraId="10BEE8B8" w14:textId="77777777" w:rsidR="00B17553" w:rsidRPr="00EE31B0" w:rsidRDefault="00B17553">
      <w:pPr>
        <w:rPr>
          <w:lang w:val="it-IT"/>
        </w:rPr>
      </w:pPr>
    </w:p>
    <w:p w14:paraId="225910D1" w14:textId="77777777" w:rsidR="00B17553" w:rsidRPr="00EE31B0" w:rsidRDefault="00B17553">
      <w:pPr>
        <w:rPr>
          <w:lang w:val="it-IT"/>
        </w:rPr>
      </w:pPr>
    </w:p>
    <w:p w14:paraId="2E2DA438" w14:textId="77777777" w:rsidR="00B17553" w:rsidRPr="00EE31B0" w:rsidRDefault="00B17553">
      <w:pPr>
        <w:rPr>
          <w:lang w:val="it-IT"/>
        </w:rPr>
      </w:pPr>
    </w:p>
    <w:p w14:paraId="64293D73" w14:textId="77777777" w:rsidR="00B17553" w:rsidRPr="00EE31B0" w:rsidRDefault="00B17553">
      <w:pPr>
        <w:rPr>
          <w:lang w:val="it-IT"/>
        </w:rPr>
      </w:pPr>
    </w:p>
    <w:p w14:paraId="39C7A3F1" w14:textId="77777777" w:rsidR="00B17553" w:rsidRPr="00EE31B0" w:rsidRDefault="00B17553">
      <w:pPr>
        <w:rPr>
          <w:lang w:val="it-IT"/>
        </w:rPr>
      </w:pPr>
    </w:p>
    <w:p w14:paraId="1B4A0AAC" w14:textId="77777777" w:rsidR="00B17553" w:rsidRPr="00EE31B0" w:rsidRDefault="00B17553">
      <w:pPr>
        <w:rPr>
          <w:lang w:val="it-IT"/>
        </w:rPr>
      </w:pPr>
    </w:p>
    <w:p w14:paraId="1FCD0807" w14:textId="77777777" w:rsidR="00B17553" w:rsidRPr="00EE31B0" w:rsidRDefault="00B17553">
      <w:pPr>
        <w:rPr>
          <w:lang w:val="it-IT"/>
        </w:rPr>
      </w:pPr>
    </w:p>
    <w:p w14:paraId="02023786" w14:textId="77777777" w:rsidR="00053BFD" w:rsidRPr="00EE31B0" w:rsidRDefault="00E65B9F" w:rsidP="00053BFD">
      <w:pPr>
        <w:keepNext/>
      </w:pPr>
      <w:r w:rsidRPr="00EE31B0">
        <w:rPr>
          <w:noProof/>
          <w:lang w:val="en-US"/>
        </w:rPr>
        <w:drawing>
          <wp:inline distT="0" distB="0" distL="0" distR="0" wp14:anchorId="346859ED" wp14:editId="2828508B">
            <wp:extent cx="5731510" cy="3169285"/>
            <wp:effectExtent l="0" t="0" r="2540" b="0"/>
            <wp:docPr id="130079336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69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ED5CEB" w14:textId="617F19BD" w:rsidR="00E65B9F" w:rsidRPr="00EE31B0" w:rsidRDefault="00053BFD" w:rsidP="00053BFD">
      <w:pPr>
        <w:pStyle w:val="Caption"/>
        <w:jc w:val="center"/>
      </w:pPr>
      <w:r w:rsidRPr="00EE31B0">
        <w:t>Figure S</w:t>
      </w:r>
      <w:r w:rsidR="00257E76" w:rsidRPr="00EE31B0">
        <w:fldChar w:fldCharType="begin"/>
      </w:r>
      <w:r w:rsidR="00257E76" w:rsidRPr="00EE31B0">
        <w:instrText xml:space="preserve"> SEQ Figure_S \* ARABIC </w:instrText>
      </w:r>
      <w:r w:rsidR="00257E76" w:rsidRPr="00EE31B0">
        <w:fldChar w:fldCharType="separate"/>
      </w:r>
      <w:r w:rsidR="00257E76" w:rsidRPr="00EE31B0">
        <w:rPr>
          <w:noProof/>
        </w:rPr>
        <w:t>1</w:t>
      </w:r>
      <w:r w:rsidR="00257E76" w:rsidRPr="00EE31B0">
        <w:rPr>
          <w:noProof/>
        </w:rPr>
        <w:fldChar w:fldCharType="end"/>
      </w:r>
      <w:r w:rsidRPr="00EE31B0">
        <w:t>.</w:t>
      </w:r>
      <w:r w:rsidRPr="00EE31B0">
        <w:rPr>
          <w:b w:val="0"/>
          <w:bCs/>
        </w:rPr>
        <w:t xml:space="preserve"> Nitrogen adsorption-desorption isotherms of HZSM-5 (23), HZSM-5 (30), HZSM-5 (80), HZSM-5 (200) and HZSM-5 (500).</w:t>
      </w:r>
    </w:p>
    <w:p w14:paraId="70101C04" w14:textId="68204978" w:rsidR="00455F42" w:rsidRPr="00EE31B0" w:rsidRDefault="00455F42" w:rsidP="00455F42">
      <w:pPr>
        <w:pStyle w:val="Caption"/>
        <w:rPr>
          <w:b w:val="0"/>
          <w:bCs/>
        </w:rPr>
      </w:pPr>
    </w:p>
    <w:p w14:paraId="5534CF66" w14:textId="0C91BBA9" w:rsidR="00455F42" w:rsidRPr="00EE31B0" w:rsidRDefault="00455F42" w:rsidP="00CE5315">
      <w:pPr>
        <w:pStyle w:val="Caption"/>
        <w:keepNext/>
        <w:spacing w:after="0" w:line="360" w:lineRule="auto"/>
      </w:pPr>
      <w:r w:rsidRPr="00EE31B0">
        <w:t>Table S</w:t>
      </w:r>
      <w:r w:rsidR="00B16E97" w:rsidRPr="00EE31B0">
        <w:fldChar w:fldCharType="begin"/>
      </w:r>
      <w:r w:rsidR="00B16E97" w:rsidRPr="00EE31B0">
        <w:instrText xml:space="preserve"> SEQ Table_S \* ARABIC </w:instrText>
      </w:r>
      <w:r w:rsidR="00B16E97" w:rsidRPr="00EE31B0">
        <w:fldChar w:fldCharType="separate"/>
      </w:r>
      <w:r w:rsidR="00B16E97" w:rsidRPr="00EE31B0">
        <w:rPr>
          <w:noProof/>
        </w:rPr>
        <w:t>1</w:t>
      </w:r>
      <w:r w:rsidR="00B16E97" w:rsidRPr="00EE31B0">
        <w:rPr>
          <w:noProof/>
        </w:rPr>
        <w:fldChar w:fldCharType="end"/>
      </w:r>
      <w:r w:rsidR="00701B17" w:rsidRPr="00EE31B0">
        <w:t>.</w:t>
      </w:r>
      <w:r w:rsidR="00D56067" w:rsidRPr="00EE31B0">
        <w:t xml:space="preserve"> </w:t>
      </w:r>
      <w:r w:rsidR="00D56067" w:rsidRPr="00EE31B0">
        <w:rPr>
          <w:b w:val="0"/>
          <w:bCs/>
        </w:rPr>
        <w:t>TGA analysis of the spent HZSM-5 catalysts.</w:t>
      </w:r>
    </w:p>
    <w:tbl>
      <w:tblPr>
        <w:tblW w:w="95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3"/>
        <w:gridCol w:w="1134"/>
        <w:gridCol w:w="1418"/>
        <w:gridCol w:w="1459"/>
        <w:gridCol w:w="8"/>
        <w:gridCol w:w="1226"/>
        <w:gridCol w:w="1412"/>
        <w:gridCol w:w="1450"/>
      </w:tblGrid>
      <w:tr w:rsidR="00455F42" w:rsidRPr="00EE31B0" w14:paraId="71D0D899" w14:textId="77777777" w:rsidTr="0025070A">
        <w:trPr>
          <w:trHeight w:val="320"/>
        </w:trPr>
        <w:tc>
          <w:tcPr>
            <w:tcW w:w="1413" w:type="dxa"/>
            <w:vMerge w:val="restart"/>
            <w:noWrap/>
            <w:vAlign w:val="center"/>
            <w:hideMark/>
          </w:tcPr>
          <w:p w14:paraId="350FA85C" w14:textId="77777777" w:rsidR="00455F42" w:rsidRPr="00EE31B0" w:rsidRDefault="00455F42" w:rsidP="0025070A">
            <w:pPr>
              <w:spacing w:after="0"/>
              <w:jc w:val="center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>Spent catalyst</w:t>
            </w:r>
          </w:p>
        </w:tc>
        <w:tc>
          <w:tcPr>
            <w:tcW w:w="4019" w:type="dxa"/>
            <w:gridSpan w:val="4"/>
            <w:noWrap/>
            <w:vAlign w:val="center"/>
            <w:hideMark/>
          </w:tcPr>
          <w:p w14:paraId="34BAA245" w14:textId="77777777" w:rsidR="00455F42" w:rsidRPr="00EE31B0" w:rsidRDefault="00455F42" w:rsidP="0025070A">
            <w:pPr>
              <w:spacing w:after="0"/>
              <w:jc w:val="center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>Weight loss for reaction with air (%)</w:t>
            </w:r>
          </w:p>
        </w:tc>
        <w:tc>
          <w:tcPr>
            <w:tcW w:w="4088" w:type="dxa"/>
            <w:gridSpan w:val="3"/>
            <w:noWrap/>
            <w:vAlign w:val="center"/>
            <w:hideMark/>
          </w:tcPr>
          <w:p w14:paraId="76F00A87" w14:textId="77777777" w:rsidR="00455F42" w:rsidRPr="00EE31B0" w:rsidRDefault="00455F42" w:rsidP="0025070A">
            <w:pPr>
              <w:spacing w:after="0"/>
              <w:jc w:val="center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>Weight loss for reaction without air (%)</w:t>
            </w:r>
          </w:p>
        </w:tc>
      </w:tr>
      <w:tr w:rsidR="00455F42" w:rsidRPr="00EE31B0" w14:paraId="69139C02" w14:textId="77777777" w:rsidTr="0025070A">
        <w:trPr>
          <w:trHeight w:val="310"/>
        </w:trPr>
        <w:tc>
          <w:tcPr>
            <w:tcW w:w="1413" w:type="dxa"/>
            <w:vMerge/>
            <w:noWrap/>
            <w:vAlign w:val="center"/>
            <w:hideMark/>
          </w:tcPr>
          <w:p w14:paraId="741253A6" w14:textId="77777777" w:rsidR="00455F42" w:rsidRPr="00EE31B0" w:rsidRDefault="00455F42" w:rsidP="0025070A">
            <w:pPr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1134" w:type="dxa"/>
            <w:noWrap/>
            <w:vAlign w:val="center"/>
            <w:hideMark/>
          </w:tcPr>
          <w:p w14:paraId="7E20010F" w14:textId="77777777" w:rsidR="00455F42" w:rsidRPr="00EE31B0" w:rsidRDefault="00455F42" w:rsidP="0025070A">
            <w:pPr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Total weight loss</w:t>
            </w:r>
          </w:p>
        </w:tc>
        <w:tc>
          <w:tcPr>
            <w:tcW w:w="1418" w:type="dxa"/>
            <w:noWrap/>
            <w:vAlign w:val="center"/>
            <w:hideMark/>
          </w:tcPr>
          <w:p w14:paraId="2CD5A319" w14:textId="77777777" w:rsidR="00455F42" w:rsidRPr="00EE31B0" w:rsidRDefault="00455F42" w:rsidP="0025070A">
            <w:pPr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150</w:t>
            </w:r>
            <w:r w:rsidRPr="00EE31B0">
              <w:rPr>
                <w:rFonts w:cs="Times New Roman"/>
                <w:kern w:val="0"/>
                <w:sz w:val="20"/>
                <w:szCs w:val="20"/>
              </w:rPr>
              <w:t xml:space="preserve">°C </w:t>
            </w: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- 350</w:t>
            </w:r>
            <w:r w:rsidRPr="00EE31B0">
              <w:rPr>
                <w:rFonts w:cs="Times New Roman"/>
                <w:kern w:val="0"/>
                <w:sz w:val="20"/>
                <w:szCs w:val="20"/>
              </w:rPr>
              <w:t>°C</w:t>
            </w:r>
          </w:p>
          <w:p w14:paraId="1ADEB94C" w14:textId="77777777" w:rsidR="00455F42" w:rsidRPr="00EE31B0" w:rsidRDefault="00455F42" w:rsidP="0025070A">
            <w:pPr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(soft coke)</w:t>
            </w:r>
          </w:p>
        </w:tc>
        <w:tc>
          <w:tcPr>
            <w:tcW w:w="1459" w:type="dxa"/>
            <w:noWrap/>
            <w:vAlign w:val="center"/>
            <w:hideMark/>
          </w:tcPr>
          <w:p w14:paraId="6D774976" w14:textId="77777777" w:rsidR="00455F42" w:rsidRPr="00EE31B0" w:rsidRDefault="00455F42" w:rsidP="0025070A">
            <w:pPr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350</w:t>
            </w:r>
            <w:r w:rsidRPr="00EE31B0">
              <w:rPr>
                <w:rFonts w:cs="Times New Roman"/>
                <w:kern w:val="0"/>
                <w:sz w:val="20"/>
                <w:szCs w:val="20"/>
              </w:rPr>
              <w:t>°C</w:t>
            </w: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 xml:space="preserve"> - 750</w:t>
            </w:r>
            <w:r w:rsidRPr="00EE31B0">
              <w:rPr>
                <w:rFonts w:cs="Times New Roman"/>
                <w:kern w:val="0"/>
                <w:sz w:val="20"/>
                <w:szCs w:val="20"/>
              </w:rPr>
              <w:t>°C</w:t>
            </w: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 xml:space="preserve"> (hard coke)</w:t>
            </w:r>
          </w:p>
        </w:tc>
        <w:tc>
          <w:tcPr>
            <w:tcW w:w="1234" w:type="dxa"/>
            <w:gridSpan w:val="2"/>
            <w:noWrap/>
            <w:vAlign w:val="center"/>
            <w:hideMark/>
          </w:tcPr>
          <w:p w14:paraId="144A1E32" w14:textId="77777777" w:rsidR="00455F42" w:rsidRPr="00EE31B0" w:rsidRDefault="00455F42" w:rsidP="0025070A">
            <w:pPr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Total weight loss</w:t>
            </w:r>
          </w:p>
        </w:tc>
        <w:tc>
          <w:tcPr>
            <w:tcW w:w="1412" w:type="dxa"/>
            <w:noWrap/>
            <w:vAlign w:val="center"/>
            <w:hideMark/>
          </w:tcPr>
          <w:p w14:paraId="7A750E0C" w14:textId="77777777" w:rsidR="00455F42" w:rsidRPr="00EE31B0" w:rsidRDefault="00455F42" w:rsidP="0025070A">
            <w:pPr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150</w:t>
            </w:r>
            <w:r w:rsidRPr="00EE31B0">
              <w:rPr>
                <w:rFonts w:cs="Times New Roman"/>
                <w:kern w:val="0"/>
                <w:sz w:val="20"/>
                <w:szCs w:val="20"/>
              </w:rPr>
              <w:t xml:space="preserve">°C </w:t>
            </w: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- 350</w:t>
            </w:r>
            <w:r w:rsidRPr="00EE31B0">
              <w:rPr>
                <w:rFonts w:cs="Times New Roman"/>
                <w:kern w:val="0"/>
                <w:sz w:val="20"/>
                <w:szCs w:val="20"/>
              </w:rPr>
              <w:t>°C</w:t>
            </w:r>
          </w:p>
          <w:p w14:paraId="77A8D0CD" w14:textId="77777777" w:rsidR="00455F42" w:rsidRPr="00EE31B0" w:rsidRDefault="00455F42" w:rsidP="0025070A">
            <w:pPr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(soft coke)</w:t>
            </w:r>
          </w:p>
        </w:tc>
        <w:tc>
          <w:tcPr>
            <w:tcW w:w="1450" w:type="dxa"/>
            <w:noWrap/>
            <w:vAlign w:val="center"/>
            <w:hideMark/>
          </w:tcPr>
          <w:p w14:paraId="225F3EC9" w14:textId="77777777" w:rsidR="00455F42" w:rsidRPr="00EE31B0" w:rsidRDefault="00455F42" w:rsidP="0025070A">
            <w:pPr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350</w:t>
            </w:r>
            <w:r w:rsidRPr="00EE31B0">
              <w:rPr>
                <w:rFonts w:cs="Times New Roman"/>
                <w:kern w:val="0"/>
                <w:sz w:val="20"/>
                <w:szCs w:val="20"/>
              </w:rPr>
              <w:t>°C</w:t>
            </w: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 xml:space="preserve"> - 750</w:t>
            </w:r>
            <w:r w:rsidRPr="00EE31B0">
              <w:rPr>
                <w:rFonts w:cs="Times New Roman"/>
                <w:kern w:val="0"/>
                <w:sz w:val="20"/>
                <w:szCs w:val="20"/>
              </w:rPr>
              <w:t>°C</w:t>
            </w:r>
          </w:p>
          <w:p w14:paraId="3AF877AB" w14:textId="77777777" w:rsidR="00455F42" w:rsidRPr="00EE31B0" w:rsidRDefault="00455F42" w:rsidP="0025070A">
            <w:pPr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(hard coke)</w:t>
            </w:r>
          </w:p>
        </w:tc>
      </w:tr>
      <w:tr w:rsidR="00455F42" w:rsidRPr="00EE31B0" w14:paraId="26CE3876" w14:textId="77777777" w:rsidTr="0025070A">
        <w:trPr>
          <w:trHeight w:val="310"/>
        </w:trPr>
        <w:tc>
          <w:tcPr>
            <w:tcW w:w="1413" w:type="dxa"/>
            <w:noWrap/>
            <w:vAlign w:val="center"/>
            <w:hideMark/>
          </w:tcPr>
          <w:p w14:paraId="3054DE1B" w14:textId="77777777" w:rsidR="00455F42" w:rsidRPr="00EE31B0" w:rsidRDefault="00455F42" w:rsidP="0025070A">
            <w:pPr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HZSM5 (23)</w:t>
            </w:r>
          </w:p>
        </w:tc>
        <w:tc>
          <w:tcPr>
            <w:tcW w:w="1134" w:type="dxa"/>
            <w:noWrap/>
            <w:vAlign w:val="center"/>
            <w:hideMark/>
          </w:tcPr>
          <w:p w14:paraId="42D9826E" w14:textId="77777777" w:rsidR="00455F42" w:rsidRPr="00EE31B0" w:rsidRDefault="00455F42" w:rsidP="0025070A">
            <w:pPr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7.3</w:t>
            </w:r>
          </w:p>
        </w:tc>
        <w:tc>
          <w:tcPr>
            <w:tcW w:w="1418" w:type="dxa"/>
            <w:noWrap/>
            <w:vAlign w:val="center"/>
            <w:hideMark/>
          </w:tcPr>
          <w:p w14:paraId="2D6DA0E3" w14:textId="77777777" w:rsidR="00455F42" w:rsidRPr="00EE31B0" w:rsidRDefault="00455F42" w:rsidP="0025070A">
            <w:pPr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1.1</w:t>
            </w:r>
          </w:p>
        </w:tc>
        <w:tc>
          <w:tcPr>
            <w:tcW w:w="1459" w:type="dxa"/>
            <w:noWrap/>
            <w:vAlign w:val="center"/>
            <w:hideMark/>
          </w:tcPr>
          <w:p w14:paraId="61C1DFA8" w14:textId="77777777" w:rsidR="00455F42" w:rsidRPr="00EE31B0" w:rsidRDefault="00455F42" w:rsidP="0025070A">
            <w:pPr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4.4</w:t>
            </w:r>
          </w:p>
        </w:tc>
        <w:tc>
          <w:tcPr>
            <w:tcW w:w="1234" w:type="dxa"/>
            <w:gridSpan w:val="2"/>
            <w:noWrap/>
            <w:vAlign w:val="center"/>
            <w:hideMark/>
          </w:tcPr>
          <w:p w14:paraId="65AE1CE6" w14:textId="77777777" w:rsidR="00455F42" w:rsidRPr="00EE31B0" w:rsidRDefault="00455F42" w:rsidP="0025070A">
            <w:pPr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9.3</w:t>
            </w:r>
          </w:p>
        </w:tc>
        <w:tc>
          <w:tcPr>
            <w:tcW w:w="1412" w:type="dxa"/>
            <w:noWrap/>
            <w:vAlign w:val="center"/>
            <w:hideMark/>
          </w:tcPr>
          <w:p w14:paraId="6397A0D5" w14:textId="77777777" w:rsidR="00455F42" w:rsidRPr="00EE31B0" w:rsidRDefault="00455F42" w:rsidP="0025070A">
            <w:pPr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0.5</w:t>
            </w:r>
          </w:p>
        </w:tc>
        <w:tc>
          <w:tcPr>
            <w:tcW w:w="1450" w:type="dxa"/>
            <w:noWrap/>
            <w:vAlign w:val="center"/>
            <w:hideMark/>
          </w:tcPr>
          <w:p w14:paraId="4B020031" w14:textId="77777777" w:rsidR="00455F42" w:rsidRPr="00EE31B0" w:rsidRDefault="00455F42" w:rsidP="0025070A">
            <w:pPr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6.2</w:t>
            </w:r>
          </w:p>
        </w:tc>
      </w:tr>
      <w:tr w:rsidR="00455F42" w:rsidRPr="00EE31B0" w14:paraId="209133BE" w14:textId="77777777" w:rsidTr="0025070A">
        <w:trPr>
          <w:trHeight w:val="310"/>
        </w:trPr>
        <w:tc>
          <w:tcPr>
            <w:tcW w:w="1413" w:type="dxa"/>
            <w:noWrap/>
            <w:vAlign w:val="center"/>
            <w:hideMark/>
          </w:tcPr>
          <w:p w14:paraId="5058C67B" w14:textId="77777777" w:rsidR="00455F42" w:rsidRPr="00EE31B0" w:rsidRDefault="00455F42" w:rsidP="0025070A">
            <w:pPr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HZSM5 (30)</w:t>
            </w:r>
          </w:p>
        </w:tc>
        <w:tc>
          <w:tcPr>
            <w:tcW w:w="1134" w:type="dxa"/>
            <w:noWrap/>
            <w:vAlign w:val="center"/>
            <w:hideMark/>
          </w:tcPr>
          <w:p w14:paraId="78C33EB0" w14:textId="77777777" w:rsidR="00455F42" w:rsidRPr="00EE31B0" w:rsidRDefault="00455F42" w:rsidP="0025070A">
            <w:pPr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7.9</w:t>
            </w:r>
          </w:p>
        </w:tc>
        <w:tc>
          <w:tcPr>
            <w:tcW w:w="1418" w:type="dxa"/>
            <w:noWrap/>
            <w:vAlign w:val="center"/>
            <w:hideMark/>
          </w:tcPr>
          <w:p w14:paraId="7548D641" w14:textId="77777777" w:rsidR="00455F42" w:rsidRPr="00EE31B0" w:rsidRDefault="00455F42" w:rsidP="0025070A">
            <w:pPr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0.4</w:t>
            </w:r>
          </w:p>
        </w:tc>
        <w:tc>
          <w:tcPr>
            <w:tcW w:w="1459" w:type="dxa"/>
            <w:noWrap/>
            <w:vAlign w:val="center"/>
            <w:hideMark/>
          </w:tcPr>
          <w:p w14:paraId="0650603F" w14:textId="77777777" w:rsidR="00455F42" w:rsidRPr="00EE31B0" w:rsidRDefault="00455F42" w:rsidP="0025070A">
            <w:pPr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5.8</w:t>
            </w:r>
          </w:p>
        </w:tc>
        <w:tc>
          <w:tcPr>
            <w:tcW w:w="1234" w:type="dxa"/>
            <w:gridSpan w:val="2"/>
            <w:noWrap/>
            <w:vAlign w:val="center"/>
            <w:hideMark/>
          </w:tcPr>
          <w:p w14:paraId="54890243" w14:textId="77777777" w:rsidR="00455F42" w:rsidRPr="00EE31B0" w:rsidRDefault="00455F42" w:rsidP="0025070A">
            <w:pPr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8.7</w:t>
            </w:r>
          </w:p>
        </w:tc>
        <w:tc>
          <w:tcPr>
            <w:tcW w:w="1412" w:type="dxa"/>
            <w:noWrap/>
            <w:vAlign w:val="center"/>
            <w:hideMark/>
          </w:tcPr>
          <w:p w14:paraId="2728B914" w14:textId="77777777" w:rsidR="00455F42" w:rsidRPr="00EE31B0" w:rsidRDefault="00455F42" w:rsidP="0025070A">
            <w:pPr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0.4</w:t>
            </w:r>
          </w:p>
        </w:tc>
        <w:tc>
          <w:tcPr>
            <w:tcW w:w="1450" w:type="dxa"/>
            <w:noWrap/>
            <w:vAlign w:val="center"/>
            <w:hideMark/>
          </w:tcPr>
          <w:p w14:paraId="60510DF4" w14:textId="77777777" w:rsidR="00455F42" w:rsidRPr="00EE31B0" w:rsidRDefault="00455F42" w:rsidP="0025070A">
            <w:pPr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6.4</w:t>
            </w:r>
          </w:p>
        </w:tc>
      </w:tr>
      <w:tr w:rsidR="00455F42" w:rsidRPr="00EE31B0" w14:paraId="3FD6969D" w14:textId="77777777" w:rsidTr="0025070A">
        <w:trPr>
          <w:trHeight w:val="310"/>
        </w:trPr>
        <w:tc>
          <w:tcPr>
            <w:tcW w:w="1413" w:type="dxa"/>
            <w:noWrap/>
            <w:vAlign w:val="center"/>
            <w:hideMark/>
          </w:tcPr>
          <w:p w14:paraId="7D7ABB4A" w14:textId="77777777" w:rsidR="00455F42" w:rsidRPr="00EE31B0" w:rsidRDefault="00455F42" w:rsidP="0025070A">
            <w:pPr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HZSM5 (80)</w:t>
            </w:r>
          </w:p>
        </w:tc>
        <w:tc>
          <w:tcPr>
            <w:tcW w:w="1134" w:type="dxa"/>
            <w:noWrap/>
            <w:vAlign w:val="center"/>
            <w:hideMark/>
          </w:tcPr>
          <w:p w14:paraId="686FF9B8" w14:textId="77777777" w:rsidR="00455F42" w:rsidRPr="00EE31B0" w:rsidRDefault="00455F42" w:rsidP="0025070A">
            <w:pPr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6.9</w:t>
            </w:r>
          </w:p>
        </w:tc>
        <w:tc>
          <w:tcPr>
            <w:tcW w:w="1418" w:type="dxa"/>
            <w:noWrap/>
            <w:vAlign w:val="center"/>
            <w:hideMark/>
          </w:tcPr>
          <w:p w14:paraId="2ACC0127" w14:textId="77777777" w:rsidR="00455F42" w:rsidRPr="00EE31B0" w:rsidRDefault="00455F42" w:rsidP="0025070A">
            <w:pPr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0.4</w:t>
            </w:r>
          </w:p>
        </w:tc>
        <w:tc>
          <w:tcPr>
            <w:tcW w:w="1459" w:type="dxa"/>
            <w:noWrap/>
            <w:vAlign w:val="center"/>
            <w:hideMark/>
          </w:tcPr>
          <w:p w14:paraId="6F5511ED" w14:textId="77777777" w:rsidR="00455F42" w:rsidRPr="00EE31B0" w:rsidRDefault="00455F42" w:rsidP="0025070A">
            <w:pPr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6.1</w:t>
            </w:r>
          </w:p>
        </w:tc>
        <w:tc>
          <w:tcPr>
            <w:tcW w:w="1234" w:type="dxa"/>
            <w:gridSpan w:val="2"/>
            <w:noWrap/>
            <w:vAlign w:val="center"/>
            <w:hideMark/>
          </w:tcPr>
          <w:p w14:paraId="2D9DAC5B" w14:textId="77777777" w:rsidR="00455F42" w:rsidRPr="00EE31B0" w:rsidRDefault="00455F42" w:rsidP="0025070A">
            <w:pPr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7.2</w:t>
            </w:r>
          </w:p>
        </w:tc>
        <w:tc>
          <w:tcPr>
            <w:tcW w:w="1412" w:type="dxa"/>
            <w:noWrap/>
            <w:vAlign w:val="center"/>
            <w:hideMark/>
          </w:tcPr>
          <w:p w14:paraId="14E9F142" w14:textId="77777777" w:rsidR="00455F42" w:rsidRPr="00EE31B0" w:rsidRDefault="00455F42" w:rsidP="0025070A">
            <w:pPr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0.6</w:t>
            </w:r>
          </w:p>
        </w:tc>
        <w:tc>
          <w:tcPr>
            <w:tcW w:w="1450" w:type="dxa"/>
            <w:noWrap/>
            <w:vAlign w:val="center"/>
            <w:hideMark/>
          </w:tcPr>
          <w:p w14:paraId="6DD92E6A" w14:textId="77777777" w:rsidR="00455F42" w:rsidRPr="00EE31B0" w:rsidRDefault="00455F42" w:rsidP="0025070A">
            <w:pPr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5.6</w:t>
            </w:r>
          </w:p>
        </w:tc>
      </w:tr>
      <w:tr w:rsidR="00455F42" w:rsidRPr="00EE31B0" w14:paraId="6706E98B" w14:textId="77777777" w:rsidTr="0025070A">
        <w:trPr>
          <w:trHeight w:val="310"/>
        </w:trPr>
        <w:tc>
          <w:tcPr>
            <w:tcW w:w="1413" w:type="dxa"/>
            <w:noWrap/>
            <w:vAlign w:val="center"/>
            <w:hideMark/>
          </w:tcPr>
          <w:p w14:paraId="265CD37D" w14:textId="77777777" w:rsidR="00455F42" w:rsidRPr="00EE31B0" w:rsidRDefault="00455F42" w:rsidP="0025070A">
            <w:pPr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HZSM5 (200)</w:t>
            </w:r>
          </w:p>
        </w:tc>
        <w:tc>
          <w:tcPr>
            <w:tcW w:w="1134" w:type="dxa"/>
            <w:noWrap/>
            <w:vAlign w:val="center"/>
            <w:hideMark/>
          </w:tcPr>
          <w:p w14:paraId="522A1CB4" w14:textId="77777777" w:rsidR="00455F42" w:rsidRPr="00EE31B0" w:rsidRDefault="00455F42" w:rsidP="0025070A">
            <w:pPr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2.8</w:t>
            </w:r>
          </w:p>
        </w:tc>
        <w:tc>
          <w:tcPr>
            <w:tcW w:w="1418" w:type="dxa"/>
            <w:noWrap/>
            <w:vAlign w:val="center"/>
            <w:hideMark/>
          </w:tcPr>
          <w:p w14:paraId="349C0B5E" w14:textId="77777777" w:rsidR="00455F42" w:rsidRPr="00EE31B0" w:rsidRDefault="00455F42" w:rsidP="0025070A">
            <w:pPr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0.4</w:t>
            </w:r>
          </w:p>
        </w:tc>
        <w:tc>
          <w:tcPr>
            <w:tcW w:w="1459" w:type="dxa"/>
            <w:noWrap/>
            <w:vAlign w:val="center"/>
            <w:hideMark/>
          </w:tcPr>
          <w:p w14:paraId="616CF727" w14:textId="77777777" w:rsidR="00455F42" w:rsidRPr="00EE31B0" w:rsidRDefault="00455F42" w:rsidP="0025070A">
            <w:pPr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2.0</w:t>
            </w:r>
          </w:p>
        </w:tc>
        <w:tc>
          <w:tcPr>
            <w:tcW w:w="1234" w:type="dxa"/>
            <w:gridSpan w:val="2"/>
            <w:noWrap/>
            <w:vAlign w:val="center"/>
            <w:hideMark/>
          </w:tcPr>
          <w:p w14:paraId="2C52837D" w14:textId="77777777" w:rsidR="00455F42" w:rsidRPr="00EE31B0" w:rsidRDefault="00455F42" w:rsidP="0025070A">
            <w:pPr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6.8</w:t>
            </w:r>
          </w:p>
        </w:tc>
        <w:tc>
          <w:tcPr>
            <w:tcW w:w="1412" w:type="dxa"/>
            <w:noWrap/>
            <w:vAlign w:val="center"/>
            <w:hideMark/>
          </w:tcPr>
          <w:p w14:paraId="748B1099" w14:textId="77777777" w:rsidR="00455F42" w:rsidRPr="00EE31B0" w:rsidRDefault="00455F42" w:rsidP="0025070A">
            <w:pPr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0.5</w:t>
            </w:r>
          </w:p>
        </w:tc>
        <w:tc>
          <w:tcPr>
            <w:tcW w:w="1450" w:type="dxa"/>
            <w:noWrap/>
            <w:vAlign w:val="center"/>
            <w:hideMark/>
          </w:tcPr>
          <w:p w14:paraId="1608B4A5" w14:textId="77777777" w:rsidR="00455F42" w:rsidRPr="00EE31B0" w:rsidRDefault="00455F42" w:rsidP="0025070A">
            <w:pPr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4.9</w:t>
            </w:r>
          </w:p>
        </w:tc>
      </w:tr>
      <w:tr w:rsidR="00455F42" w:rsidRPr="00EE31B0" w14:paraId="655F1BD2" w14:textId="77777777" w:rsidTr="0025070A">
        <w:trPr>
          <w:trHeight w:val="320"/>
        </w:trPr>
        <w:tc>
          <w:tcPr>
            <w:tcW w:w="1413" w:type="dxa"/>
            <w:noWrap/>
            <w:vAlign w:val="center"/>
            <w:hideMark/>
          </w:tcPr>
          <w:p w14:paraId="0F3A5DE7" w14:textId="77777777" w:rsidR="00455F42" w:rsidRPr="00EE31B0" w:rsidRDefault="00455F42" w:rsidP="0025070A">
            <w:pPr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HZSM5 (500)</w:t>
            </w:r>
          </w:p>
        </w:tc>
        <w:tc>
          <w:tcPr>
            <w:tcW w:w="1134" w:type="dxa"/>
            <w:noWrap/>
            <w:vAlign w:val="center"/>
            <w:hideMark/>
          </w:tcPr>
          <w:p w14:paraId="4D3129AE" w14:textId="77777777" w:rsidR="00455F42" w:rsidRPr="00EE31B0" w:rsidRDefault="00455F42" w:rsidP="0025070A">
            <w:pPr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3.4</w:t>
            </w:r>
          </w:p>
        </w:tc>
        <w:tc>
          <w:tcPr>
            <w:tcW w:w="1418" w:type="dxa"/>
            <w:noWrap/>
            <w:vAlign w:val="center"/>
            <w:hideMark/>
          </w:tcPr>
          <w:p w14:paraId="7218CBFA" w14:textId="77777777" w:rsidR="00455F42" w:rsidRPr="00EE31B0" w:rsidRDefault="00455F42" w:rsidP="0025070A">
            <w:pPr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0.8</w:t>
            </w:r>
          </w:p>
        </w:tc>
        <w:tc>
          <w:tcPr>
            <w:tcW w:w="1459" w:type="dxa"/>
            <w:noWrap/>
            <w:vAlign w:val="center"/>
            <w:hideMark/>
          </w:tcPr>
          <w:p w14:paraId="3C5638DF" w14:textId="77777777" w:rsidR="00455F42" w:rsidRPr="00EE31B0" w:rsidRDefault="00455F42" w:rsidP="0025070A">
            <w:pPr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2.1</w:t>
            </w:r>
          </w:p>
        </w:tc>
        <w:tc>
          <w:tcPr>
            <w:tcW w:w="1234" w:type="dxa"/>
            <w:gridSpan w:val="2"/>
            <w:noWrap/>
            <w:vAlign w:val="center"/>
            <w:hideMark/>
          </w:tcPr>
          <w:p w14:paraId="52D09103" w14:textId="77777777" w:rsidR="00455F42" w:rsidRPr="00EE31B0" w:rsidRDefault="00455F42" w:rsidP="0025070A">
            <w:pPr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4.6</w:t>
            </w:r>
          </w:p>
        </w:tc>
        <w:tc>
          <w:tcPr>
            <w:tcW w:w="1412" w:type="dxa"/>
            <w:noWrap/>
            <w:vAlign w:val="center"/>
            <w:hideMark/>
          </w:tcPr>
          <w:p w14:paraId="2657FD4D" w14:textId="77777777" w:rsidR="00455F42" w:rsidRPr="00EE31B0" w:rsidRDefault="00455F42" w:rsidP="0025070A">
            <w:pPr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0.5</w:t>
            </w:r>
          </w:p>
        </w:tc>
        <w:tc>
          <w:tcPr>
            <w:tcW w:w="1450" w:type="dxa"/>
            <w:noWrap/>
            <w:vAlign w:val="center"/>
            <w:hideMark/>
          </w:tcPr>
          <w:p w14:paraId="189D4B51" w14:textId="77777777" w:rsidR="00455F42" w:rsidRPr="00EE31B0" w:rsidRDefault="00455F42" w:rsidP="0025070A">
            <w:pPr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3.1</w:t>
            </w:r>
          </w:p>
        </w:tc>
      </w:tr>
    </w:tbl>
    <w:p w14:paraId="46D8AED6" w14:textId="77777777" w:rsidR="00862B3D" w:rsidRPr="00EE31B0" w:rsidRDefault="00862B3D" w:rsidP="00862B3D"/>
    <w:p w14:paraId="66A7B8AC" w14:textId="77777777" w:rsidR="000C00B4" w:rsidRPr="00EE31B0" w:rsidRDefault="000C00B4" w:rsidP="00862B3D"/>
    <w:p w14:paraId="3205D59D" w14:textId="77777777" w:rsidR="00693BF9" w:rsidRPr="00EE31B0" w:rsidRDefault="00693BF9" w:rsidP="00862B3D"/>
    <w:p w14:paraId="5C696C55" w14:textId="77777777" w:rsidR="00693BF9" w:rsidRPr="00EE31B0" w:rsidRDefault="00693BF9" w:rsidP="00862B3D"/>
    <w:p w14:paraId="385641B7" w14:textId="77777777" w:rsidR="00693BF9" w:rsidRPr="00EE31B0" w:rsidRDefault="00693BF9" w:rsidP="00862B3D"/>
    <w:p w14:paraId="581D1D44" w14:textId="77777777" w:rsidR="00693BF9" w:rsidRPr="00EE31B0" w:rsidRDefault="00693BF9" w:rsidP="00862B3D"/>
    <w:p w14:paraId="31630916" w14:textId="77777777" w:rsidR="00693BF9" w:rsidRPr="00EE31B0" w:rsidRDefault="00693BF9" w:rsidP="00862B3D"/>
    <w:p w14:paraId="79C94AD8" w14:textId="77777777" w:rsidR="00F762B9" w:rsidRPr="00EE31B0" w:rsidRDefault="00053BFD" w:rsidP="00F762B9">
      <w:pPr>
        <w:keepNext/>
      </w:pPr>
      <w:r w:rsidRPr="00EE31B0">
        <w:rPr>
          <w:noProof/>
          <w:lang w:val="en-US"/>
        </w:rPr>
        <w:lastRenderedPageBreak/>
        <mc:AlternateContent>
          <mc:Choice Requires="wpg">
            <w:drawing>
              <wp:inline distT="0" distB="0" distL="0" distR="0" wp14:anchorId="51865305" wp14:editId="7932632F">
                <wp:extent cx="4904885" cy="5616921"/>
                <wp:effectExtent l="0" t="0" r="0" b="3175"/>
                <wp:docPr id="17" name="Group 16">
                  <a:extLst xmlns:a="http://schemas.openxmlformats.org/drawingml/2006/main">
                    <a:ext uri="{FF2B5EF4-FFF2-40B4-BE49-F238E27FC236}">
                      <a16:creationId xmlns:a16="http://schemas.microsoft.com/office/drawing/2014/main" id="{25CEB4B0-CB30-DB75-AD0A-9DB73B7D1C44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904885" cy="5616921"/>
                          <a:chOff x="0" y="0"/>
                          <a:chExt cx="4904885" cy="5616921"/>
                        </a:xfrm>
                      </wpg:grpSpPr>
                      <pic:pic xmlns:pic="http://schemas.openxmlformats.org/drawingml/2006/picture">
                        <pic:nvPicPr>
                          <pic:cNvPr id="1275954692" name="Picture 1275954692" descr="A graph of different colored lines&#10;&#10;AI-generated content may be incorrect.">
                            <a:extLst>
                              <a:ext uri="{FF2B5EF4-FFF2-40B4-BE49-F238E27FC236}">
                                <a16:creationId xmlns:a16="http://schemas.microsoft.com/office/drawing/2014/main" id="{15998B49-8EDB-B59E-C380-9FAAB2A86DA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8061" b="11473"/>
                          <a:stretch>
                            <a:fillRect/>
                          </a:stretch>
                        </pic:blipFill>
                        <pic:spPr>
                          <a:xfrm>
                            <a:off x="228601" y="0"/>
                            <a:ext cx="4676284" cy="28800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046289555" name="Picture 1046289555" descr="A graph of different colored lines&#10;&#10;AI-generated content may be incorrect.">
                            <a:extLst>
                              <a:ext uri="{FF2B5EF4-FFF2-40B4-BE49-F238E27FC236}">
                                <a16:creationId xmlns:a16="http://schemas.microsoft.com/office/drawing/2014/main" id="{B16B4F05-FC70-24AB-FF5C-CB5F0955FE5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39" t="8763" r="1543" b="12616"/>
                          <a:stretch>
                            <a:fillRect/>
                          </a:stretch>
                        </pic:blipFill>
                        <pic:spPr>
                          <a:xfrm>
                            <a:off x="228601" y="2872214"/>
                            <a:ext cx="4480060" cy="2744707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59056427" name="TextBox 14">
                          <a:extLst>
                            <a:ext uri="{FF2B5EF4-FFF2-40B4-BE49-F238E27FC236}">
                              <a16:creationId xmlns:a16="http://schemas.microsoft.com/office/drawing/2014/main" id="{FAC52E7D-CA0C-10C1-22D0-D96805C486E2}"/>
                            </a:ext>
                          </a:extLst>
                        </wps:cNvPr>
                        <wps:cNvSpPr txBox="1"/>
                        <wps:spPr>
                          <a:xfrm>
                            <a:off x="1" y="10631"/>
                            <a:ext cx="818515" cy="45593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92B34F6" w14:textId="77777777" w:rsidR="00053BFD" w:rsidRPr="00EE31B0" w:rsidRDefault="00053BFD" w:rsidP="00053BFD">
                              <w:pPr>
                                <w:rPr>
                                  <w:rFonts w:eastAsia="Tahoma"/>
                                  <w:kern w:val="24"/>
                                  <w:szCs w:val="24"/>
                                  <w14:ligatures w14:val="none"/>
                                </w:rPr>
                              </w:pPr>
                              <w:r w:rsidRPr="00EE31B0">
                                <w:rPr>
                                  <w:rFonts w:eastAsia="Tahoma"/>
                                  <w:kern w:val="24"/>
                                </w:rPr>
                                <w:t>a)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1573903059" name="TextBox 15">
                          <a:extLst>
                            <a:ext uri="{FF2B5EF4-FFF2-40B4-BE49-F238E27FC236}">
                              <a16:creationId xmlns:a16="http://schemas.microsoft.com/office/drawing/2014/main" id="{9BBB9641-7016-537D-ED92-2BECC7BB0E3F}"/>
                            </a:ext>
                          </a:extLst>
                        </wps:cNvPr>
                        <wps:cNvSpPr txBox="1"/>
                        <wps:spPr>
                          <a:xfrm>
                            <a:off x="0" y="2840416"/>
                            <a:ext cx="818515" cy="45593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010E5865" w14:textId="77777777" w:rsidR="00053BFD" w:rsidRDefault="00053BFD" w:rsidP="00053BFD">
                              <w:pPr>
                                <w:rPr>
                                  <w:rFonts w:eastAsia="Tahoma"/>
                                  <w:color w:val="000000" w:themeColor="text1"/>
                                  <w:kern w:val="24"/>
                                  <w:szCs w:val="24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Tahoma"/>
                                  <w:color w:val="000000" w:themeColor="text1"/>
                                  <w:kern w:val="24"/>
                                </w:rPr>
                                <w:t>b)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1865305" id="Group 16" o:spid="_x0000_s1026" style="width:386.2pt;height:442.3pt;mso-position-horizontal-relative:char;mso-position-vertical-relative:line" coordsize="49048,5616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275954692" o:spid="_x0000_s1027" type="#_x0000_t75" alt="A graph of different colored lines&#10;&#10;AI-generated content may be incorrect." style="position:absolute;left:2286;width:46762;height:288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">
                  <v:imagedata r:id="rId7" o:title="A graph of different colored lines&#10;&#10;AI-generated content may be incorrect" croptop="5283f" cropbottom="7519f"/>
                  <v:path arrowok="t"/>
                </v:shape>
                <v:shape id="Picture 1046289555" o:spid="_x0000_s1028" type="#_x0000_t75" alt="A graph of different colored lines&#10;&#10;AI-generated content may be incorrect." style="position:absolute;left:2286;top:28722;width:44800;height:274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">
                  <v:imagedata r:id="rId8" o:title="A graph of different colored lines&#10;&#10;AI-generated content may be incorrect" croptop="5743f" cropbottom="8268f" cropleft="157f" cropright="1011f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14" o:spid="_x0000_s1029" type="#_x0000_t202" style="position:absolute;top:106;width:8185;height:45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" filled="f" stroked="f">
                  <v:textbox style="mso-fit-shape-to-text:t">
                    <w:txbxContent>
                      <w:p w14:paraId="492B34F6" w14:textId="77777777" w:rsidR="00053BFD" w:rsidRPr="00EE31B0" w:rsidRDefault="00053BFD" w:rsidP="00053BFD">
                        <w:pPr>
                          <w:rPr>
                            <w:rFonts w:eastAsia="Tahoma"/>
                            <w:kern w:val="24"/>
                            <w:szCs w:val="24"/>
                            <w14:ligatures w14:val="none"/>
                          </w:rPr>
                        </w:pPr>
                        <w:r w:rsidRPr="00EE31B0">
                          <w:rPr>
                            <w:rFonts w:eastAsia="Tahoma"/>
                            <w:kern w:val="24"/>
                          </w:rPr>
                          <w:t>a)</w:t>
                        </w:r>
                      </w:p>
                    </w:txbxContent>
                  </v:textbox>
                </v:shape>
                <v:shape id="TextBox 15" o:spid="_x0000_s1030" type="#_x0000_t202" style="position:absolute;top:28404;width:8185;height:45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" filled="f" stroked="f">
                  <v:textbox style="mso-fit-shape-to-text:t">
                    <w:txbxContent>
                      <w:p w14:paraId="010E5865" w14:textId="77777777" w:rsidR="00053BFD" w:rsidRDefault="00053BFD" w:rsidP="00053BFD">
                        <w:pPr>
                          <w:rPr>
                            <w:rFonts w:eastAsia="Tahoma"/>
                            <w:color w:val="000000" w:themeColor="text1"/>
                            <w:kern w:val="24"/>
                            <w:szCs w:val="24"/>
                            <w14:ligatures w14:val="none"/>
                          </w:rPr>
                        </w:pPr>
                        <w:r>
                          <w:rPr>
                            <w:rFonts w:eastAsia="Tahoma"/>
                            <w:color w:val="000000" w:themeColor="text1"/>
                            <w:kern w:val="24"/>
                          </w:rPr>
                          <w:t>b)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75B59281" w14:textId="5D214731" w:rsidR="00053BFD" w:rsidRPr="00EE31B0" w:rsidRDefault="00F762B9" w:rsidP="0009595E">
      <w:pPr>
        <w:pStyle w:val="Caption"/>
        <w:jc w:val="center"/>
      </w:pPr>
      <w:r w:rsidRPr="00EE31B0">
        <w:t>Figure S</w:t>
      </w:r>
      <w:r w:rsidR="00257E76" w:rsidRPr="00EE31B0">
        <w:fldChar w:fldCharType="begin"/>
      </w:r>
      <w:r w:rsidR="00257E76" w:rsidRPr="00EE31B0">
        <w:instrText xml:space="preserve"> SEQ Figure_S \* ARABIC </w:instrText>
      </w:r>
      <w:r w:rsidR="00257E76" w:rsidRPr="00EE31B0">
        <w:fldChar w:fldCharType="separate"/>
      </w:r>
      <w:r w:rsidR="00257E76" w:rsidRPr="00EE31B0">
        <w:rPr>
          <w:noProof/>
        </w:rPr>
        <w:t>2</w:t>
      </w:r>
      <w:r w:rsidR="00257E76" w:rsidRPr="00EE31B0">
        <w:rPr>
          <w:noProof/>
        </w:rPr>
        <w:fldChar w:fldCharType="end"/>
      </w:r>
      <w:r w:rsidRPr="00EE31B0">
        <w:t>.</w:t>
      </w:r>
      <w:r w:rsidR="0009595E" w:rsidRPr="00EE31B0">
        <w:t xml:space="preserve"> </w:t>
      </w:r>
      <w:r w:rsidR="0009595E" w:rsidRPr="00EE31B0">
        <w:rPr>
          <w:rFonts w:cs="Times New Roman"/>
          <w:b w:val="0"/>
          <w:bCs/>
          <w:szCs w:val="20"/>
        </w:rPr>
        <w:t>Thermogravimetric analysis (TGA) analysis of spent HZSM-5 catalysts for reactions run in the absence (a) and presence (b) of air.</w:t>
      </w:r>
    </w:p>
    <w:p w14:paraId="1360D41E" w14:textId="77777777" w:rsidR="0068757F" w:rsidRPr="00EE31B0" w:rsidRDefault="0068757F" w:rsidP="00862B3D">
      <w:pPr>
        <w:rPr>
          <w:sz w:val="20"/>
          <w:szCs w:val="20"/>
        </w:rPr>
      </w:pPr>
    </w:p>
    <w:p w14:paraId="25BA8DB6" w14:textId="2225E2A9" w:rsidR="00B16E97" w:rsidRPr="00EE31B0" w:rsidRDefault="00B16E97" w:rsidP="005A5326">
      <w:pPr>
        <w:pStyle w:val="Caption"/>
        <w:keepNext/>
        <w:spacing w:after="0" w:line="360" w:lineRule="auto"/>
      </w:pPr>
      <w:r w:rsidRPr="00EE31B0">
        <w:t>Table S</w:t>
      </w:r>
      <w:r w:rsidRPr="00EE31B0">
        <w:fldChar w:fldCharType="begin"/>
      </w:r>
      <w:r w:rsidRPr="00EE31B0">
        <w:instrText xml:space="preserve"> SEQ Table_S \* ARABIC </w:instrText>
      </w:r>
      <w:r w:rsidRPr="00EE31B0">
        <w:fldChar w:fldCharType="separate"/>
      </w:r>
      <w:r w:rsidRPr="00EE31B0">
        <w:rPr>
          <w:noProof/>
        </w:rPr>
        <w:t>2</w:t>
      </w:r>
      <w:r w:rsidRPr="00EE31B0">
        <w:rPr>
          <w:noProof/>
        </w:rPr>
        <w:fldChar w:fldCharType="end"/>
      </w:r>
      <w:r w:rsidRPr="00EE31B0">
        <w:t xml:space="preserve">. </w:t>
      </w:r>
      <w:r w:rsidRPr="00EE31B0">
        <w:rPr>
          <w:b w:val="0"/>
          <w:bCs/>
        </w:rPr>
        <w:t>TGA analysis of the spent Ortho-MoVO catalyst.</w:t>
      </w: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3005"/>
        <w:gridCol w:w="2093"/>
        <w:gridCol w:w="4111"/>
      </w:tblGrid>
      <w:tr w:rsidR="004E4FC2" w:rsidRPr="00EE31B0" w14:paraId="72349640" w14:textId="77777777" w:rsidTr="00B44ED7">
        <w:tc>
          <w:tcPr>
            <w:tcW w:w="3005" w:type="dxa"/>
          </w:tcPr>
          <w:p w14:paraId="6D19639B" w14:textId="77777777" w:rsidR="004E4FC2" w:rsidRPr="00EE31B0" w:rsidRDefault="004E4FC2" w:rsidP="00B44ED7">
            <w:pPr>
              <w:pStyle w:val="PlainText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E31B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emperature Range</w:t>
            </w:r>
          </w:p>
        </w:tc>
        <w:tc>
          <w:tcPr>
            <w:tcW w:w="2093" w:type="dxa"/>
          </w:tcPr>
          <w:p w14:paraId="020F277A" w14:textId="77777777" w:rsidR="004E4FC2" w:rsidRPr="00EE31B0" w:rsidRDefault="004E4FC2" w:rsidP="00B44ED7">
            <w:pPr>
              <w:pStyle w:val="PlainText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E31B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Weight Loss (%)</w:t>
            </w:r>
          </w:p>
        </w:tc>
        <w:tc>
          <w:tcPr>
            <w:tcW w:w="4111" w:type="dxa"/>
          </w:tcPr>
          <w:p w14:paraId="1A6A11AB" w14:textId="77777777" w:rsidR="004E4FC2" w:rsidRPr="00EE31B0" w:rsidRDefault="004E4FC2" w:rsidP="00B44ED7">
            <w:pPr>
              <w:pStyle w:val="PlainText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E31B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terpretation</w:t>
            </w:r>
          </w:p>
        </w:tc>
      </w:tr>
      <w:tr w:rsidR="004E4FC2" w:rsidRPr="00EE31B0" w14:paraId="0132FE48" w14:textId="77777777" w:rsidTr="00B44ED7">
        <w:trPr>
          <w:trHeight w:val="447"/>
        </w:trPr>
        <w:tc>
          <w:tcPr>
            <w:tcW w:w="3005" w:type="dxa"/>
          </w:tcPr>
          <w:p w14:paraId="667510E1" w14:textId="77777777" w:rsidR="004E4FC2" w:rsidRPr="00EE31B0" w:rsidRDefault="004E4FC2" w:rsidP="00B44ED7">
            <w:pPr>
              <w:pStyle w:val="PlainText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E31B0">
              <w:rPr>
                <w:rFonts w:ascii="Times New Roman" w:hAnsi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25 °C – 200 °C</w:t>
            </w:r>
          </w:p>
        </w:tc>
        <w:tc>
          <w:tcPr>
            <w:tcW w:w="2093" w:type="dxa"/>
          </w:tcPr>
          <w:p w14:paraId="34157CDA" w14:textId="77777777" w:rsidR="004E4FC2" w:rsidRPr="00EE31B0" w:rsidRDefault="004E4FC2" w:rsidP="00B44ED7">
            <w:pPr>
              <w:pStyle w:val="PlainText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E31B0">
              <w:rPr>
                <w:rFonts w:ascii="Times New Roman" w:hAnsi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2.97%</w:t>
            </w:r>
          </w:p>
        </w:tc>
        <w:tc>
          <w:tcPr>
            <w:tcW w:w="4111" w:type="dxa"/>
          </w:tcPr>
          <w:p w14:paraId="37638D5D" w14:textId="77777777" w:rsidR="004E4FC2" w:rsidRPr="00EE31B0" w:rsidRDefault="004E4FC2" w:rsidP="00B44ED7">
            <w:pPr>
              <w:pStyle w:val="PlainText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E31B0">
              <w:rPr>
                <w:rFonts w:ascii="Times New Roman" w:hAnsi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Moisture evaporation</w:t>
            </w:r>
          </w:p>
        </w:tc>
      </w:tr>
      <w:tr w:rsidR="004E4FC2" w:rsidRPr="00EE31B0" w14:paraId="46504412" w14:textId="77777777" w:rsidTr="00B44ED7">
        <w:trPr>
          <w:trHeight w:val="453"/>
        </w:trPr>
        <w:tc>
          <w:tcPr>
            <w:tcW w:w="3005" w:type="dxa"/>
            <w:hideMark/>
          </w:tcPr>
          <w:p w14:paraId="1C51CD4D" w14:textId="77777777" w:rsidR="004E4FC2" w:rsidRPr="00EE31B0" w:rsidRDefault="004E4FC2" w:rsidP="00B44ED7">
            <w:pPr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200 °C – 700 °C</w:t>
            </w:r>
          </w:p>
        </w:tc>
        <w:tc>
          <w:tcPr>
            <w:tcW w:w="2093" w:type="dxa"/>
            <w:hideMark/>
          </w:tcPr>
          <w:p w14:paraId="093DBED8" w14:textId="77777777" w:rsidR="004E4FC2" w:rsidRPr="00EE31B0" w:rsidRDefault="004E4FC2" w:rsidP="00B44ED7">
            <w:pPr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1.63%</w:t>
            </w:r>
          </w:p>
        </w:tc>
        <w:tc>
          <w:tcPr>
            <w:tcW w:w="4111" w:type="dxa"/>
            <w:hideMark/>
          </w:tcPr>
          <w:p w14:paraId="20CF2878" w14:textId="77777777" w:rsidR="004E4FC2" w:rsidRPr="00EE31B0" w:rsidRDefault="004E4FC2" w:rsidP="00B44ED7">
            <w:pPr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Oxidation of soft and hard coke</w:t>
            </w:r>
          </w:p>
        </w:tc>
      </w:tr>
      <w:tr w:rsidR="004E4FC2" w:rsidRPr="00EE31B0" w14:paraId="3018440B" w14:textId="77777777" w:rsidTr="00B44ED7">
        <w:trPr>
          <w:trHeight w:val="375"/>
        </w:trPr>
        <w:tc>
          <w:tcPr>
            <w:tcW w:w="3005" w:type="dxa"/>
            <w:hideMark/>
          </w:tcPr>
          <w:p w14:paraId="105038C7" w14:textId="77777777" w:rsidR="004E4FC2" w:rsidRPr="00EE31B0" w:rsidRDefault="004E4FC2" w:rsidP="00B44ED7">
            <w:pPr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700 °C – 900 °C</w:t>
            </w:r>
          </w:p>
        </w:tc>
        <w:tc>
          <w:tcPr>
            <w:tcW w:w="2093" w:type="dxa"/>
            <w:hideMark/>
          </w:tcPr>
          <w:p w14:paraId="709ED7FF" w14:textId="77777777" w:rsidR="004E4FC2" w:rsidRPr="00EE31B0" w:rsidRDefault="004E4FC2" w:rsidP="00B44ED7">
            <w:pPr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59.54%</w:t>
            </w:r>
          </w:p>
        </w:tc>
        <w:tc>
          <w:tcPr>
            <w:tcW w:w="4111" w:type="dxa"/>
            <w:hideMark/>
          </w:tcPr>
          <w:p w14:paraId="18D14A33" w14:textId="77777777" w:rsidR="004E4FC2" w:rsidRPr="00EE31B0" w:rsidRDefault="004E4FC2" w:rsidP="00B44ED7">
            <w:pPr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Catalyst decomposition (non-coke loss)</w:t>
            </w:r>
          </w:p>
        </w:tc>
      </w:tr>
      <w:tr w:rsidR="004E4FC2" w:rsidRPr="00EE31B0" w14:paraId="7442CBF5" w14:textId="77777777" w:rsidTr="00B44ED7">
        <w:trPr>
          <w:trHeight w:val="375"/>
        </w:trPr>
        <w:tc>
          <w:tcPr>
            <w:tcW w:w="3005" w:type="dxa"/>
          </w:tcPr>
          <w:p w14:paraId="2DF738B5" w14:textId="77777777" w:rsidR="004E4FC2" w:rsidRPr="00EE31B0" w:rsidRDefault="004E4FC2" w:rsidP="00B44ED7">
            <w:pPr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 xml:space="preserve">Total </w:t>
            </w:r>
          </w:p>
        </w:tc>
        <w:tc>
          <w:tcPr>
            <w:tcW w:w="2093" w:type="dxa"/>
          </w:tcPr>
          <w:p w14:paraId="00474203" w14:textId="77777777" w:rsidR="004E4FC2" w:rsidRPr="00EE31B0" w:rsidRDefault="004E4FC2" w:rsidP="00B44ED7">
            <w:pPr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64.15%</w:t>
            </w:r>
          </w:p>
        </w:tc>
        <w:tc>
          <w:tcPr>
            <w:tcW w:w="4111" w:type="dxa"/>
          </w:tcPr>
          <w:p w14:paraId="48BC20CA" w14:textId="77777777" w:rsidR="004E4FC2" w:rsidRPr="00EE31B0" w:rsidRDefault="004E4FC2" w:rsidP="00B44ED7">
            <w:pPr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</w:tr>
    </w:tbl>
    <w:p w14:paraId="5EFB6332" w14:textId="77777777" w:rsidR="004E4FC2" w:rsidRPr="00EE31B0" w:rsidRDefault="004E4FC2" w:rsidP="00862B3D"/>
    <w:p w14:paraId="76FEF453" w14:textId="77777777" w:rsidR="00E47A31" w:rsidRPr="00EE31B0" w:rsidRDefault="00E47A31" w:rsidP="00862B3D"/>
    <w:p w14:paraId="04D66F80" w14:textId="71123791" w:rsidR="00257E76" w:rsidRPr="00EE31B0" w:rsidRDefault="00DC49EC" w:rsidP="00257E76">
      <w:pPr>
        <w:keepNext/>
        <w:spacing w:after="0"/>
      </w:pPr>
      <w:r w:rsidRPr="00EE31B0">
        <w:rPr>
          <w:noProof/>
          <w:lang w:val="en-US"/>
        </w:rPr>
        <w:lastRenderedPageBreak/>
        <w:drawing>
          <wp:inline distT="0" distB="0" distL="0" distR="0" wp14:anchorId="474B2A54" wp14:editId="0A0186A2">
            <wp:extent cx="5283835" cy="4181475"/>
            <wp:effectExtent l="0" t="0" r="0" b="9525"/>
            <wp:docPr id="186047428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811" b="47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835" cy="418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F0AB7D" w14:textId="5CC20396" w:rsidR="00E47A31" w:rsidRPr="00EE31B0" w:rsidRDefault="00257E76" w:rsidP="00257E76">
      <w:pPr>
        <w:pStyle w:val="Caption"/>
      </w:pPr>
      <w:r w:rsidRPr="00EE31B0">
        <w:t>Figure S</w:t>
      </w:r>
      <w:r w:rsidRPr="00EE31B0">
        <w:fldChar w:fldCharType="begin"/>
      </w:r>
      <w:r w:rsidRPr="00EE31B0">
        <w:instrText xml:space="preserve"> SEQ Figure_S \* ARABIC </w:instrText>
      </w:r>
      <w:r w:rsidRPr="00EE31B0">
        <w:fldChar w:fldCharType="separate"/>
      </w:r>
      <w:r w:rsidRPr="00EE31B0">
        <w:rPr>
          <w:noProof/>
        </w:rPr>
        <w:t>3</w:t>
      </w:r>
      <w:r w:rsidRPr="00EE31B0">
        <w:rPr>
          <w:noProof/>
        </w:rPr>
        <w:fldChar w:fldCharType="end"/>
      </w:r>
      <w:r w:rsidR="00765CCD" w:rsidRPr="00EE31B0">
        <w:t xml:space="preserve">. </w:t>
      </w:r>
      <w:r w:rsidR="00765CCD" w:rsidRPr="00EE31B0">
        <w:rPr>
          <w:rFonts w:cs="Times New Roman"/>
          <w:b w:val="0"/>
          <w:bCs/>
          <w:szCs w:val="20"/>
        </w:rPr>
        <w:t xml:space="preserve">Thermogravimetric analysis (TGA) analysis of fresh and spent </w:t>
      </w:r>
      <w:r w:rsidR="00DC49EC" w:rsidRPr="00EE31B0">
        <w:rPr>
          <w:rFonts w:cs="Times New Roman"/>
          <w:b w:val="0"/>
          <w:bCs/>
          <w:szCs w:val="20"/>
        </w:rPr>
        <w:t>O</w:t>
      </w:r>
      <w:r w:rsidR="00CD7D0E" w:rsidRPr="00EE31B0">
        <w:rPr>
          <w:rFonts w:cs="Times New Roman"/>
          <w:b w:val="0"/>
          <w:bCs/>
          <w:szCs w:val="20"/>
        </w:rPr>
        <w:t>r</w:t>
      </w:r>
      <w:r w:rsidR="00DC49EC" w:rsidRPr="00EE31B0">
        <w:rPr>
          <w:rFonts w:cs="Times New Roman"/>
          <w:b w:val="0"/>
          <w:bCs/>
          <w:szCs w:val="20"/>
        </w:rPr>
        <w:t>tho-</w:t>
      </w:r>
      <w:r w:rsidR="00765CCD" w:rsidRPr="00EE31B0">
        <w:rPr>
          <w:rFonts w:cs="Times New Roman"/>
          <w:b w:val="0"/>
          <w:bCs/>
          <w:szCs w:val="20"/>
        </w:rPr>
        <w:t>MoVO catalysts.</w:t>
      </w:r>
    </w:p>
    <w:p w14:paraId="5C26244C" w14:textId="77777777" w:rsidR="00215754" w:rsidRPr="00EE31B0" w:rsidRDefault="00215754" w:rsidP="00862B3D"/>
    <w:p w14:paraId="56490567" w14:textId="72078994" w:rsidR="00756A67" w:rsidRPr="00EE31B0" w:rsidRDefault="00756A67" w:rsidP="00504246">
      <w:pPr>
        <w:pStyle w:val="Caption"/>
        <w:spacing w:after="0" w:line="360" w:lineRule="auto"/>
      </w:pPr>
      <w:r w:rsidRPr="00EE31B0">
        <w:t>Table S</w:t>
      </w:r>
      <w:r w:rsidR="00B16E97" w:rsidRPr="00EE31B0">
        <w:fldChar w:fldCharType="begin"/>
      </w:r>
      <w:r w:rsidR="00B16E97" w:rsidRPr="00EE31B0">
        <w:instrText xml:space="preserve"> SEQ Table_S \* ARABIC </w:instrText>
      </w:r>
      <w:r w:rsidR="00B16E97" w:rsidRPr="00EE31B0">
        <w:fldChar w:fldCharType="separate"/>
      </w:r>
      <w:r w:rsidR="00B16E97" w:rsidRPr="00EE31B0">
        <w:rPr>
          <w:noProof/>
        </w:rPr>
        <w:t>3</w:t>
      </w:r>
      <w:r w:rsidR="00B16E97" w:rsidRPr="00EE31B0">
        <w:rPr>
          <w:noProof/>
        </w:rPr>
        <w:fldChar w:fldCharType="end"/>
      </w:r>
      <w:r w:rsidRPr="00EE31B0">
        <w:t>.</w:t>
      </w:r>
      <w:r w:rsidR="00855CCB" w:rsidRPr="00EE31B0">
        <w:t xml:space="preserve"> </w:t>
      </w:r>
      <w:r w:rsidR="00855CCB" w:rsidRPr="00EE31B0">
        <w:rPr>
          <w:b w:val="0"/>
          <w:bCs/>
        </w:rPr>
        <w:t xml:space="preserve">Effect of temperature on the conversion and yield for glycerol oxi-dehydration to acrylic acid for dual and mixed-bed reactor system. Reaction conditions: dehydration catalyst was HZSM-5 (200) and oxidation catalyst was Ortho-MoVO; GHSV = 4978 </w:t>
      </w:r>
      <w:r w:rsidR="001C0CF2" w:rsidRPr="00EE31B0">
        <w:rPr>
          <w:b w:val="0"/>
          <w:bCs/>
        </w:rPr>
        <w:t>h</w:t>
      </w:r>
      <w:r w:rsidR="00855CCB" w:rsidRPr="00EE31B0">
        <w:rPr>
          <w:b w:val="0"/>
          <w:bCs/>
          <w:vertAlign w:val="superscript"/>
        </w:rPr>
        <w:t>-1</w:t>
      </w:r>
      <w:r w:rsidR="00855CCB" w:rsidRPr="00EE31B0">
        <w:rPr>
          <w:b w:val="0"/>
          <w:bCs/>
        </w:rPr>
        <w:t>; feed composition (mol%) glycerol/O</w:t>
      </w:r>
      <w:r w:rsidR="00855CCB" w:rsidRPr="00EE31B0">
        <w:rPr>
          <w:b w:val="0"/>
          <w:bCs/>
          <w:vertAlign w:val="subscript"/>
        </w:rPr>
        <w:t>2</w:t>
      </w:r>
      <w:r w:rsidR="00855CCB" w:rsidRPr="00EE31B0">
        <w:rPr>
          <w:b w:val="0"/>
          <w:bCs/>
        </w:rPr>
        <w:t>/H</w:t>
      </w:r>
      <w:r w:rsidR="00855CCB" w:rsidRPr="00EE31B0">
        <w:rPr>
          <w:b w:val="0"/>
          <w:bCs/>
          <w:vertAlign w:val="subscript"/>
        </w:rPr>
        <w:t>2</w:t>
      </w:r>
      <w:r w:rsidR="00855CCB" w:rsidRPr="00EE31B0">
        <w:rPr>
          <w:b w:val="0"/>
          <w:bCs/>
        </w:rPr>
        <w:t>O/N</w:t>
      </w:r>
      <w:r w:rsidR="00855CCB" w:rsidRPr="00EE31B0">
        <w:rPr>
          <w:b w:val="0"/>
          <w:bCs/>
          <w:vertAlign w:val="subscript"/>
        </w:rPr>
        <w:t>2</w:t>
      </w:r>
      <w:r w:rsidR="00855CCB" w:rsidRPr="00EE31B0">
        <w:rPr>
          <w:b w:val="0"/>
          <w:bCs/>
        </w:rPr>
        <w:t>/He = 1/9.5/45.2/35.7/45.2; Conversion and yield data was taken after 3</w:t>
      </w:r>
      <w:r w:rsidR="002A50D4" w:rsidRPr="00EE31B0">
        <w:rPr>
          <w:b w:val="0"/>
          <w:bCs/>
        </w:rPr>
        <w:t xml:space="preserve"> h</w:t>
      </w:r>
      <w:r w:rsidR="00855CCB" w:rsidRPr="00EE31B0">
        <w:rPr>
          <w:b w:val="0"/>
          <w:bCs/>
        </w:rPr>
        <w:t xml:space="preserve"> time-on-stream.</w:t>
      </w:r>
    </w:p>
    <w:tbl>
      <w:tblPr>
        <w:tblW w:w="8896" w:type="dxa"/>
        <w:tblLook w:val="04A0" w:firstRow="1" w:lastRow="0" w:firstColumn="1" w:lastColumn="0" w:noHBand="0" w:noVBand="1"/>
      </w:tblPr>
      <w:tblGrid>
        <w:gridCol w:w="1640"/>
        <w:gridCol w:w="1330"/>
        <w:gridCol w:w="766"/>
        <w:gridCol w:w="766"/>
        <w:gridCol w:w="766"/>
        <w:gridCol w:w="1330"/>
        <w:gridCol w:w="766"/>
        <w:gridCol w:w="766"/>
        <w:gridCol w:w="766"/>
      </w:tblGrid>
      <w:tr w:rsidR="00693BF9" w:rsidRPr="00EE31B0" w14:paraId="6DA27D8B" w14:textId="77777777" w:rsidTr="00756A67">
        <w:trPr>
          <w:trHeight w:val="260"/>
        </w:trPr>
        <w:tc>
          <w:tcPr>
            <w:tcW w:w="16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01558F4" w14:textId="77777777" w:rsidR="00693BF9" w:rsidRPr="00EE31B0" w:rsidRDefault="00693BF9" w:rsidP="00693BF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>Bed Configuration</w:t>
            </w:r>
          </w:p>
        </w:tc>
        <w:tc>
          <w:tcPr>
            <w:tcW w:w="362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E026B53" w14:textId="77777777" w:rsidR="00693BF9" w:rsidRPr="00EE31B0" w:rsidRDefault="00693BF9" w:rsidP="00693BF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>Mixed Bed</w:t>
            </w:r>
          </w:p>
        </w:tc>
        <w:tc>
          <w:tcPr>
            <w:tcW w:w="362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DDC0B19" w14:textId="77777777" w:rsidR="00693BF9" w:rsidRPr="00EE31B0" w:rsidRDefault="00693BF9" w:rsidP="00693BF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>Dual Bed</w:t>
            </w:r>
          </w:p>
        </w:tc>
      </w:tr>
      <w:tr w:rsidR="00693BF9" w:rsidRPr="00EE31B0" w14:paraId="60145858" w14:textId="77777777" w:rsidTr="00756A67">
        <w:trPr>
          <w:trHeight w:val="260"/>
        </w:trPr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DB737EF" w14:textId="77777777" w:rsidR="00693BF9" w:rsidRPr="00EE31B0" w:rsidRDefault="00693BF9" w:rsidP="00693BF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>Temperature (℃)</w:t>
            </w:r>
          </w:p>
        </w:tc>
        <w:tc>
          <w:tcPr>
            <w:tcW w:w="133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8E977CF" w14:textId="77777777" w:rsidR="00693BF9" w:rsidRPr="00EE31B0" w:rsidRDefault="00693BF9" w:rsidP="00693BF9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>Compound</w:t>
            </w:r>
          </w:p>
        </w:tc>
        <w:tc>
          <w:tcPr>
            <w:tcW w:w="76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FA60B94" w14:textId="77777777" w:rsidR="00693BF9" w:rsidRPr="00EE31B0" w:rsidRDefault="00693BF9" w:rsidP="00693BF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>260℃</w:t>
            </w:r>
          </w:p>
        </w:tc>
        <w:tc>
          <w:tcPr>
            <w:tcW w:w="76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016FC43" w14:textId="77777777" w:rsidR="00693BF9" w:rsidRPr="00EE31B0" w:rsidRDefault="00693BF9" w:rsidP="00693BF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>280℃</w:t>
            </w:r>
          </w:p>
        </w:tc>
        <w:tc>
          <w:tcPr>
            <w:tcW w:w="76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CD88BD3" w14:textId="77777777" w:rsidR="00693BF9" w:rsidRPr="00EE31B0" w:rsidRDefault="00693BF9" w:rsidP="00693BF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>300℃</w:t>
            </w:r>
          </w:p>
        </w:tc>
        <w:tc>
          <w:tcPr>
            <w:tcW w:w="133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A7916A9" w14:textId="77777777" w:rsidR="00693BF9" w:rsidRPr="00EE31B0" w:rsidRDefault="00693BF9" w:rsidP="00693BF9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>Compound</w:t>
            </w:r>
          </w:p>
        </w:tc>
        <w:tc>
          <w:tcPr>
            <w:tcW w:w="76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26738B9" w14:textId="77777777" w:rsidR="00693BF9" w:rsidRPr="00EE31B0" w:rsidRDefault="00693BF9" w:rsidP="00693BF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>260℃</w:t>
            </w:r>
          </w:p>
        </w:tc>
        <w:tc>
          <w:tcPr>
            <w:tcW w:w="76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CF7D730" w14:textId="77777777" w:rsidR="00693BF9" w:rsidRPr="00EE31B0" w:rsidRDefault="00693BF9" w:rsidP="00693BF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>280℃</w:t>
            </w:r>
          </w:p>
        </w:tc>
        <w:tc>
          <w:tcPr>
            <w:tcW w:w="76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B073F4D" w14:textId="77777777" w:rsidR="00693BF9" w:rsidRPr="00EE31B0" w:rsidRDefault="00693BF9" w:rsidP="00693BF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>300℃</w:t>
            </w:r>
          </w:p>
        </w:tc>
      </w:tr>
      <w:tr w:rsidR="00693BF9" w:rsidRPr="00EE31B0" w14:paraId="338BAE38" w14:textId="77777777" w:rsidTr="00756A67">
        <w:trPr>
          <w:trHeight w:val="260"/>
        </w:trPr>
        <w:tc>
          <w:tcPr>
            <w:tcW w:w="1640" w:type="dxa"/>
            <w:tcBorders>
              <w:top w:val="nil"/>
              <w:left w:val="nil"/>
              <w:right w:val="nil"/>
            </w:tcBorders>
            <w:noWrap/>
            <w:vAlign w:val="center"/>
            <w:hideMark/>
          </w:tcPr>
          <w:p w14:paraId="078E0D0D" w14:textId="77777777" w:rsidR="00693BF9" w:rsidRPr="00EE31B0" w:rsidRDefault="00693BF9" w:rsidP="00693BF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>Conversion (%)</w:t>
            </w:r>
          </w:p>
        </w:tc>
        <w:tc>
          <w:tcPr>
            <w:tcW w:w="1330" w:type="dxa"/>
            <w:tcBorders>
              <w:top w:val="nil"/>
              <w:left w:val="nil"/>
              <w:right w:val="nil"/>
            </w:tcBorders>
            <w:noWrap/>
            <w:vAlign w:val="center"/>
            <w:hideMark/>
          </w:tcPr>
          <w:p w14:paraId="6F976078" w14:textId="77777777" w:rsidR="00693BF9" w:rsidRPr="00EE31B0" w:rsidRDefault="00693BF9" w:rsidP="00693BF9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Glycerol</w:t>
            </w:r>
          </w:p>
        </w:tc>
        <w:tc>
          <w:tcPr>
            <w:tcW w:w="766" w:type="dxa"/>
            <w:tcBorders>
              <w:top w:val="nil"/>
              <w:left w:val="nil"/>
              <w:right w:val="nil"/>
            </w:tcBorders>
            <w:noWrap/>
            <w:vAlign w:val="center"/>
            <w:hideMark/>
          </w:tcPr>
          <w:p w14:paraId="1D5CD701" w14:textId="77777777" w:rsidR="00693BF9" w:rsidRPr="00EE31B0" w:rsidRDefault="00693BF9" w:rsidP="00693BF9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100.00</w:t>
            </w:r>
          </w:p>
        </w:tc>
        <w:tc>
          <w:tcPr>
            <w:tcW w:w="766" w:type="dxa"/>
            <w:tcBorders>
              <w:top w:val="nil"/>
              <w:left w:val="nil"/>
              <w:right w:val="nil"/>
            </w:tcBorders>
            <w:noWrap/>
            <w:vAlign w:val="center"/>
            <w:hideMark/>
          </w:tcPr>
          <w:p w14:paraId="0DB0FB23" w14:textId="77777777" w:rsidR="00693BF9" w:rsidRPr="00EE31B0" w:rsidRDefault="00693BF9" w:rsidP="00693BF9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100.00</w:t>
            </w:r>
          </w:p>
        </w:tc>
        <w:tc>
          <w:tcPr>
            <w:tcW w:w="766" w:type="dxa"/>
            <w:tcBorders>
              <w:top w:val="nil"/>
              <w:left w:val="nil"/>
              <w:right w:val="nil"/>
            </w:tcBorders>
            <w:noWrap/>
            <w:vAlign w:val="center"/>
            <w:hideMark/>
          </w:tcPr>
          <w:p w14:paraId="599F22EA" w14:textId="77777777" w:rsidR="00693BF9" w:rsidRPr="00EE31B0" w:rsidRDefault="00693BF9" w:rsidP="00693BF9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100.00</w:t>
            </w:r>
          </w:p>
        </w:tc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0B437F" w14:textId="77777777" w:rsidR="00693BF9" w:rsidRPr="00EE31B0" w:rsidRDefault="00693BF9" w:rsidP="00693BF9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Glycerol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0294CD5" w14:textId="77777777" w:rsidR="00693BF9" w:rsidRPr="00EE31B0" w:rsidRDefault="00693BF9" w:rsidP="00693BF9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100.00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B755E38" w14:textId="77777777" w:rsidR="00693BF9" w:rsidRPr="00EE31B0" w:rsidRDefault="00693BF9" w:rsidP="00693BF9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100.00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0AC7830" w14:textId="77777777" w:rsidR="00693BF9" w:rsidRPr="00EE31B0" w:rsidRDefault="00693BF9" w:rsidP="00693BF9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100.00</w:t>
            </w:r>
          </w:p>
        </w:tc>
      </w:tr>
      <w:tr w:rsidR="00693BF9" w:rsidRPr="00EE31B0" w14:paraId="14CC3B72" w14:textId="77777777" w:rsidTr="00756A67">
        <w:trPr>
          <w:trHeight w:val="260"/>
        </w:trPr>
        <w:tc>
          <w:tcPr>
            <w:tcW w:w="1640" w:type="dxa"/>
            <w:vMerge w:val="restar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A75996" w14:textId="77777777" w:rsidR="00693BF9" w:rsidRPr="00EE31B0" w:rsidRDefault="00693BF9" w:rsidP="00693BF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>Yield (%)</w:t>
            </w:r>
          </w:p>
        </w:tc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248EA7" w14:textId="77777777" w:rsidR="00693BF9" w:rsidRPr="00EE31B0" w:rsidRDefault="00693BF9" w:rsidP="00693BF9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Acetaldehyde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81A197" w14:textId="77777777" w:rsidR="00693BF9" w:rsidRPr="00EE31B0" w:rsidRDefault="00693BF9" w:rsidP="00693BF9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3.61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2100AF" w14:textId="77777777" w:rsidR="00693BF9" w:rsidRPr="00EE31B0" w:rsidRDefault="00693BF9" w:rsidP="00693BF9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3.84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2429D0" w14:textId="77777777" w:rsidR="00693BF9" w:rsidRPr="00EE31B0" w:rsidRDefault="00693BF9" w:rsidP="00693BF9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0.47</w:t>
            </w:r>
          </w:p>
        </w:tc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F651483" w14:textId="77777777" w:rsidR="00693BF9" w:rsidRPr="00EE31B0" w:rsidRDefault="00693BF9" w:rsidP="00693BF9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Acetic acid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3D0BA7D" w14:textId="77777777" w:rsidR="00693BF9" w:rsidRPr="00EE31B0" w:rsidRDefault="00693BF9" w:rsidP="00693BF9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13.59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98EF92A" w14:textId="77777777" w:rsidR="00693BF9" w:rsidRPr="00EE31B0" w:rsidRDefault="00693BF9" w:rsidP="00693BF9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13.56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CF9C374" w14:textId="77777777" w:rsidR="00693BF9" w:rsidRPr="00EE31B0" w:rsidRDefault="00693BF9" w:rsidP="00693BF9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14.59</w:t>
            </w:r>
          </w:p>
        </w:tc>
      </w:tr>
      <w:tr w:rsidR="00693BF9" w:rsidRPr="00EE31B0" w14:paraId="44327A17" w14:textId="77777777" w:rsidTr="00756A67">
        <w:trPr>
          <w:trHeight w:val="260"/>
        </w:trPr>
        <w:tc>
          <w:tcPr>
            <w:tcW w:w="16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A113317" w14:textId="77777777" w:rsidR="00693BF9" w:rsidRPr="00EE31B0" w:rsidRDefault="00693BF9" w:rsidP="00693BF9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E1FFC8" w14:textId="77777777" w:rsidR="00693BF9" w:rsidRPr="00EE31B0" w:rsidRDefault="00693BF9" w:rsidP="00693BF9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Propanal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1E4A09" w14:textId="77777777" w:rsidR="00693BF9" w:rsidRPr="00EE31B0" w:rsidRDefault="00693BF9" w:rsidP="00693BF9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6.47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0B25D2" w14:textId="77777777" w:rsidR="00693BF9" w:rsidRPr="00EE31B0" w:rsidRDefault="00693BF9" w:rsidP="00693BF9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4.85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B6B38B" w14:textId="77777777" w:rsidR="00693BF9" w:rsidRPr="00EE31B0" w:rsidRDefault="00693BF9" w:rsidP="00693BF9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0.00</w:t>
            </w:r>
          </w:p>
        </w:tc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412B58F" w14:textId="77777777" w:rsidR="00693BF9" w:rsidRPr="00EE31B0" w:rsidRDefault="00693BF9" w:rsidP="00693BF9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Formic acid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CCC1586" w14:textId="77777777" w:rsidR="00693BF9" w:rsidRPr="00EE31B0" w:rsidRDefault="00693BF9" w:rsidP="00693BF9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0.00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C62A911" w14:textId="77777777" w:rsidR="00693BF9" w:rsidRPr="00EE31B0" w:rsidRDefault="00693BF9" w:rsidP="00693BF9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0.98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FFCE6E4" w14:textId="77777777" w:rsidR="00693BF9" w:rsidRPr="00EE31B0" w:rsidRDefault="00693BF9" w:rsidP="00693BF9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0.00</w:t>
            </w:r>
          </w:p>
        </w:tc>
      </w:tr>
      <w:tr w:rsidR="00693BF9" w:rsidRPr="00EE31B0" w14:paraId="72A40A3C" w14:textId="77777777" w:rsidTr="00756A67">
        <w:trPr>
          <w:trHeight w:val="260"/>
        </w:trPr>
        <w:tc>
          <w:tcPr>
            <w:tcW w:w="16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F82A636" w14:textId="77777777" w:rsidR="00693BF9" w:rsidRPr="00EE31B0" w:rsidRDefault="00693BF9" w:rsidP="00693BF9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2F4800" w14:textId="77777777" w:rsidR="00693BF9" w:rsidRPr="00EE31B0" w:rsidRDefault="00693BF9" w:rsidP="00693BF9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Acetone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E9EE6E" w14:textId="77777777" w:rsidR="00693BF9" w:rsidRPr="00EE31B0" w:rsidRDefault="00693BF9" w:rsidP="00693BF9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0.00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6CE845" w14:textId="77777777" w:rsidR="00693BF9" w:rsidRPr="00EE31B0" w:rsidRDefault="00693BF9" w:rsidP="00693BF9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0.00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1797FF" w14:textId="77777777" w:rsidR="00693BF9" w:rsidRPr="00EE31B0" w:rsidRDefault="00693BF9" w:rsidP="00693BF9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0.48</w:t>
            </w:r>
          </w:p>
        </w:tc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02F1849" w14:textId="77777777" w:rsidR="00693BF9" w:rsidRPr="00EE31B0" w:rsidRDefault="00693BF9" w:rsidP="00693BF9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Propanoic acid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9C36BBC" w14:textId="77777777" w:rsidR="00693BF9" w:rsidRPr="00EE31B0" w:rsidRDefault="00693BF9" w:rsidP="00693BF9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1.94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908BC26" w14:textId="77777777" w:rsidR="00693BF9" w:rsidRPr="00EE31B0" w:rsidRDefault="00693BF9" w:rsidP="00693BF9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2.40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F26E820" w14:textId="77777777" w:rsidR="00693BF9" w:rsidRPr="00EE31B0" w:rsidRDefault="00693BF9" w:rsidP="00693BF9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1.66</w:t>
            </w:r>
          </w:p>
        </w:tc>
      </w:tr>
      <w:tr w:rsidR="00693BF9" w:rsidRPr="00EE31B0" w14:paraId="663BC761" w14:textId="77777777" w:rsidTr="00756A67">
        <w:trPr>
          <w:trHeight w:val="260"/>
        </w:trPr>
        <w:tc>
          <w:tcPr>
            <w:tcW w:w="16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A298E3E" w14:textId="77777777" w:rsidR="00693BF9" w:rsidRPr="00EE31B0" w:rsidRDefault="00693BF9" w:rsidP="00693BF9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42B079" w14:textId="77777777" w:rsidR="00693BF9" w:rsidRPr="00EE31B0" w:rsidRDefault="00693BF9" w:rsidP="00693BF9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Acrolein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78E487" w14:textId="77777777" w:rsidR="00693BF9" w:rsidRPr="00EE31B0" w:rsidRDefault="00693BF9" w:rsidP="00693BF9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3.11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E3EF54" w14:textId="77777777" w:rsidR="00693BF9" w:rsidRPr="00EE31B0" w:rsidRDefault="00693BF9" w:rsidP="00693BF9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0.00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612CA7" w14:textId="77777777" w:rsidR="00693BF9" w:rsidRPr="00EE31B0" w:rsidRDefault="00693BF9" w:rsidP="00693BF9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0.00</w:t>
            </w:r>
          </w:p>
        </w:tc>
        <w:tc>
          <w:tcPr>
            <w:tcW w:w="1330" w:type="dxa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6DFAD2EA" w14:textId="77777777" w:rsidR="00693BF9" w:rsidRPr="00EE31B0" w:rsidRDefault="00693BF9" w:rsidP="00693BF9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Acrylic acid</w:t>
            </w:r>
          </w:p>
        </w:tc>
        <w:tc>
          <w:tcPr>
            <w:tcW w:w="766" w:type="dxa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4A7A4974" w14:textId="77777777" w:rsidR="00693BF9" w:rsidRPr="00EE31B0" w:rsidRDefault="00693BF9" w:rsidP="00693BF9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46.02</w:t>
            </w:r>
          </w:p>
        </w:tc>
        <w:tc>
          <w:tcPr>
            <w:tcW w:w="766" w:type="dxa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5060B717" w14:textId="77777777" w:rsidR="00693BF9" w:rsidRPr="00EE31B0" w:rsidRDefault="00693BF9" w:rsidP="00693BF9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58.75</w:t>
            </w:r>
          </w:p>
        </w:tc>
        <w:tc>
          <w:tcPr>
            <w:tcW w:w="766" w:type="dxa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295CBFEE" w14:textId="77777777" w:rsidR="00693BF9" w:rsidRPr="00EE31B0" w:rsidRDefault="00693BF9" w:rsidP="00693BF9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46.41</w:t>
            </w:r>
          </w:p>
        </w:tc>
      </w:tr>
      <w:tr w:rsidR="00693BF9" w:rsidRPr="00EE31B0" w14:paraId="4D0923CD" w14:textId="77777777" w:rsidTr="00756A67">
        <w:trPr>
          <w:trHeight w:val="260"/>
        </w:trPr>
        <w:tc>
          <w:tcPr>
            <w:tcW w:w="16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E5CBDBD" w14:textId="77777777" w:rsidR="00693BF9" w:rsidRPr="00EE31B0" w:rsidRDefault="00693BF9" w:rsidP="00693BF9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E7CBE8" w14:textId="77777777" w:rsidR="00693BF9" w:rsidRPr="00EE31B0" w:rsidRDefault="00693BF9" w:rsidP="00693BF9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Acetic acid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8671B9" w14:textId="77777777" w:rsidR="00693BF9" w:rsidRPr="00EE31B0" w:rsidRDefault="00693BF9" w:rsidP="00693BF9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13.72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C5BC5E" w14:textId="77777777" w:rsidR="00693BF9" w:rsidRPr="00EE31B0" w:rsidRDefault="00693BF9" w:rsidP="00693BF9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13.70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D84D25" w14:textId="77777777" w:rsidR="00693BF9" w:rsidRPr="00EE31B0" w:rsidRDefault="00693BF9" w:rsidP="00693BF9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15.88</w:t>
            </w:r>
          </w:p>
        </w:tc>
        <w:tc>
          <w:tcPr>
            <w:tcW w:w="133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0A146CF8" w14:textId="77777777" w:rsidR="00693BF9" w:rsidRPr="00EE31B0" w:rsidRDefault="00693BF9" w:rsidP="00693BF9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CO</w:t>
            </w:r>
            <w:r w:rsidRPr="00EE31B0">
              <w:rPr>
                <w:rFonts w:eastAsia="Times New Roman" w:cs="Times New Roman"/>
                <w:kern w:val="0"/>
                <w:sz w:val="20"/>
                <w:szCs w:val="20"/>
                <w:vertAlign w:val="subscript"/>
                <w:lang w:eastAsia="en-GB"/>
                <w14:ligatures w14:val="none"/>
              </w:rPr>
              <w:t>x</w:t>
            </w:r>
          </w:p>
        </w:tc>
        <w:tc>
          <w:tcPr>
            <w:tcW w:w="76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4CA5287B" w14:textId="77777777" w:rsidR="00693BF9" w:rsidRPr="00EE31B0" w:rsidRDefault="00693BF9" w:rsidP="00693BF9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38.45</w:t>
            </w:r>
          </w:p>
        </w:tc>
        <w:tc>
          <w:tcPr>
            <w:tcW w:w="76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770ECDF9" w14:textId="77777777" w:rsidR="00693BF9" w:rsidRPr="00EE31B0" w:rsidRDefault="00693BF9" w:rsidP="00693BF9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24.30</w:t>
            </w:r>
          </w:p>
        </w:tc>
        <w:tc>
          <w:tcPr>
            <w:tcW w:w="76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0E00BAC1" w14:textId="77777777" w:rsidR="00693BF9" w:rsidRPr="00EE31B0" w:rsidRDefault="00693BF9" w:rsidP="00693BF9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35.34</w:t>
            </w:r>
          </w:p>
        </w:tc>
      </w:tr>
      <w:tr w:rsidR="00693BF9" w:rsidRPr="00EE31B0" w14:paraId="304AAAA4" w14:textId="77777777" w:rsidTr="00756A67">
        <w:trPr>
          <w:trHeight w:val="260"/>
        </w:trPr>
        <w:tc>
          <w:tcPr>
            <w:tcW w:w="16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2AF5752" w14:textId="77777777" w:rsidR="00693BF9" w:rsidRPr="00EE31B0" w:rsidRDefault="00693BF9" w:rsidP="00693BF9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B5DB8D" w14:textId="77777777" w:rsidR="00693BF9" w:rsidRPr="00EE31B0" w:rsidRDefault="00693BF9" w:rsidP="00693BF9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Formic acid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B48651" w14:textId="77777777" w:rsidR="00693BF9" w:rsidRPr="00EE31B0" w:rsidRDefault="00693BF9" w:rsidP="00693BF9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7.40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919FF4" w14:textId="77777777" w:rsidR="00693BF9" w:rsidRPr="00EE31B0" w:rsidRDefault="00693BF9" w:rsidP="00693BF9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3.26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B214E7" w14:textId="77777777" w:rsidR="00693BF9" w:rsidRPr="00EE31B0" w:rsidRDefault="00693BF9" w:rsidP="00693BF9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1.36</w:t>
            </w:r>
          </w:p>
        </w:tc>
        <w:tc>
          <w:tcPr>
            <w:tcW w:w="133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4DD8C3C6" w14:textId="77777777" w:rsidR="00693BF9" w:rsidRPr="00EE31B0" w:rsidRDefault="00693BF9" w:rsidP="00693BF9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76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0FDB6550" w14:textId="77777777" w:rsidR="00693BF9" w:rsidRPr="00EE31B0" w:rsidRDefault="00693BF9" w:rsidP="00693BF9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76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6ECA747E" w14:textId="77777777" w:rsidR="00693BF9" w:rsidRPr="00EE31B0" w:rsidRDefault="00693BF9" w:rsidP="00693BF9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76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67E3FC15" w14:textId="77777777" w:rsidR="00693BF9" w:rsidRPr="00EE31B0" w:rsidRDefault="00693BF9" w:rsidP="00693BF9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</w:tr>
      <w:tr w:rsidR="00693BF9" w:rsidRPr="00EE31B0" w14:paraId="00B04C85" w14:textId="77777777" w:rsidTr="00756A67">
        <w:trPr>
          <w:trHeight w:val="260"/>
        </w:trPr>
        <w:tc>
          <w:tcPr>
            <w:tcW w:w="16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B811677" w14:textId="77777777" w:rsidR="00693BF9" w:rsidRPr="00EE31B0" w:rsidRDefault="00693BF9" w:rsidP="00693BF9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47B89B" w14:textId="77777777" w:rsidR="00693BF9" w:rsidRPr="00EE31B0" w:rsidRDefault="00693BF9" w:rsidP="00693BF9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Propanoic acid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82094B" w14:textId="77777777" w:rsidR="00693BF9" w:rsidRPr="00EE31B0" w:rsidRDefault="00693BF9" w:rsidP="00693BF9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2.25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AB6D2B" w14:textId="77777777" w:rsidR="00693BF9" w:rsidRPr="00EE31B0" w:rsidRDefault="00693BF9" w:rsidP="00693BF9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1.76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87EC41" w14:textId="77777777" w:rsidR="00693BF9" w:rsidRPr="00EE31B0" w:rsidRDefault="00693BF9" w:rsidP="00693BF9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3.08</w:t>
            </w:r>
          </w:p>
        </w:tc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B7F4718" w14:textId="77777777" w:rsidR="00693BF9" w:rsidRPr="00EE31B0" w:rsidRDefault="00693BF9" w:rsidP="00693BF9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CD71027" w14:textId="77777777" w:rsidR="00693BF9" w:rsidRPr="00EE31B0" w:rsidRDefault="00693BF9" w:rsidP="00693BF9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19376FE" w14:textId="77777777" w:rsidR="00693BF9" w:rsidRPr="00EE31B0" w:rsidRDefault="00693BF9" w:rsidP="00693BF9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148CB69" w14:textId="77777777" w:rsidR="00693BF9" w:rsidRPr="00EE31B0" w:rsidRDefault="00693BF9" w:rsidP="00693BF9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</w:tr>
      <w:tr w:rsidR="00693BF9" w:rsidRPr="00EE31B0" w14:paraId="102507B9" w14:textId="77777777" w:rsidTr="00756A67">
        <w:trPr>
          <w:trHeight w:val="260"/>
        </w:trPr>
        <w:tc>
          <w:tcPr>
            <w:tcW w:w="16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67447D6" w14:textId="77777777" w:rsidR="00693BF9" w:rsidRPr="00EE31B0" w:rsidRDefault="00693BF9" w:rsidP="00693BF9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F49517" w14:textId="77777777" w:rsidR="00693BF9" w:rsidRPr="00EE31B0" w:rsidRDefault="00693BF9" w:rsidP="00693BF9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Acrylic acid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08691C" w14:textId="77777777" w:rsidR="00693BF9" w:rsidRPr="00EE31B0" w:rsidRDefault="00693BF9" w:rsidP="00693BF9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30.37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B511EA" w14:textId="77777777" w:rsidR="00693BF9" w:rsidRPr="00EE31B0" w:rsidRDefault="00693BF9" w:rsidP="00693BF9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31.62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7D276F" w14:textId="77777777" w:rsidR="00693BF9" w:rsidRPr="00EE31B0" w:rsidRDefault="00693BF9" w:rsidP="00693BF9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41.27</w:t>
            </w:r>
          </w:p>
        </w:tc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95EAD9C" w14:textId="77777777" w:rsidR="00693BF9" w:rsidRPr="00EE31B0" w:rsidRDefault="00693BF9" w:rsidP="00693BF9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036FCCE" w14:textId="77777777" w:rsidR="00693BF9" w:rsidRPr="00EE31B0" w:rsidRDefault="00693BF9" w:rsidP="00693BF9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88D6173" w14:textId="77777777" w:rsidR="00693BF9" w:rsidRPr="00EE31B0" w:rsidRDefault="00693BF9" w:rsidP="00693BF9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2E040DC" w14:textId="77777777" w:rsidR="00693BF9" w:rsidRPr="00EE31B0" w:rsidRDefault="00693BF9" w:rsidP="00693BF9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</w:tr>
      <w:tr w:rsidR="00693BF9" w:rsidRPr="00EE31B0" w14:paraId="62B082A8" w14:textId="77777777" w:rsidTr="00756A67">
        <w:trPr>
          <w:trHeight w:val="260"/>
        </w:trPr>
        <w:tc>
          <w:tcPr>
            <w:tcW w:w="1640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7A608D7" w14:textId="77777777" w:rsidR="00693BF9" w:rsidRPr="00EE31B0" w:rsidRDefault="00693BF9" w:rsidP="00693BF9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133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7AE08A2" w14:textId="77777777" w:rsidR="00693BF9" w:rsidRPr="00EE31B0" w:rsidRDefault="00693BF9" w:rsidP="00693BF9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CO</w:t>
            </w:r>
            <w:r w:rsidRPr="00EE31B0">
              <w:rPr>
                <w:rFonts w:eastAsia="Times New Roman" w:cs="Times New Roman"/>
                <w:kern w:val="0"/>
                <w:sz w:val="20"/>
                <w:szCs w:val="20"/>
                <w:vertAlign w:val="subscript"/>
                <w:lang w:eastAsia="en-GB"/>
                <w14:ligatures w14:val="none"/>
              </w:rPr>
              <w:t>x</w:t>
            </w:r>
          </w:p>
        </w:tc>
        <w:tc>
          <w:tcPr>
            <w:tcW w:w="76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A8DF151" w14:textId="77777777" w:rsidR="00693BF9" w:rsidRPr="00EE31B0" w:rsidRDefault="00693BF9" w:rsidP="00693BF9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33.08</w:t>
            </w:r>
          </w:p>
        </w:tc>
        <w:tc>
          <w:tcPr>
            <w:tcW w:w="76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26F6853" w14:textId="77777777" w:rsidR="00693BF9" w:rsidRPr="00EE31B0" w:rsidRDefault="00693BF9" w:rsidP="00693BF9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40.96</w:t>
            </w:r>
          </w:p>
        </w:tc>
        <w:tc>
          <w:tcPr>
            <w:tcW w:w="76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701FEF6" w14:textId="77777777" w:rsidR="00693BF9" w:rsidRPr="00EE31B0" w:rsidRDefault="00693BF9" w:rsidP="00693BF9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37.46</w:t>
            </w:r>
          </w:p>
        </w:tc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29EEFCC" w14:textId="77777777" w:rsidR="00693BF9" w:rsidRPr="00EE31B0" w:rsidRDefault="00693BF9" w:rsidP="00693BF9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6622312" w14:textId="77777777" w:rsidR="00693BF9" w:rsidRPr="00EE31B0" w:rsidRDefault="00693BF9" w:rsidP="00693BF9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DE8720F" w14:textId="77777777" w:rsidR="00693BF9" w:rsidRPr="00EE31B0" w:rsidRDefault="00693BF9" w:rsidP="00693BF9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96C817D" w14:textId="77777777" w:rsidR="00693BF9" w:rsidRPr="00EE31B0" w:rsidRDefault="00693BF9" w:rsidP="00693BF9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</w:tr>
    </w:tbl>
    <w:p w14:paraId="2D98F67F" w14:textId="77777777" w:rsidR="00693BF9" w:rsidRPr="00EE31B0" w:rsidRDefault="00693BF9" w:rsidP="00862B3D"/>
    <w:p w14:paraId="405D999F" w14:textId="77777777" w:rsidR="00C656F5" w:rsidRPr="00EE31B0" w:rsidRDefault="00C656F5" w:rsidP="00862B3D"/>
    <w:p w14:paraId="28AA70C9" w14:textId="30625DF7" w:rsidR="00C656F5" w:rsidRPr="00EE31B0" w:rsidRDefault="00C656F5" w:rsidP="00C656F5">
      <w:pPr>
        <w:pStyle w:val="Caption"/>
        <w:spacing w:after="0" w:line="360" w:lineRule="auto"/>
      </w:pPr>
    </w:p>
    <w:p w14:paraId="7B630332" w14:textId="77777777" w:rsidR="00215754" w:rsidRPr="00EE31B0" w:rsidRDefault="00215754" w:rsidP="00215754"/>
    <w:p w14:paraId="2F8ED301" w14:textId="77777777" w:rsidR="00215754" w:rsidRPr="00EE31B0" w:rsidRDefault="00215754" w:rsidP="00215754"/>
    <w:p w14:paraId="0E7C9852" w14:textId="77777777" w:rsidR="00215754" w:rsidRPr="00EE31B0" w:rsidRDefault="00215754" w:rsidP="00215754"/>
    <w:p w14:paraId="712EAFFC" w14:textId="22504803" w:rsidR="00187AE0" w:rsidRPr="00EE31B0" w:rsidRDefault="00187AE0" w:rsidP="00187AE0">
      <w:pPr>
        <w:pStyle w:val="Caption"/>
        <w:spacing w:after="0" w:line="360" w:lineRule="auto"/>
      </w:pPr>
      <w:r w:rsidRPr="00EE31B0">
        <w:t>Table S</w:t>
      </w:r>
      <w:r w:rsidR="00B16E97" w:rsidRPr="00EE31B0">
        <w:fldChar w:fldCharType="begin"/>
      </w:r>
      <w:r w:rsidR="00B16E97" w:rsidRPr="00EE31B0">
        <w:instrText xml:space="preserve"> SEQ Table_S \* ARABIC </w:instrText>
      </w:r>
      <w:r w:rsidR="00B16E97" w:rsidRPr="00EE31B0">
        <w:fldChar w:fldCharType="separate"/>
      </w:r>
      <w:r w:rsidR="00B16E97" w:rsidRPr="00EE31B0">
        <w:rPr>
          <w:noProof/>
        </w:rPr>
        <w:t>4</w:t>
      </w:r>
      <w:r w:rsidR="00B16E97" w:rsidRPr="00EE31B0">
        <w:rPr>
          <w:noProof/>
        </w:rPr>
        <w:fldChar w:fldCharType="end"/>
      </w:r>
      <w:r w:rsidRPr="00EE31B0">
        <w:t xml:space="preserve">. </w:t>
      </w:r>
      <w:r w:rsidRPr="00EE31B0">
        <w:rPr>
          <w:b w:val="0"/>
          <w:bCs/>
        </w:rPr>
        <w:t xml:space="preserve">Effect of gas hourly space velocity (GHSV) on the conversion and yield for glycerol oxi-dehydration to acrylic acid for dual and mixed-bed reactor system. Reaction conditions: dehydration catalyst was HZSM-5 (200) and oxidation catalyst was Ortho-MoVO; Temperature = 280 </w:t>
      </w:r>
      <w:r w:rsidRPr="00EE31B0">
        <w:rPr>
          <w:rFonts w:cs="Times New Roman"/>
          <w:b w:val="0"/>
          <w:bCs/>
        </w:rPr>
        <w:t>℃</w:t>
      </w:r>
      <w:r w:rsidRPr="00EE31B0">
        <w:rPr>
          <w:b w:val="0"/>
          <w:bCs/>
        </w:rPr>
        <w:t>; feed composition (mol%) glycerol/O</w:t>
      </w:r>
      <w:r w:rsidRPr="00EE31B0">
        <w:rPr>
          <w:b w:val="0"/>
          <w:bCs/>
          <w:vertAlign w:val="subscript"/>
        </w:rPr>
        <w:t>2</w:t>
      </w:r>
      <w:r w:rsidRPr="00EE31B0">
        <w:rPr>
          <w:b w:val="0"/>
          <w:bCs/>
        </w:rPr>
        <w:t>/H</w:t>
      </w:r>
      <w:r w:rsidRPr="00EE31B0">
        <w:rPr>
          <w:b w:val="0"/>
          <w:bCs/>
          <w:vertAlign w:val="subscript"/>
        </w:rPr>
        <w:t>2</w:t>
      </w:r>
      <w:r w:rsidRPr="00EE31B0">
        <w:rPr>
          <w:b w:val="0"/>
          <w:bCs/>
        </w:rPr>
        <w:t>O/N</w:t>
      </w:r>
      <w:r w:rsidRPr="00EE31B0">
        <w:rPr>
          <w:b w:val="0"/>
          <w:bCs/>
          <w:vertAlign w:val="subscript"/>
        </w:rPr>
        <w:t>2</w:t>
      </w:r>
      <w:r w:rsidRPr="00EE31B0">
        <w:rPr>
          <w:b w:val="0"/>
          <w:bCs/>
        </w:rPr>
        <w:t>/He = 1/9.5/45.2/35.7/45.2; Conversion and yield data was taken after 3 h time-on-stream.</w:t>
      </w:r>
    </w:p>
    <w:tbl>
      <w:tblPr>
        <w:tblW w:w="9763" w:type="dxa"/>
        <w:tblLook w:val="04A0" w:firstRow="1" w:lastRow="0" w:firstColumn="1" w:lastColumn="0" w:noHBand="0" w:noVBand="1"/>
      </w:tblPr>
      <w:tblGrid>
        <w:gridCol w:w="1985"/>
        <w:gridCol w:w="1559"/>
        <w:gridCol w:w="766"/>
        <w:gridCol w:w="766"/>
        <w:gridCol w:w="766"/>
        <w:gridCol w:w="1617"/>
        <w:gridCol w:w="766"/>
        <w:gridCol w:w="766"/>
        <w:gridCol w:w="772"/>
      </w:tblGrid>
      <w:tr w:rsidR="00C656F5" w:rsidRPr="00EE31B0" w14:paraId="33368919" w14:textId="77777777" w:rsidTr="00187AE0">
        <w:trPr>
          <w:trHeight w:val="260"/>
        </w:trPr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DB5A364" w14:textId="77777777" w:rsidR="00C656F5" w:rsidRPr="00EE31B0" w:rsidRDefault="00C656F5" w:rsidP="0025070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>Bed Configuration</w:t>
            </w:r>
          </w:p>
        </w:tc>
        <w:tc>
          <w:tcPr>
            <w:tcW w:w="385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C49FB09" w14:textId="77777777" w:rsidR="00C656F5" w:rsidRPr="00EE31B0" w:rsidRDefault="00C656F5" w:rsidP="0025070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>Mixed Bed</w:t>
            </w:r>
          </w:p>
        </w:tc>
        <w:tc>
          <w:tcPr>
            <w:tcW w:w="392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D305B97" w14:textId="77777777" w:rsidR="00C656F5" w:rsidRPr="00EE31B0" w:rsidRDefault="00C656F5" w:rsidP="0025070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>Dual Bed</w:t>
            </w:r>
          </w:p>
        </w:tc>
      </w:tr>
      <w:tr w:rsidR="00C656F5" w:rsidRPr="00EE31B0" w14:paraId="760CA188" w14:textId="77777777" w:rsidTr="00187AE0">
        <w:trPr>
          <w:trHeight w:val="260"/>
        </w:trPr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E36445F" w14:textId="7BA90904" w:rsidR="00C656F5" w:rsidRPr="00EE31B0" w:rsidRDefault="00C656F5" w:rsidP="0025070A">
            <w:pPr>
              <w:spacing w:after="0" w:line="240" w:lineRule="auto"/>
              <w:ind w:right="449"/>
              <w:jc w:val="center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>Gas hourly space velocity (</w:t>
            </w:r>
            <w:r w:rsidR="001C0CF2"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>h</w:t>
            </w:r>
            <w:r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vertAlign w:val="superscript"/>
                <w:lang w:eastAsia="en-GB"/>
                <w14:ligatures w14:val="none"/>
              </w:rPr>
              <w:t>-1</w:t>
            </w:r>
            <w:r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>)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2E9C482" w14:textId="77777777" w:rsidR="00C656F5" w:rsidRPr="00EE31B0" w:rsidRDefault="00C656F5" w:rsidP="0025070A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>Compound</w:t>
            </w:r>
          </w:p>
        </w:tc>
        <w:tc>
          <w:tcPr>
            <w:tcW w:w="76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D247A75" w14:textId="77777777" w:rsidR="00C656F5" w:rsidRPr="00EE31B0" w:rsidRDefault="00C656F5" w:rsidP="0025070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>553</w:t>
            </w:r>
          </w:p>
        </w:tc>
        <w:tc>
          <w:tcPr>
            <w:tcW w:w="76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B7A9C10" w14:textId="77777777" w:rsidR="00C656F5" w:rsidRPr="00EE31B0" w:rsidRDefault="00C656F5" w:rsidP="0025070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>1660</w:t>
            </w:r>
          </w:p>
        </w:tc>
        <w:tc>
          <w:tcPr>
            <w:tcW w:w="76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9C20F8A" w14:textId="77777777" w:rsidR="00C656F5" w:rsidRPr="00EE31B0" w:rsidRDefault="00C656F5" w:rsidP="0025070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>4977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4DB198C" w14:textId="77777777" w:rsidR="00C656F5" w:rsidRPr="00EE31B0" w:rsidRDefault="00C656F5" w:rsidP="0025070A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>Compound</w:t>
            </w:r>
          </w:p>
        </w:tc>
        <w:tc>
          <w:tcPr>
            <w:tcW w:w="76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46FBF5D" w14:textId="77777777" w:rsidR="00C656F5" w:rsidRPr="00EE31B0" w:rsidRDefault="00C656F5" w:rsidP="0025070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>553</w:t>
            </w:r>
          </w:p>
        </w:tc>
        <w:tc>
          <w:tcPr>
            <w:tcW w:w="76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E0D32C5" w14:textId="77777777" w:rsidR="00C656F5" w:rsidRPr="00EE31B0" w:rsidRDefault="00C656F5" w:rsidP="0025070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>166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B617D31" w14:textId="77777777" w:rsidR="00C656F5" w:rsidRPr="00EE31B0" w:rsidRDefault="00C656F5" w:rsidP="0025070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>4977</w:t>
            </w:r>
          </w:p>
        </w:tc>
      </w:tr>
      <w:tr w:rsidR="00C656F5" w:rsidRPr="00EE31B0" w14:paraId="13262C44" w14:textId="77777777" w:rsidTr="00187AE0">
        <w:trPr>
          <w:trHeight w:val="260"/>
        </w:trPr>
        <w:tc>
          <w:tcPr>
            <w:tcW w:w="1985" w:type="dxa"/>
            <w:tcBorders>
              <w:top w:val="nil"/>
              <w:left w:val="nil"/>
              <w:right w:val="nil"/>
            </w:tcBorders>
            <w:noWrap/>
            <w:vAlign w:val="center"/>
            <w:hideMark/>
          </w:tcPr>
          <w:p w14:paraId="5D9DCB5A" w14:textId="77777777" w:rsidR="00C656F5" w:rsidRPr="00EE31B0" w:rsidRDefault="00C656F5" w:rsidP="0025070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>Conversion (%)</w:t>
            </w:r>
          </w:p>
        </w:tc>
        <w:tc>
          <w:tcPr>
            <w:tcW w:w="1559" w:type="dxa"/>
            <w:tcBorders>
              <w:top w:val="nil"/>
              <w:left w:val="nil"/>
              <w:right w:val="nil"/>
            </w:tcBorders>
            <w:noWrap/>
            <w:vAlign w:val="center"/>
            <w:hideMark/>
          </w:tcPr>
          <w:p w14:paraId="098F19BC" w14:textId="77777777" w:rsidR="00C656F5" w:rsidRPr="00EE31B0" w:rsidRDefault="00C656F5" w:rsidP="0025070A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Glycerol</w:t>
            </w:r>
          </w:p>
        </w:tc>
        <w:tc>
          <w:tcPr>
            <w:tcW w:w="766" w:type="dxa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51DAF333" w14:textId="77777777" w:rsidR="00C656F5" w:rsidRPr="00EE31B0" w:rsidRDefault="00C656F5" w:rsidP="0025070A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100.00</w:t>
            </w:r>
          </w:p>
        </w:tc>
        <w:tc>
          <w:tcPr>
            <w:tcW w:w="766" w:type="dxa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57B0C451" w14:textId="77777777" w:rsidR="00C656F5" w:rsidRPr="00EE31B0" w:rsidRDefault="00C656F5" w:rsidP="0025070A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100.00</w:t>
            </w:r>
          </w:p>
        </w:tc>
        <w:tc>
          <w:tcPr>
            <w:tcW w:w="766" w:type="dxa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33683AA2" w14:textId="77777777" w:rsidR="00C656F5" w:rsidRPr="00EE31B0" w:rsidRDefault="00C656F5" w:rsidP="0025070A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100.00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9E1F36" w14:textId="77777777" w:rsidR="00C656F5" w:rsidRPr="00EE31B0" w:rsidRDefault="00C656F5" w:rsidP="0025070A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Glycerol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D20239A" w14:textId="77777777" w:rsidR="00C656F5" w:rsidRPr="00EE31B0" w:rsidRDefault="00C656F5" w:rsidP="0025070A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100.00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5027B47" w14:textId="77777777" w:rsidR="00C656F5" w:rsidRPr="00EE31B0" w:rsidRDefault="00C656F5" w:rsidP="0025070A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100.00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B400C56" w14:textId="77777777" w:rsidR="00C656F5" w:rsidRPr="00EE31B0" w:rsidRDefault="00C656F5" w:rsidP="0025070A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100.00</w:t>
            </w:r>
          </w:p>
        </w:tc>
      </w:tr>
      <w:tr w:rsidR="00C656F5" w:rsidRPr="00EE31B0" w14:paraId="1FBF5180" w14:textId="77777777" w:rsidTr="00187AE0">
        <w:trPr>
          <w:trHeight w:val="260"/>
        </w:trPr>
        <w:tc>
          <w:tcPr>
            <w:tcW w:w="1985" w:type="dxa"/>
            <w:vMerge w:val="restar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7CEB45" w14:textId="77777777" w:rsidR="00C656F5" w:rsidRPr="00EE31B0" w:rsidRDefault="00C656F5" w:rsidP="0025070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>Yield (%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55A833E" w14:textId="77777777" w:rsidR="00C656F5" w:rsidRPr="00EE31B0" w:rsidRDefault="00C656F5" w:rsidP="0025070A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Acetaldehyde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C69BECF" w14:textId="77777777" w:rsidR="00C656F5" w:rsidRPr="00EE31B0" w:rsidRDefault="00C656F5" w:rsidP="0025070A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0.00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FC9EA82" w14:textId="77777777" w:rsidR="00C656F5" w:rsidRPr="00EE31B0" w:rsidRDefault="00C656F5" w:rsidP="0025070A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0.00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03658DD" w14:textId="77777777" w:rsidR="00C656F5" w:rsidRPr="00EE31B0" w:rsidRDefault="00C656F5" w:rsidP="0025070A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3.84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FFBF5BF" w14:textId="77777777" w:rsidR="00C656F5" w:rsidRPr="00EE31B0" w:rsidRDefault="00C656F5" w:rsidP="0025070A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Acetic acid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00F639A" w14:textId="77777777" w:rsidR="00C656F5" w:rsidRPr="00EE31B0" w:rsidRDefault="00C656F5" w:rsidP="0025070A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17.00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96CBBCD" w14:textId="77777777" w:rsidR="00C656F5" w:rsidRPr="00EE31B0" w:rsidRDefault="00C656F5" w:rsidP="0025070A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18.43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B6D6B6F" w14:textId="77777777" w:rsidR="00C656F5" w:rsidRPr="00EE31B0" w:rsidRDefault="00C656F5" w:rsidP="0025070A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13.56</w:t>
            </w:r>
          </w:p>
        </w:tc>
      </w:tr>
      <w:tr w:rsidR="00C656F5" w:rsidRPr="00EE31B0" w14:paraId="6BBE7303" w14:textId="77777777" w:rsidTr="00187AE0">
        <w:trPr>
          <w:trHeight w:val="260"/>
        </w:trPr>
        <w:tc>
          <w:tcPr>
            <w:tcW w:w="198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9A65C9E" w14:textId="77777777" w:rsidR="00C656F5" w:rsidRPr="00EE31B0" w:rsidRDefault="00C656F5" w:rsidP="0025070A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E3BC6F4" w14:textId="77777777" w:rsidR="00C656F5" w:rsidRPr="00EE31B0" w:rsidRDefault="00C656F5" w:rsidP="0025070A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Propanal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64C6943" w14:textId="77777777" w:rsidR="00C656F5" w:rsidRPr="00EE31B0" w:rsidRDefault="00C656F5" w:rsidP="0025070A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0.00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C6F1B64" w14:textId="77777777" w:rsidR="00C656F5" w:rsidRPr="00EE31B0" w:rsidRDefault="00C656F5" w:rsidP="0025070A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0.00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D7A7BF4" w14:textId="77777777" w:rsidR="00C656F5" w:rsidRPr="00EE31B0" w:rsidRDefault="00C656F5" w:rsidP="0025070A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4.85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EF23B6D" w14:textId="77777777" w:rsidR="00C656F5" w:rsidRPr="00EE31B0" w:rsidRDefault="00C656F5" w:rsidP="0025070A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Formic acid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DDE7AC4" w14:textId="77777777" w:rsidR="00C656F5" w:rsidRPr="00EE31B0" w:rsidRDefault="00C656F5" w:rsidP="0025070A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0.00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B18BDEB" w14:textId="77777777" w:rsidR="00C656F5" w:rsidRPr="00EE31B0" w:rsidRDefault="00C656F5" w:rsidP="0025070A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0.18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F3ABF01" w14:textId="77777777" w:rsidR="00C656F5" w:rsidRPr="00EE31B0" w:rsidRDefault="00C656F5" w:rsidP="0025070A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0.98</w:t>
            </w:r>
          </w:p>
        </w:tc>
      </w:tr>
      <w:tr w:rsidR="00C656F5" w:rsidRPr="00EE31B0" w14:paraId="4DB547FF" w14:textId="77777777" w:rsidTr="00187AE0">
        <w:trPr>
          <w:trHeight w:val="260"/>
        </w:trPr>
        <w:tc>
          <w:tcPr>
            <w:tcW w:w="198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44F1847" w14:textId="77777777" w:rsidR="00C656F5" w:rsidRPr="00EE31B0" w:rsidRDefault="00C656F5" w:rsidP="0025070A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9631BB4" w14:textId="77777777" w:rsidR="00C656F5" w:rsidRPr="00EE31B0" w:rsidRDefault="00C656F5" w:rsidP="0025070A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Acetic acid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A2AC646" w14:textId="77777777" w:rsidR="00C656F5" w:rsidRPr="00EE31B0" w:rsidRDefault="00C656F5" w:rsidP="0025070A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16.18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60524E6" w14:textId="77777777" w:rsidR="00C656F5" w:rsidRPr="00EE31B0" w:rsidRDefault="00C656F5" w:rsidP="0025070A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14.71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E65719C" w14:textId="77777777" w:rsidR="00C656F5" w:rsidRPr="00EE31B0" w:rsidRDefault="00C656F5" w:rsidP="0025070A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13.70</w:t>
            </w:r>
          </w:p>
        </w:tc>
        <w:tc>
          <w:tcPr>
            <w:tcW w:w="1617" w:type="dxa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54C4306F" w14:textId="77777777" w:rsidR="00C656F5" w:rsidRPr="00EE31B0" w:rsidRDefault="00C656F5" w:rsidP="0025070A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Propanoic acid</w:t>
            </w:r>
          </w:p>
        </w:tc>
        <w:tc>
          <w:tcPr>
            <w:tcW w:w="766" w:type="dxa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0582E619" w14:textId="77777777" w:rsidR="00C656F5" w:rsidRPr="00EE31B0" w:rsidRDefault="00C656F5" w:rsidP="0025070A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0.62</w:t>
            </w:r>
          </w:p>
        </w:tc>
        <w:tc>
          <w:tcPr>
            <w:tcW w:w="766" w:type="dxa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09C20369" w14:textId="77777777" w:rsidR="00C656F5" w:rsidRPr="00EE31B0" w:rsidRDefault="00C656F5" w:rsidP="0025070A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1.90</w:t>
            </w:r>
          </w:p>
        </w:tc>
        <w:tc>
          <w:tcPr>
            <w:tcW w:w="772" w:type="dxa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73097AB4" w14:textId="77777777" w:rsidR="00C656F5" w:rsidRPr="00EE31B0" w:rsidRDefault="00C656F5" w:rsidP="0025070A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2.40</w:t>
            </w:r>
          </w:p>
        </w:tc>
      </w:tr>
      <w:tr w:rsidR="00C656F5" w:rsidRPr="00EE31B0" w14:paraId="273BB05D" w14:textId="77777777" w:rsidTr="00187AE0">
        <w:trPr>
          <w:trHeight w:val="260"/>
        </w:trPr>
        <w:tc>
          <w:tcPr>
            <w:tcW w:w="198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E97DE2C" w14:textId="77777777" w:rsidR="00C656F5" w:rsidRPr="00EE31B0" w:rsidRDefault="00C656F5" w:rsidP="0025070A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3332456" w14:textId="77777777" w:rsidR="00C656F5" w:rsidRPr="00EE31B0" w:rsidRDefault="00C656F5" w:rsidP="0025070A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Formic acid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C05D5BA" w14:textId="77777777" w:rsidR="00C656F5" w:rsidRPr="00EE31B0" w:rsidRDefault="00C656F5" w:rsidP="0025070A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0.06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6E51C48" w14:textId="77777777" w:rsidR="00C656F5" w:rsidRPr="00EE31B0" w:rsidRDefault="00C656F5" w:rsidP="0025070A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0.22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E7ADC95" w14:textId="77777777" w:rsidR="00C656F5" w:rsidRPr="00EE31B0" w:rsidRDefault="00C656F5" w:rsidP="0025070A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3.26</w:t>
            </w:r>
          </w:p>
        </w:tc>
        <w:tc>
          <w:tcPr>
            <w:tcW w:w="1617" w:type="dxa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2A6D2595" w14:textId="77777777" w:rsidR="00C656F5" w:rsidRPr="00EE31B0" w:rsidRDefault="00C656F5" w:rsidP="0025070A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Acrylic acid</w:t>
            </w:r>
          </w:p>
        </w:tc>
        <w:tc>
          <w:tcPr>
            <w:tcW w:w="766" w:type="dxa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38479CB9" w14:textId="77777777" w:rsidR="00C656F5" w:rsidRPr="00EE31B0" w:rsidRDefault="00C656F5" w:rsidP="0025070A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25.11</w:t>
            </w:r>
          </w:p>
        </w:tc>
        <w:tc>
          <w:tcPr>
            <w:tcW w:w="766" w:type="dxa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2E5425A6" w14:textId="77777777" w:rsidR="00C656F5" w:rsidRPr="00EE31B0" w:rsidRDefault="00C656F5" w:rsidP="0025070A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52.25</w:t>
            </w:r>
          </w:p>
        </w:tc>
        <w:tc>
          <w:tcPr>
            <w:tcW w:w="772" w:type="dxa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6D350CDF" w14:textId="77777777" w:rsidR="00C656F5" w:rsidRPr="00EE31B0" w:rsidRDefault="00C656F5" w:rsidP="0025070A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58.75</w:t>
            </w:r>
          </w:p>
        </w:tc>
      </w:tr>
      <w:tr w:rsidR="00C656F5" w:rsidRPr="00EE31B0" w14:paraId="70B1BE3B" w14:textId="77777777" w:rsidTr="00187AE0">
        <w:trPr>
          <w:trHeight w:val="260"/>
        </w:trPr>
        <w:tc>
          <w:tcPr>
            <w:tcW w:w="198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7E9A23F" w14:textId="77777777" w:rsidR="00C656F5" w:rsidRPr="00EE31B0" w:rsidRDefault="00C656F5" w:rsidP="0025070A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9022926" w14:textId="77777777" w:rsidR="00C656F5" w:rsidRPr="00EE31B0" w:rsidRDefault="00C656F5" w:rsidP="0025070A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Propanoic acid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2F15D9E" w14:textId="77777777" w:rsidR="00C656F5" w:rsidRPr="00EE31B0" w:rsidRDefault="00C656F5" w:rsidP="0025070A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1.20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0A11C77" w14:textId="77777777" w:rsidR="00C656F5" w:rsidRPr="00EE31B0" w:rsidRDefault="00C656F5" w:rsidP="0025070A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1.37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FCDBF33" w14:textId="77777777" w:rsidR="00C656F5" w:rsidRPr="00EE31B0" w:rsidRDefault="00C656F5" w:rsidP="0025070A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1.76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532CDA51" w14:textId="77777777" w:rsidR="00C656F5" w:rsidRPr="00EE31B0" w:rsidRDefault="00C656F5" w:rsidP="0025070A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CO</w:t>
            </w:r>
            <w:r w:rsidRPr="00EE31B0">
              <w:rPr>
                <w:rFonts w:eastAsia="Times New Roman" w:cs="Times New Roman"/>
                <w:kern w:val="0"/>
                <w:sz w:val="20"/>
                <w:szCs w:val="20"/>
                <w:vertAlign w:val="subscript"/>
                <w:lang w:eastAsia="en-GB"/>
                <w14:ligatures w14:val="none"/>
              </w:rPr>
              <w:t>x</w:t>
            </w:r>
          </w:p>
        </w:tc>
        <w:tc>
          <w:tcPr>
            <w:tcW w:w="76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7AC03781" w14:textId="77777777" w:rsidR="00C656F5" w:rsidRPr="00EE31B0" w:rsidRDefault="00C656F5" w:rsidP="0025070A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57.27</w:t>
            </w:r>
          </w:p>
        </w:tc>
        <w:tc>
          <w:tcPr>
            <w:tcW w:w="76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3B1E4726" w14:textId="77777777" w:rsidR="00C656F5" w:rsidRPr="00EE31B0" w:rsidRDefault="00C656F5" w:rsidP="0025070A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27.23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139C5D3E" w14:textId="77777777" w:rsidR="00C656F5" w:rsidRPr="00EE31B0" w:rsidRDefault="00C656F5" w:rsidP="0025070A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24.30</w:t>
            </w:r>
          </w:p>
        </w:tc>
      </w:tr>
      <w:tr w:rsidR="00C656F5" w:rsidRPr="00EE31B0" w14:paraId="7D0B8613" w14:textId="77777777" w:rsidTr="00187AE0">
        <w:trPr>
          <w:trHeight w:val="70"/>
        </w:trPr>
        <w:tc>
          <w:tcPr>
            <w:tcW w:w="198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DDBCBCD" w14:textId="77777777" w:rsidR="00C656F5" w:rsidRPr="00EE31B0" w:rsidRDefault="00C656F5" w:rsidP="0025070A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42666BE" w14:textId="77777777" w:rsidR="00C656F5" w:rsidRPr="00EE31B0" w:rsidRDefault="00C656F5" w:rsidP="0025070A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Acrylic acid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04056D2" w14:textId="77777777" w:rsidR="00C656F5" w:rsidRPr="00EE31B0" w:rsidRDefault="00C656F5" w:rsidP="0025070A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20.86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F4FA149" w14:textId="77777777" w:rsidR="00C656F5" w:rsidRPr="00EE31B0" w:rsidRDefault="00C656F5" w:rsidP="0025070A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24.61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CEB560B" w14:textId="77777777" w:rsidR="00C656F5" w:rsidRPr="00EE31B0" w:rsidRDefault="00C656F5" w:rsidP="0025070A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31.62</w:t>
            </w:r>
          </w:p>
        </w:tc>
        <w:tc>
          <w:tcPr>
            <w:tcW w:w="1617" w:type="dxa"/>
            <w:tcBorders>
              <w:top w:val="single" w:sz="4" w:space="0" w:color="auto"/>
              <w:left w:val="nil"/>
              <w:right w:val="nil"/>
            </w:tcBorders>
            <w:noWrap/>
            <w:vAlign w:val="bottom"/>
            <w:hideMark/>
          </w:tcPr>
          <w:p w14:paraId="4B50CCD2" w14:textId="77777777" w:rsidR="00C656F5" w:rsidRPr="00EE31B0" w:rsidRDefault="00C656F5" w:rsidP="0025070A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766" w:type="dxa"/>
            <w:tcBorders>
              <w:top w:val="single" w:sz="4" w:space="0" w:color="auto"/>
              <w:left w:val="nil"/>
              <w:right w:val="nil"/>
            </w:tcBorders>
            <w:noWrap/>
            <w:vAlign w:val="bottom"/>
            <w:hideMark/>
          </w:tcPr>
          <w:p w14:paraId="75CE728C" w14:textId="77777777" w:rsidR="00C656F5" w:rsidRPr="00EE31B0" w:rsidRDefault="00C656F5" w:rsidP="0025070A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766" w:type="dxa"/>
            <w:tcBorders>
              <w:top w:val="single" w:sz="4" w:space="0" w:color="auto"/>
              <w:left w:val="nil"/>
              <w:right w:val="nil"/>
            </w:tcBorders>
            <w:noWrap/>
            <w:vAlign w:val="bottom"/>
            <w:hideMark/>
          </w:tcPr>
          <w:p w14:paraId="0C0D5209" w14:textId="77777777" w:rsidR="00C656F5" w:rsidRPr="00EE31B0" w:rsidRDefault="00C656F5" w:rsidP="0025070A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772" w:type="dxa"/>
            <w:tcBorders>
              <w:top w:val="single" w:sz="4" w:space="0" w:color="auto"/>
              <w:left w:val="nil"/>
              <w:right w:val="nil"/>
            </w:tcBorders>
            <w:noWrap/>
            <w:vAlign w:val="bottom"/>
            <w:hideMark/>
          </w:tcPr>
          <w:p w14:paraId="7610C968" w14:textId="77777777" w:rsidR="00C656F5" w:rsidRPr="00EE31B0" w:rsidRDefault="00C656F5" w:rsidP="0025070A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</w:tr>
      <w:tr w:rsidR="00C656F5" w:rsidRPr="00EE31B0" w14:paraId="29B37597" w14:textId="77777777" w:rsidTr="00187AE0">
        <w:trPr>
          <w:trHeight w:val="260"/>
        </w:trPr>
        <w:tc>
          <w:tcPr>
            <w:tcW w:w="1985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E238B4D" w14:textId="77777777" w:rsidR="00C656F5" w:rsidRPr="00EE31B0" w:rsidRDefault="00C656F5" w:rsidP="0025070A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74A3E14F" w14:textId="77777777" w:rsidR="00C656F5" w:rsidRPr="00EE31B0" w:rsidRDefault="00C656F5" w:rsidP="0025070A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CO</w:t>
            </w:r>
            <w:r w:rsidRPr="00EE31B0">
              <w:rPr>
                <w:rFonts w:eastAsia="Times New Roman" w:cs="Times New Roman"/>
                <w:kern w:val="0"/>
                <w:sz w:val="20"/>
                <w:szCs w:val="20"/>
                <w:vertAlign w:val="subscript"/>
                <w:lang w:eastAsia="en-GB"/>
                <w14:ligatures w14:val="none"/>
              </w:rPr>
              <w:t>x</w:t>
            </w:r>
          </w:p>
        </w:tc>
        <w:tc>
          <w:tcPr>
            <w:tcW w:w="76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4E0799D2" w14:textId="77777777" w:rsidR="00C656F5" w:rsidRPr="00EE31B0" w:rsidRDefault="00C656F5" w:rsidP="0025070A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61.71</w:t>
            </w:r>
          </w:p>
        </w:tc>
        <w:tc>
          <w:tcPr>
            <w:tcW w:w="76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14A4EC87" w14:textId="77777777" w:rsidR="00C656F5" w:rsidRPr="00EE31B0" w:rsidRDefault="00C656F5" w:rsidP="0025070A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58.09</w:t>
            </w:r>
          </w:p>
        </w:tc>
        <w:tc>
          <w:tcPr>
            <w:tcW w:w="76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1612A55A" w14:textId="77777777" w:rsidR="00C656F5" w:rsidRPr="00EE31B0" w:rsidRDefault="00C656F5" w:rsidP="0025070A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40.96</w:t>
            </w:r>
          </w:p>
        </w:tc>
        <w:tc>
          <w:tcPr>
            <w:tcW w:w="1617" w:type="dxa"/>
            <w:tcBorders>
              <w:left w:val="nil"/>
              <w:bottom w:val="nil"/>
              <w:right w:val="nil"/>
            </w:tcBorders>
            <w:noWrap/>
            <w:vAlign w:val="bottom"/>
            <w:hideMark/>
          </w:tcPr>
          <w:p w14:paraId="645E2AE9" w14:textId="77777777" w:rsidR="00C656F5" w:rsidRPr="00EE31B0" w:rsidRDefault="00C656F5" w:rsidP="0025070A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766" w:type="dxa"/>
            <w:tcBorders>
              <w:left w:val="nil"/>
              <w:bottom w:val="nil"/>
              <w:right w:val="nil"/>
            </w:tcBorders>
            <w:noWrap/>
            <w:vAlign w:val="bottom"/>
            <w:hideMark/>
          </w:tcPr>
          <w:p w14:paraId="0BA115D9" w14:textId="77777777" w:rsidR="00C656F5" w:rsidRPr="00EE31B0" w:rsidRDefault="00C656F5" w:rsidP="0025070A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766" w:type="dxa"/>
            <w:tcBorders>
              <w:left w:val="nil"/>
              <w:bottom w:val="nil"/>
              <w:right w:val="nil"/>
            </w:tcBorders>
            <w:noWrap/>
            <w:vAlign w:val="bottom"/>
            <w:hideMark/>
          </w:tcPr>
          <w:p w14:paraId="3DCFDA35" w14:textId="77777777" w:rsidR="00C656F5" w:rsidRPr="00EE31B0" w:rsidRDefault="00C656F5" w:rsidP="0025070A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772" w:type="dxa"/>
            <w:tcBorders>
              <w:left w:val="nil"/>
              <w:bottom w:val="nil"/>
              <w:right w:val="nil"/>
            </w:tcBorders>
            <w:noWrap/>
            <w:vAlign w:val="bottom"/>
            <w:hideMark/>
          </w:tcPr>
          <w:p w14:paraId="69F2FBD1" w14:textId="77777777" w:rsidR="00C656F5" w:rsidRPr="00EE31B0" w:rsidRDefault="00C656F5" w:rsidP="0025070A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</w:tr>
    </w:tbl>
    <w:p w14:paraId="6AEF9CB9" w14:textId="77777777" w:rsidR="000C00B4" w:rsidRPr="00EE31B0" w:rsidRDefault="000C00B4" w:rsidP="00862B3D"/>
    <w:p w14:paraId="61E35856" w14:textId="77777777" w:rsidR="00C656F5" w:rsidRPr="00EE31B0" w:rsidRDefault="00C656F5" w:rsidP="00862B3D"/>
    <w:p w14:paraId="25B84136" w14:textId="77777777" w:rsidR="00C656F5" w:rsidRPr="00EE31B0" w:rsidRDefault="00C656F5" w:rsidP="00862B3D"/>
    <w:p w14:paraId="2ECDA11F" w14:textId="77777777" w:rsidR="008276BC" w:rsidRPr="00EE31B0" w:rsidRDefault="008276BC" w:rsidP="00862B3D"/>
    <w:p w14:paraId="556A1F6E" w14:textId="0AA5ED56" w:rsidR="002D38DE" w:rsidRPr="00EE31B0" w:rsidRDefault="00756A67" w:rsidP="00D472D0">
      <w:pPr>
        <w:pStyle w:val="Caption"/>
        <w:spacing w:after="0" w:line="360" w:lineRule="auto"/>
      </w:pPr>
      <w:r w:rsidRPr="00EE31B0">
        <w:t>Table S</w:t>
      </w:r>
      <w:r w:rsidR="00B16E97" w:rsidRPr="00EE31B0">
        <w:fldChar w:fldCharType="begin"/>
      </w:r>
      <w:r w:rsidR="00B16E97" w:rsidRPr="00EE31B0">
        <w:instrText xml:space="preserve"> SEQ Table_S \* ARABIC </w:instrText>
      </w:r>
      <w:r w:rsidR="00B16E97" w:rsidRPr="00EE31B0">
        <w:fldChar w:fldCharType="separate"/>
      </w:r>
      <w:r w:rsidR="00B16E97" w:rsidRPr="00EE31B0">
        <w:rPr>
          <w:noProof/>
        </w:rPr>
        <w:t>5</w:t>
      </w:r>
      <w:r w:rsidR="00B16E97" w:rsidRPr="00EE31B0">
        <w:rPr>
          <w:noProof/>
        </w:rPr>
        <w:fldChar w:fldCharType="end"/>
      </w:r>
      <w:r w:rsidRPr="00EE31B0">
        <w:t>.</w:t>
      </w:r>
      <w:r w:rsidR="002D38DE" w:rsidRPr="00EE31B0">
        <w:rPr>
          <w:b w:val="0"/>
          <w:bCs/>
        </w:rPr>
        <w:t xml:space="preserve"> Effect of oxygen-to-glycerol ratio on the conversion and yield for glycerol oxi-dehydration to acrylic acid for dual and mixed-bed reactor system. Reaction conditions: dehydration catalyst was HZSM-5 (200) and oxidation catalyst was Ortho-MoVO; Temperature = 280 </w:t>
      </w:r>
      <w:r w:rsidR="002D38DE" w:rsidRPr="00EE31B0">
        <w:rPr>
          <w:rFonts w:cs="Times New Roman"/>
          <w:b w:val="0"/>
          <w:bCs/>
        </w:rPr>
        <w:t>℃</w:t>
      </w:r>
      <w:r w:rsidR="002D38DE" w:rsidRPr="00EE31B0">
        <w:rPr>
          <w:b w:val="0"/>
          <w:bCs/>
        </w:rPr>
        <w:t xml:space="preserve">; GHSV = 4978 </w:t>
      </w:r>
      <w:r w:rsidR="001C0CF2" w:rsidRPr="00EE31B0">
        <w:rPr>
          <w:b w:val="0"/>
          <w:bCs/>
        </w:rPr>
        <w:t>h</w:t>
      </w:r>
      <w:r w:rsidR="002D38DE" w:rsidRPr="00EE31B0">
        <w:rPr>
          <w:b w:val="0"/>
          <w:bCs/>
          <w:vertAlign w:val="superscript"/>
        </w:rPr>
        <w:t>-1</w:t>
      </w:r>
      <w:r w:rsidR="002D38DE" w:rsidRPr="00EE31B0">
        <w:rPr>
          <w:b w:val="0"/>
          <w:bCs/>
        </w:rPr>
        <w:t>; Conversion and yield data was taken after 3</w:t>
      </w:r>
      <w:r w:rsidR="002A50D4" w:rsidRPr="00EE31B0">
        <w:rPr>
          <w:b w:val="0"/>
          <w:bCs/>
        </w:rPr>
        <w:t xml:space="preserve"> </w:t>
      </w:r>
      <w:r w:rsidR="002D38DE" w:rsidRPr="00EE31B0">
        <w:rPr>
          <w:b w:val="0"/>
          <w:bCs/>
        </w:rPr>
        <w:t>h time-on-stream.</w:t>
      </w:r>
    </w:p>
    <w:tbl>
      <w:tblPr>
        <w:tblW w:w="10263" w:type="dxa"/>
        <w:tblLook w:val="04A0" w:firstRow="1" w:lastRow="0" w:firstColumn="1" w:lastColumn="0" w:noHBand="0" w:noVBand="1"/>
      </w:tblPr>
      <w:tblGrid>
        <w:gridCol w:w="1560"/>
        <w:gridCol w:w="1511"/>
        <w:gridCol w:w="964"/>
        <w:gridCol w:w="964"/>
        <w:gridCol w:w="964"/>
        <w:gridCol w:w="1408"/>
        <w:gridCol w:w="964"/>
        <w:gridCol w:w="964"/>
        <w:gridCol w:w="964"/>
      </w:tblGrid>
      <w:tr w:rsidR="000B7505" w:rsidRPr="00EE31B0" w14:paraId="3C76EA21" w14:textId="77777777" w:rsidTr="00756A67">
        <w:trPr>
          <w:trHeight w:val="260"/>
        </w:trPr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80DCCE2" w14:textId="77777777" w:rsidR="000B7505" w:rsidRPr="00EE31B0" w:rsidRDefault="000B7505" w:rsidP="000B750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>Bed Configuration</w:t>
            </w:r>
          </w:p>
        </w:tc>
        <w:tc>
          <w:tcPr>
            <w:tcW w:w="440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479F62F" w14:textId="77777777" w:rsidR="000B7505" w:rsidRPr="00EE31B0" w:rsidRDefault="000B7505" w:rsidP="000B750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>Mixed Bed</w:t>
            </w:r>
          </w:p>
        </w:tc>
        <w:tc>
          <w:tcPr>
            <w:tcW w:w="430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5E63B20" w14:textId="77777777" w:rsidR="000B7505" w:rsidRPr="00EE31B0" w:rsidRDefault="000B7505" w:rsidP="000B750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>Dual Bed</w:t>
            </w:r>
          </w:p>
        </w:tc>
      </w:tr>
      <w:tr w:rsidR="000B7505" w:rsidRPr="00EE31B0" w14:paraId="6050F454" w14:textId="77777777" w:rsidTr="00630F54">
        <w:trPr>
          <w:trHeight w:val="260"/>
        </w:trPr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900D3F9" w14:textId="4E7DE593" w:rsidR="000B7505" w:rsidRPr="00EE31B0" w:rsidRDefault="00A738B8" w:rsidP="000B750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>O</w:t>
            </w:r>
            <w:r w:rsidR="000B7505"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vertAlign w:val="subscript"/>
                <w:lang w:eastAsia="en-GB"/>
                <w14:ligatures w14:val="none"/>
              </w:rPr>
              <w:t>2</w:t>
            </w:r>
            <w:r w:rsidR="00E74EE6"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vertAlign w:val="subscript"/>
                <w:lang w:eastAsia="en-GB"/>
                <w14:ligatures w14:val="none"/>
              </w:rPr>
              <w:t xml:space="preserve"> </w:t>
            </w:r>
            <w:r w:rsidR="00E74EE6"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 xml:space="preserve">: Glycerol </w:t>
            </w:r>
            <w:r w:rsidR="000B7505"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>(molar ratio)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FD0C515" w14:textId="77777777" w:rsidR="000B7505" w:rsidRPr="00EE31B0" w:rsidRDefault="000B7505" w:rsidP="000B7505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>Compound</w:t>
            </w: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3725975D" w14:textId="34D39C97" w:rsidR="000B7505" w:rsidRPr="00EE31B0" w:rsidRDefault="00E74EE6" w:rsidP="000B7505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>O</w:t>
            </w:r>
            <w:r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vertAlign w:val="subscript"/>
                <w:lang w:eastAsia="en-GB"/>
                <w14:ligatures w14:val="none"/>
              </w:rPr>
              <w:t xml:space="preserve">2 </w:t>
            </w:r>
            <w:r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 xml:space="preserve">: Gly </w:t>
            </w:r>
            <w:r w:rsidR="000B7505"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>14.2</w:t>
            </w:r>
            <w:r w:rsidR="00430C84"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 xml:space="preserve"> </w:t>
            </w:r>
            <w:r w:rsidR="009770A0"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>:</w:t>
            </w:r>
            <w:r w:rsidR="00430C84"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 xml:space="preserve"> </w:t>
            </w:r>
            <w:r w:rsidR="009770A0"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>1</w:t>
            </w: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382C9171" w14:textId="50A10D0E" w:rsidR="000B7505" w:rsidRPr="00EE31B0" w:rsidRDefault="00E74EE6" w:rsidP="000B7505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>O</w:t>
            </w:r>
            <w:r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vertAlign w:val="subscript"/>
                <w:lang w:eastAsia="en-GB"/>
                <w14:ligatures w14:val="none"/>
              </w:rPr>
              <w:t xml:space="preserve">2 </w:t>
            </w:r>
            <w:r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 xml:space="preserve">: Gly </w:t>
            </w:r>
            <w:r w:rsidR="000B7505"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>9.5</w:t>
            </w:r>
            <w:r w:rsidR="00430C84"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 xml:space="preserve"> </w:t>
            </w:r>
            <w:r w:rsidR="009770A0"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>:</w:t>
            </w:r>
            <w:r w:rsidR="00430C84"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 xml:space="preserve"> </w:t>
            </w:r>
            <w:r w:rsidR="009770A0"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>1</w:t>
            </w: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20D480E8" w14:textId="108AC9C8" w:rsidR="000B7505" w:rsidRPr="00EE31B0" w:rsidRDefault="00E74EE6" w:rsidP="000B7505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>O</w:t>
            </w:r>
            <w:r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vertAlign w:val="subscript"/>
                <w:lang w:eastAsia="en-GB"/>
                <w14:ligatures w14:val="none"/>
              </w:rPr>
              <w:t xml:space="preserve">2 </w:t>
            </w:r>
            <w:r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 xml:space="preserve">: Gly </w:t>
            </w:r>
            <w:r w:rsidR="000B7505"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>4.5</w:t>
            </w:r>
            <w:r w:rsidR="00430C84"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 xml:space="preserve"> </w:t>
            </w:r>
            <w:r w:rsidR="009770A0"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>:</w:t>
            </w:r>
            <w:r w:rsidR="00430C84"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 xml:space="preserve"> </w:t>
            </w:r>
            <w:r w:rsidR="009770A0"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>1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3620A7E" w14:textId="77777777" w:rsidR="000B7505" w:rsidRPr="00EE31B0" w:rsidRDefault="000B7505" w:rsidP="000B7505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>Compound</w:t>
            </w: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33393ED1" w14:textId="38A56077" w:rsidR="000B7505" w:rsidRPr="00EE31B0" w:rsidRDefault="00E74EE6" w:rsidP="000B7505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>O</w:t>
            </w:r>
            <w:r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vertAlign w:val="subscript"/>
                <w:lang w:eastAsia="en-GB"/>
                <w14:ligatures w14:val="none"/>
              </w:rPr>
              <w:t xml:space="preserve">2 </w:t>
            </w:r>
            <w:r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 xml:space="preserve">: Gly </w:t>
            </w:r>
            <w:r w:rsidR="000B7505"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>14.2</w:t>
            </w:r>
            <w:r w:rsidR="00430C84"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 xml:space="preserve"> </w:t>
            </w:r>
            <w:r w:rsidR="009770A0"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>:</w:t>
            </w:r>
            <w:r w:rsidR="00430C84"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 xml:space="preserve"> </w:t>
            </w:r>
            <w:r w:rsidR="009770A0"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>1</w:t>
            </w: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362BB6DC" w14:textId="33ED6277" w:rsidR="000B7505" w:rsidRPr="00EE31B0" w:rsidRDefault="00E74EE6" w:rsidP="000B7505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>O</w:t>
            </w:r>
            <w:r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vertAlign w:val="subscript"/>
                <w:lang w:eastAsia="en-GB"/>
                <w14:ligatures w14:val="none"/>
              </w:rPr>
              <w:t xml:space="preserve">2 </w:t>
            </w:r>
            <w:r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 xml:space="preserve">: Gly </w:t>
            </w:r>
            <w:r w:rsidR="000B7505"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>9.5</w:t>
            </w:r>
            <w:r w:rsidR="00430C84"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 xml:space="preserve"> </w:t>
            </w:r>
            <w:r w:rsidR="009770A0"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>:</w:t>
            </w:r>
            <w:r w:rsidR="00430C84"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 xml:space="preserve"> </w:t>
            </w:r>
            <w:r w:rsidR="009770A0"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>1</w:t>
            </w: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4612F515" w14:textId="2416D550" w:rsidR="000B7505" w:rsidRPr="00EE31B0" w:rsidRDefault="00E74EE6" w:rsidP="000B7505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>O</w:t>
            </w:r>
            <w:r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vertAlign w:val="subscript"/>
                <w:lang w:eastAsia="en-GB"/>
                <w14:ligatures w14:val="none"/>
              </w:rPr>
              <w:t xml:space="preserve">2 </w:t>
            </w:r>
            <w:r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 xml:space="preserve">: Gly </w:t>
            </w:r>
            <w:r w:rsidR="000B7505"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>4.5</w:t>
            </w:r>
            <w:r w:rsidR="00430C84"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 xml:space="preserve"> </w:t>
            </w:r>
            <w:r w:rsidR="009770A0"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>:</w:t>
            </w:r>
            <w:r w:rsidR="00430C84"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 xml:space="preserve"> </w:t>
            </w:r>
            <w:r w:rsidR="009770A0"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>1</w:t>
            </w:r>
          </w:p>
        </w:tc>
      </w:tr>
      <w:tr w:rsidR="000B7505" w:rsidRPr="00EE31B0" w14:paraId="4A7653F7" w14:textId="77777777" w:rsidTr="00630F54">
        <w:trPr>
          <w:trHeight w:val="260"/>
        </w:trPr>
        <w:tc>
          <w:tcPr>
            <w:tcW w:w="1560" w:type="dxa"/>
            <w:tcBorders>
              <w:top w:val="nil"/>
              <w:left w:val="nil"/>
              <w:right w:val="nil"/>
            </w:tcBorders>
            <w:noWrap/>
            <w:vAlign w:val="center"/>
            <w:hideMark/>
          </w:tcPr>
          <w:p w14:paraId="1CBA2238" w14:textId="77777777" w:rsidR="000B7505" w:rsidRPr="00EE31B0" w:rsidRDefault="000B7505" w:rsidP="000B750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>Conversion (%)</w:t>
            </w:r>
          </w:p>
        </w:tc>
        <w:tc>
          <w:tcPr>
            <w:tcW w:w="1511" w:type="dxa"/>
            <w:tcBorders>
              <w:top w:val="nil"/>
              <w:left w:val="nil"/>
              <w:right w:val="nil"/>
            </w:tcBorders>
            <w:noWrap/>
            <w:vAlign w:val="center"/>
            <w:hideMark/>
          </w:tcPr>
          <w:p w14:paraId="2BBF80CF" w14:textId="77777777" w:rsidR="000B7505" w:rsidRPr="00EE31B0" w:rsidRDefault="000B7505" w:rsidP="000B7505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Glycerol</w:t>
            </w:r>
          </w:p>
        </w:tc>
        <w:tc>
          <w:tcPr>
            <w:tcW w:w="964" w:type="dxa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6CBD3D18" w14:textId="77777777" w:rsidR="000B7505" w:rsidRPr="00EE31B0" w:rsidRDefault="000B7505" w:rsidP="000B7505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100.00</w:t>
            </w:r>
          </w:p>
        </w:tc>
        <w:tc>
          <w:tcPr>
            <w:tcW w:w="964" w:type="dxa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32DDAEE4" w14:textId="77777777" w:rsidR="000B7505" w:rsidRPr="00EE31B0" w:rsidRDefault="000B7505" w:rsidP="000B7505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100.00</w:t>
            </w:r>
          </w:p>
        </w:tc>
        <w:tc>
          <w:tcPr>
            <w:tcW w:w="964" w:type="dxa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7D8B2D54" w14:textId="77777777" w:rsidR="000B7505" w:rsidRPr="00EE31B0" w:rsidRDefault="000B7505" w:rsidP="000B7505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100.00</w:t>
            </w:r>
          </w:p>
        </w:tc>
        <w:tc>
          <w:tcPr>
            <w:tcW w:w="140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56DAD0" w14:textId="77777777" w:rsidR="000B7505" w:rsidRPr="00EE31B0" w:rsidRDefault="000B7505" w:rsidP="000B7505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Glycerol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2153B9A" w14:textId="77777777" w:rsidR="000B7505" w:rsidRPr="00EE31B0" w:rsidRDefault="000B7505" w:rsidP="000B7505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100.00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39C34DA" w14:textId="77777777" w:rsidR="000B7505" w:rsidRPr="00EE31B0" w:rsidRDefault="000B7505" w:rsidP="000B7505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100.00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AA4419F" w14:textId="77777777" w:rsidR="000B7505" w:rsidRPr="00EE31B0" w:rsidRDefault="000B7505" w:rsidP="000B7505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100.00</w:t>
            </w:r>
          </w:p>
        </w:tc>
      </w:tr>
      <w:tr w:rsidR="000B7505" w:rsidRPr="00EE31B0" w14:paraId="357A87C5" w14:textId="77777777" w:rsidTr="00630F54">
        <w:trPr>
          <w:trHeight w:val="260"/>
        </w:trPr>
        <w:tc>
          <w:tcPr>
            <w:tcW w:w="1560" w:type="dxa"/>
            <w:vMerge w:val="restar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801774" w14:textId="77777777" w:rsidR="000B7505" w:rsidRPr="00EE31B0" w:rsidRDefault="000B7505" w:rsidP="000B750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>Yield (%)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510861F" w14:textId="77777777" w:rsidR="000B7505" w:rsidRPr="00EE31B0" w:rsidRDefault="000B7505" w:rsidP="000B7505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Acetaldehyde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5F629F5" w14:textId="77777777" w:rsidR="000B7505" w:rsidRPr="00EE31B0" w:rsidRDefault="000B7505" w:rsidP="000B7505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0.00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FB4558C" w14:textId="77777777" w:rsidR="000B7505" w:rsidRPr="00EE31B0" w:rsidRDefault="000B7505" w:rsidP="000B7505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3.84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442C8E1" w14:textId="77777777" w:rsidR="000B7505" w:rsidRPr="00EE31B0" w:rsidRDefault="000B7505" w:rsidP="000B7505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8.92</w:t>
            </w:r>
          </w:p>
        </w:tc>
        <w:tc>
          <w:tcPr>
            <w:tcW w:w="140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1214498" w14:textId="77777777" w:rsidR="000B7505" w:rsidRPr="00EE31B0" w:rsidRDefault="000B7505" w:rsidP="000B7505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Acetic acid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451416E" w14:textId="77777777" w:rsidR="000B7505" w:rsidRPr="00EE31B0" w:rsidRDefault="000B7505" w:rsidP="000B7505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14.98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C47D402" w14:textId="77777777" w:rsidR="000B7505" w:rsidRPr="00EE31B0" w:rsidRDefault="000B7505" w:rsidP="000B7505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13.56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A9D094C" w14:textId="77777777" w:rsidR="000B7505" w:rsidRPr="00EE31B0" w:rsidRDefault="000B7505" w:rsidP="000B7505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13.02</w:t>
            </w:r>
          </w:p>
        </w:tc>
      </w:tr>
      <w:tr w:rsidR="000B7505" w:rsidRPr="00EE31B0" w14:paraId="195064BF" w14:textId="77777777" w:rsidTr="00630F54">
        <w:trPr>
          <w:trHeight w:val="260"/>
        </w:trPr>
        <w:tc>
          <w:tcPr>
            <w:tcW w:w="15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8B75E45" w14:textId="77777777" w:rsidR="000B7505" w:rsidRPr="00EE31B0" w:rsidRDefault="000B7505" w:rsidP="000B7505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DA83E67" w14:textId="77777777" w:rsidR="000B7505" w:rsidRPr="00EE31B0" w:rsidRDefault="000B7505" w:rsidP="000B7505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Propanal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A6EDE3E" w14:textId="77777777" w:rsidR="000B7505" w:rsidRPr="00EE31B0" w:rsidRDefault="000B7505" w:rsidP="000B7505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2.03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A50CEDC" w14:textId="77777777" w:rsidR="000B7505" w:rsidRPr="00EE31B0" w:rsidRDefault="000B7505" w:rsidP="000B7505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4.85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91C9BB2" w14:textId="77777777" w:rsidR="000B7505" w:rsidRPr="00EE31B0" w:rsidRDefault="000B7505" w:rsidP="000B7505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11.10</w:t>
            </w:r>
          </w:p>
        </w:tc>
        <w:tc>
          <w:tcPr>
            <w:tcW w:w="140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98DEA55" w14:textId="77777777" w:rsidR="000B7505" w:rsidRPr="00EE31B0" w:rsidRDefault="000B7505" w:rsidP="000B7505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Formic acid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463A396" w14:textId="77777777" w:rsidR="000B7505" w:rsidRPr="00EE31B0" w:rsidRDefault="000B7505" w:rsidP="000B7505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0.00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D8769C3" w14:textId="77777777" w:rsidR="000B7505" w:rsidRPr="00EE31B0" w:rsidRDefault="000B7505" w:rsidP="000B7505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0.98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EF1477D" w14:textId="77777777" w:rsidR="000B7505" w:rsidRPr="00EE31B0" w:rsidRDefault="000B7505" w:rsidP="000B7505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0.00</w:t>
            </w:r>
          </w:p>
        </w:tc>
      </w:tr>
      <w:tr w:rsidR="000B7505" w:rsidRPr="00EE31B0" w14:paraId="234CB1A9" w14:textId="77777777" w:rsidTr="00630F54">
        <w:trPr>
          <w:trHeight w:val="260"/>
        </w:trPr>
        <w:tc>
          <w:tcPr>
            <w:tcW w:w="15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C35C12A" w14:textId="77777777" w:rsidR="000B7505" w:rsidRPr="00EE31B0" w:rsidRDefault="000B7505" w:rsidP="000B7505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5403090" w14:textId="77777777" w:rsidR="000B7505" w:rsidRPr="00EE31B0" w:rsidRDefault="000B7505" w:rsidP="000B7505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Acrolein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A93E904" w14:textId="77777777" w:rsidR="000B7505" w:rsidRPr="00EE31B0" w:rsidRDefault="000B7505" w:rsidP="000B7505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0.00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75F1D16" w14:textId="77777777" w:rsidR="000B7505" w:rsidRPr="00EE31B0" w:rsidRDefault="000B7505" w:rsidP="000B7505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0.00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6EBBEA3" w14:textId="77777777" w:rsidR="000B7505" w:rsidRPr="00EE31B0" w:rsidRDefault="000B7505" w:rsidP="000B7505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11.61</w:t>
            </w:r>
          </w:p>
        </w:tc>
        <w:tc>
          <w:tcPr>
            <w:tcW w:w="140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CFD77C3" w14:textId="77777777" w:rsidR="000B7505" w:rsidRPr="00EE31B0" w:rsidRDefault="000B7505" w:rsidP="000B7505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Propanoic acid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2E85A1E" w14:textId="77777777" w:rsidR="000B7505" w:rsidRPr="00EE31B0" w:rsidRDefault="000B7505" w:rsidP="000B7505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1.88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6D6086B" w14:textId="77777777" w:rsidR="000B7505" w:rsidRPr="00EE31B0" w:rsidRDefault="000B7505" w:rsidP="000B7505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2.40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C0DAA58" w14:textId="77777777" w:rsidR="000B7505" w:rsidRPr="00EE31B0" w:rsidRDefault="000B7505" w:rsidP="000B7505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2.61</w:t>
            </w:r>
          </w:p>
        </w:tc>
      </w:tr>
      <w:tr w:rsidR="000B7505" w:rsidRPr="00EE31B0" w14:paraId="47800898" w14:textId="77777777" w:rsidTr="00630F54">
        <w:trPr>
          <w:trHeight w:val="260"/>
        </w:trPr>
        <w:tc>
          <w:tcPr>
            <w:tcW w:w="15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0486301" w14:textId="77777777" w:rsidR="000B7505" w:rsidRPr="00EE31B0" w:rsidRDefault="000B7505" w:rsidP="000B7505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40B0990" w14:textId="77777777" w:rsidR="000B7505" w:rsidRPr="00EE31B0" w:rsidRDefault="000B7505" w:rsidP="000B7505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Acetic acid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67A97E1" w14:textId="77777777" w:rsidR="000B7505" w:rsidRPr="00EE31B0" w:rsidRDefault="000B7505" w:rsidP="000B7505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14.73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8215FEB" w14:textId="77777777" w:rsidR="000B7505" w:rsidRPr="00EE31B0" w:rsidRDefault="000B7505" w:rsidP="000B7505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13.70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369714B" w14:textId="77777777" w:rsidR="000B7505" w:rsidRPr="00EE31B0" w:rsidRDefault="000B7505" w:rsidP="000B7505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7.47</w:t>
            </w:r>
          </w:p>
        </w:tc>
        <w:tc>
          <w:tcPr>
            <w:tcW w:w="1408" w:type="dxa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0F2C298F" w14:textId="77777777" w:rsidR="000B7505" w:rsidRPr="00EE31B0" w:rsidRDefault="000B7505" w:rsidP="000B7505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Acrylic acid</w:t>
            </w:r>
          </w:p>
        </w:tc>
        <w:tc>
          <w:tcPr>
            <w:tcW w:w="964" w:type="dxa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2C43083A" w14:textId="77777777" w:rsidR="000B7505" w:rsidRPr="00EE31B0" w:rsidRDefault="000B7505" w:rsidP="000B7505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57.14</w:t>
            </w:r>
          </w:p>
        </w:tc>
        <w:tc>
          <w:tcPr>
            <w:tcW w:w="964" w:type="dxa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229F522B" w14:textId="77777777" w:rsidR="000B7505" w:rsidRPr="00EE31B0" w:rsidRDefault="000B7505" w:rsidP="000B7505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58.75</w:t>
            </w:r>
          </w:p>
        </w:tc>
        <w:tc>
          <w:tcPr>
            <w:tcW w:w="964" w:type="dxa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551FFED5" w14:textId="77777777" w:rsidR="000B7505" w:rsidRPr="00EE31B0" w:rsidRDefault="000B7505" w:rsidP="000B7505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53.98</w:t>
            </w:r>
          </w:p>
        </w:tc>
      </w:tr>
      <w:tr w:rsidR="000B7505" w:rsidRPr="00EE31B0" w14:paraId="1008E198" w14:textId="77777777" w:rsidTr="00630F54">
        <w:trPr>
          <w:trHeight w:val="260"/>
        </w:trPr>
        <w:tc>
          <w:tcPr>
            <w:tcW w:w="15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5D6998B" w14:textId="77777777" w:rsidR="000B7505" w:rsidRPr="00EE31B0" w:rsidRDefault="000B7505" w:rsidP="000B7505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4CD39AB" w14:textId="77777777" w:rsidR="000B7505" w:rsidRPr="00EE31B0" w:rsidRDefault="000B7505" w:rsidP="000B7505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Formic acid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02A3C99" w14:textId="77777777" w:rsidR="000B7505" w:rsidRPr="00EE31B0" w:rsidRDefault="000B7505" w:rsidP="000B7505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2.20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F638D80" w14:textId="77777777" w:rsidR="000B7505" w:rsidRPr="00EE31B0" w:rsidRDefault="000B7505" w:rsidP="000B7505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3.26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9385220" w14:textId="77777777" w:rsidR="000B7505" w:rsidRPr="00EE31B0" w:rsidRDefault="000B7505" w:rsidP="000B7505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4.10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50B35B4F" w14:textId="77777777" w:rsidR="000B7505" w:rsidRPr="00EE31B0" w:rsidRDefault="000B7505" w:rsidP="000B7505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CO</w:t>
            </w:r>
            <w:r w:rsidRPr="00EE31B0">
              <w:rPr>
                <w:rFonts w:eastAsia="Times New Roman" w:cs="Times New Roman"/>
                <w:kern w:val="0"/>
                <w:sz w:val="20"/>
                <w:szCs w:val="20"/>
                <w:vertAlign w:val="subscript"/>
                <w:lang w:eastAsia="en-GB"/>
                <w14:ligatures w14:val="none"/>
              </w:rPr>
              <w:t>x</w:t>
            </w: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0BC2BCB2" w14:textId="77777777" w:rsidR="000B7505" w:rsidRPr="00EE31B0" w:rsidRDefault="000B7505" w:rsidP="000B7505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25.99</w:t>
            </w: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48CDA7B8" w14:textId="77777777" w:rsidR="000B7505" w:rsidRPr="00EE31B0" w:rsidRDefault="000B7505" w:rsidP="000B7505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24.30</w:t>
            </w: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14A81A62" w14:textId="77777777" w:rsidR="000B7505" w:rsidRPr="00EE31B0" w:rsidRDefault="000B7505" w:rsidP="000B7505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27.38</w:t>
            </w:r>
          </w:p>
        </w:tc>
      </w:tr>
      <w:tr w:rsidR="000B7505" w:rsidRPr="00EE31B0" w14:paraId="34E3BC11" w14:textId="77777777" w:rsidTr="00630F54">
        <w:trPr>
          <w:trHeight w:val="260"/>
        </w:trPr>
        <w:tc>
          <w:tcPr>
            <w:tcW w:w="15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FC33C57" w14:textId="77777777" w:rsidR="000B7505" w:rsidRPr="00EE31B0" w:rsidRDefault="000B7505" w:rsidP="000B7505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FEEB151" w14:textId="77777777" w:rsidR="000B7505" w:rsidRPr="00EE31B0" w:rsidRDefault="000B7505" w:rsidP="000B7505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Propanoic acid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31556DA" w14:textId="77777777" w:rsidR="000B7505" w:rsidRPr="00EE31B0" w:rsidRDefault="000B7505" w:rsidP="000B7505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2.22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4B1CEA6" w14:textId="77777777" w:rsidR="000B7505" w:rsidRPr="00EE31B0" w:rsidRDefault="000B7505" w:rsidP="000B7505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1.76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4518DE5" w14:textId="77777777" w:rsidR="000B7505" w:rsidRPr="00EE31B0" w:rsidRDefault="000B7505" w:rsidP="000B7505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2.24</w:t>
            </w:r>
          </w:p>
        </w:tc>
        <w:tc>
          <w:tcPr>
            <w:tcW w:w="140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57BD70FE" w14:textId="77777777" w:rsidR="000B7505" w:rsidRPr="00EE31B0" w:rsidRDefault="000B7505" w:rsidP="000B7505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964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19A4A235" w14:textId="77777777" w:rsidR="000B7505" w:rsidRPr="00EE31B0" w:rsidRDefault="000B7505" w:rsidP="000B7505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964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5BEF8E3D" w14:textId="77777777" w:rsidR="000B7505" w:rsidRPr="00EE31B0" w:rsidRDefault="000B7505" w:rsidP="000B7505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964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1030A2D7" w14:textId="77777777" w:rsidR="000B7505" w:rsidRPr="00EE31B0" w:rsidRDefault="000B7505" w:rsidP="000B7505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</w:tr>
      <w:tr w:rsidR="000B7505" w:rsidRPr="00EE31B0" w14:paraId="239A9C2C" w14:textId="77777777" w:rsidTr="00630F54">
        <w:trPr>
          <w:trHeight w:val="260"/>
        </w:trPr>
        <w:tc>
          <w:tcPr>
            <w:tcW w:w="15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FB2A73A" w14:textId="77777777" w:rsidR="000B7505" w:rsidRPr="00EE31B0" w:rsidRDefault="000B7505" w:rsidP="000B7505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3C627C0" w14:textId="77777777" w:rsidR="000B7505" w:rsidRPr="00EE31B0" w:rsidRDefault="000B7505" w:rsidP="000B7505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Acrylic acid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3EFB5C3" w14:textId="77777777" w:rsidR="000B7505" w:rsidRPr="00EE31B0" w:rsidRDefault="000B7505" w:rsidP="000B7505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39.5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E1CB87B" w14:textId="77777777" w:rsidR="000B7505" w:rsidRPr="00EE31B0" w:rsidRDefault="000B7505" w:rsidP="000B7505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31.62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EDE1AD4" w14:textId="77777777" w:rsidR="000B7505" w:rsidRPr="00EE31B0" w:rsidRDefault="000B7505" w:rsidP="000B7505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29.41</w:t>
            </w:r>
          </w:p>
        </w:tc>
        <w:tc>
          <w:tcPr>
            <w:tcW w:w="140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9B8102E" w14:textId="77777777" w:rsidR="000B7505" w:rsidRPr="00EE31B0" w:rsidRDefault="000B7505" w:rsidP="000B7505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5519464" w14:textId="77777777" w:rsidR="000B7505" w:rsidRPr="00EE31B0" w:rsidRDefault="000B7505" w:rsidP="000B7505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5B6BED0" w14:textId="77777777" w:rsidR="000B7505" w:rsidRPr="00EE31B0" w:rsidRDefault="000B7505" w:rsidP="000B7505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EC2D60D" w14:textId="77777777" w:rsidR="000B7505" w:rsidRPr="00EE31B0" w:rsidRDefault="000B7505" w:rsidP="000B7505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</w:tr>
      <w:tr w:rsidR="000B7505" w:rsidRPr="00EE31B0" w14:paraId="4875EE3C" w14:textId="77777777" w:rsidTr="00630F54">
        <w:trPr>
          <w:trHeight w:val="113"/>
        </w:trPr>
        <w:tc>
          <w:tcPr>
            <w:tcW w:w="1560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D660997" w14:textId="77777777" w:rsidR="000B7505" w:rsidRPr="00EE31B0" w:rsidRDefault="000B7505" w:rsidP="000B7505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4E8ADC3E" w14:textId="77777777" w:rsidR="000B7505" w:rsidRPr="00EE31B0" w:rsidRDefault="000B7505" w:rsidP="000B7505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CO</w:t>
            </w:r>
            <w:r w:rsidRPr="00EE31B0">
              <w:rPr>
                <w:rFonts w:eastAsia="Times New Roman" w:cs="Times New Roman"/>
                <w:kern w:val="0"/>
                <w:sz w:val="20"/>
                <w:szCs w:val="20"/>
                <w:vertAlign w:val="subscript"/>
                <w:lang w:eastAsia="en-GB"/>
                <w14:ligatures w14:val="none"/>
              </w:rPr>
              <w:t>x</w:t>
            </w: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40301010" w14:textId="77777777" w:rsidR="000B7505" w:rsidRPr="00EE31B0" w:rsidRDefault="000B7505" w:rsidP="000B7505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39.30</w:t>
            </w: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0EE511FA" w14:textId="77777777" w:rsidR="000B7505" w:rsidRPr="00EE31B0" w:rsidRDefault="000B7505" w:rsidP="000B7505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40.96</w:t>
            </w: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04EF6756" w14:textId="77777777" w:rsidR="000B7505" w:rsidRPr="00EE31B0" w:rsidRDefault="000B7505" w:rsidP="000B7505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25.02</w:t>
            </w:r>
          </w:p>
        </w:tc>
        <w:tc>
          <w:tcPr>
            <w:tcW w:w="140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F5BF49A" w14:textId="77777777" w:rsidR="000B7505" w:rsidRPr="00EE31B0" w:rsidRDefault="000B7505" w:rsidP="000B7505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5C3B826" w14:textId="77777777" w:rsidR="000B7505" w:rsidRPr="00EE31B0" w:rsidRDefault="000B7505" w:rsidP="000B7505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07C5B8D" w14:textId="77777777" w:rsidR="000B7505" w:rsidRPr="00EE31B0" w:rsidRDefault="000B7505" w:rsidP="000B7505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DD11095" w14:textId="77777777" w:rsidR="000B7505" w:rsidRPr="00EE31B0" w:rsidRDefault="000B7505" w:rsidP="000B7505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</w:tr>
    </w:tbl>
    <w:p w14:paraId="2DC26235" w14:textId="77777777" w:rsidR="000C00B4" w:rsidRPr="00EE31B0" w:rsidRDefault="000C00B4" w:rsidP="00862B3D"/>
    <w:p w14:paraId="13E49079" w14:textId="77777777" w:rsidR="000C00B4" w:rsidRPr="00EE31B0" w:rsidRDefault="000C00B4" w:rsidP="00862B3D"/>
    <w:p w14:paraId="5890E404" w14:textId="77777777" w:rsidR="000C00B4" w:rsidRPr="00EE31B0" w:rsidRDefault="000C00B4" w:rsidP="00862B3D"/>
    <w:p w14:paraId="533A3387" w14:textId="6ED29932" w:rsidR="006F633C" w:rsidRPr="00EE31B0" w:rsidRDefault="006F633C" w:rsidP="00C36D0B">
      <w:pPr>
        <w:pStyle w:val="Caption"/>
        <w:keepNext/>
        <w:spacing w:after="0" w:line="360" w:lineRule="auto"/>
        <w:rPr>
          <w:b w:val="0"/>
          <w:bCs/>
        </w:rPr>
      </w:pPr>
      <w:r w:rsidRPr="00EE31B0">
        <w:t>Table S</w:t>
      </w:r>
      <w:r w:rsidR="00B16E97" w:rsidRPr="00EE31B0">
        <w:fldChar w:fldCharType="begin"/>
      </w:r>
      <w:r w:rsidR="00B16E97" w:rsidRPr="00EE31B0">
        <w:instrText xml:space="preserve"> SEQ Table_S \* ARABIC </w:instrText>
      </w:r>
      <w:r w:rsidR="00B16E97" w:rsidRPr="00EE31B0">
        <w:fldChar w:fldCharType="separate"/>
      </w:r>
      <w:r w:rsidR="00B16E97" w:rsidRPr="00EE31B0">
        <w:rPr>
          <w:noProof/>
        </w:rPr>
        <w:t>6</w:t>
      </w:r>
      <w:r w:rsidR="00B16E97" w:rsidRPr="00EE31B0">
        <w:rPr>
          <w:noProof/>
        </w:rPr>
        <w:fldChar w:fldCharType="end"/>
      </w:r>
      <w:r w:rsidRPr="00EE31B0">
        <w:t>.</w:t>
      </w:r>
      <w:r w:rsidR="00C36D0B" w:rsidRPr="00EE31B0">
        <w:t xml:space="preserve"> </w:t>
      </w:r>
      <w:r w:rsidR="00C36D0B" w:rsidRPr="00EE31B0">
        <w:rPr>
          <w:b w:val="0"/>
          <w:bCs/>
        </w:rPr>
        <w:t xml:space="preserve">Conversion and yield for glycerol oxi-dehydration to acrylic acid for dual and mixed-bed reactor system. Reaction conditions: dehydration catalyst was HZSM-5 (200) and oxidation catalyst was Amor-MoVO; GHSV= 4978 </w:t>
      </w:r>
      <w:r w:rsidR="001C0CF2" w:rsidRPr="00EE31B0">
        <w:rPr>
          <w:b w:val="0"/>
          <w:bCs/>
        </w:rPr>
        <w:t>h</w:t>
      </w:r>
      <w:r w:rsidR="00C36D0B" w:rsidRPr="00EE31B0">
        <w:rPr>
          <w:b w:val="0"/>
          <w:bCs/>
          <w:vertAlign w:val="superscript"/>
        </w:rPr>
        <w:t>-1</w:t>
      </w:r>
      <w:r w:rsidR="00C36D0B" w:rsidRPr="00EE31B0">
        <w:rPr>
          <w:b w:val="0"/>
          <w:bCs/>
        </w:rPr>
        <w:t>; Conversion and yield data was taken after 3-hour time-on-stream.</w:t>
      </w:r>
    </w:p>
    <w:tbl>
      <w:tblPr>
        <w:tblW w:w="9419" w:type="dxa"/>
        <w:tblLook w:val="04A0" w:firstRow="1" w:lastRow="0" w:firstColumn="1" w:lastColumn="0" w:noHBand="0" w:noVBand="1"/>
      </w:tblPr>
      <w:tblGrid>
        <w:gridCol w:w="1640"/>
        <w:gridCol w:w="1762"/>
        <w:gridCol w:w="733"/>
        <w:gridCol w:w="733"/>
        <w:gridCol w:w="733"/>
        <w:gridCol w:w="1614"/>
        <w:gridCol w:w="733"/>
        <w:gridCol w:w="733"/>
        <w:gridCol w:w="738"/>
      </w:tblGrid>
      <w:tr w:rsidR="002F35D0" w:rsidRPr="00EE31B0" w14:paraId="0266F629" w14:textId="77777777" w:rsidTr="006F633C">
        <w:trPr>
          <w:trHeight w:val="260"/>
        </w:trPr>
        <w:tc>
          <w:tcPr>
            <w:tcW w:w="16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443CA7E" w14:textId="77777777" w:rsidR="002F35D0" w:rsidRPr="00EE31B0" w:rsidRDefault="002F35D0" w:rsidP="002F35D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>Bed Configuration</w:t>
            </w:r>
          </w:p>
        </w:tc>
        <w:tc>
          <w:tcPr>
            <w:tcW w:w="396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7BC197E" w14:textId="77777777" w:rsidR="002F35D0" w:rsidRPr="00EE31B0" w:rsidRDefault="002F35D0" w:rsidP="002F35D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>Mixed Bed</w:t>
            </w:r>
          </w:p>
        </w:tc>
        <w:tc>
          <w:tcPr>
            <w:tcW w:w="381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62AC8D3" w14:textId="77777777" w:rsidR="002F35D0" w:rsidRPr="00EE31B0" w:rsidRDefault="002F35D0" w:rsidP="002F35D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>Dual Bed</w:t>
            </w:r>
          </w:p>
        </w:tc>
      </w:tr>
      <w:tr w:rsidR="002F35D0" w:rsidRPr="00EE31B0" w14:paraId="19102771" w14:textId="77777777" w:rsidTr="002F35D0">
        <w:trPr>
          <w:trHeight w:val="260"/>
        </w:trPr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2FE3C84" w14:textId="77777777" w:rsidR="002F35D0" w:rsidRPr="00EE31B0" w:rsidRDefault="002F35D0" w:rsidP="002F35D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>Temperature (℃)</w:t>
            </w:r>
          </w:p>
        </w:tc>
        <w:tc>
          <w:tcPr>
            <w:tcW w:w="176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E646195" w14:textId="77777777" w:rsidR="002F35D0" w:rsidRPr="00EE31B0" w:rsidRDefault="002F35D0" w:rsidP="002F35D0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>Compound</w:t>
            </w:r>
          </w:p>
        </w:tc>
        <w:tc>
          <w:tcPr>
            <w:tcW w:w="73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C006280" w14:textId="77777777" w:rsidR="002F35D0" w:rsidRPr="00EE31B0" w:rsidRDefault="002F35D0" w:rsidP="002F35D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>260℃</w:t>
            </w:r>
          </w:p>
        </w:tc>
        <w:tc>
          <w:tcPr>
            <w:tcW w:w="73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5CFAC62" w14:textId="77777777" w:rsidR="002F35D0" w:rsidRPr="00EE31B0" w:rsidRDefault="002F35D0" w:rsidP="002F35D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>280℃</w:t>
            </w:r>
          </w:p>
        </w:tc>
        <w:tc>
          <w:tcPr>
            <w:tcW w:w="73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B14E3F2" w14:textId="77777777" w:rsidR="002F35D0" w:rsidRPr="00EE31B0" w:rsidRDefault="002F35D0" w:rsidP="002F35D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>300℃</w:t>
            </w:r>
          </w:p>
        </w:tc>
        <w:tc>
          <w:tcPr>
            <w:tcW w:w="161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B79AB88" w14:textId="77777777" w:rsidR="002F35D0" w:rsidRPr="00EE31B0" w:rsidRDefault="002F35D0" w:rsidP="002F35D0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>Compound</w:t>
            </w:r>
          </w:p>
        </w:tc>
        <w:tc>
          <w:tcPr>
            <w:tcW w:w="73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5B65A79" w14:textId="77777777" w:rsidR="002F35D0" w:rsidRPr="00EE31B0" w:rsidRDefault="002F35D0" w:rsidP="002F35D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>260℃</w:t>
            </w:r>
          </w:p>
        </w:tc>
        <w:tc>
          <w:tcPr>
            <w:tcW w:w="73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FB9942D" w14:textId="77777777" w:rsidR="002F35D0" w:rsidRPr="00EE31B0" w:rsidRDefault="002F35D0" w:rsidP="002F35D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>280℃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D762902" w14:textId="77777777" w:rsidR="002F35D0" w:rsidRPr="00EE31B0" w:rsidRDefault="002F35D0" w:rsidP="002F35D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>300℃</w:t>
            </w:r>
          </w:p>
        </w:tc>
      </w:tr>
      <w:tr w:rsidR="002F35D0" w:rsidRPr="00EE31B0" w14:paraId="29EF1CDF" w14:textId="77777777" w:rsidTr="002F35D0">
        <w:trPr>
          <w:trHeight w:val="260"/>
        </w:trPr>
        <w:tc>
          <w:tcPr>
            <w:tcW w:w="1640" w:type="dxa"/>
            <w:tcBorders>
              <w:top w:val="nil"/>
              <w:left w:val="nil"/>
              <w:right w:val="nil"/>
            </w:tcBorders>
            <w:noWrap/>
            <w:vAlign w:val="center"/>
            <w:hideMark/>
          </w:tcPr>
          <w:p w14:paraId="1BC5DB3E" w14:textId="77777777" w:rsidR="002F35D0" w:rsidRPr="00EE31B0" w:rsidRDefault="002F35D0" w:rsidP="002F35D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>Conversion (%)</w:t>
            </w:r>
          </w:p>
        </w:tc>
        <w:tc>
          <w:tcPr>
            <w:tcW w:w="1762" w:type="dxa"/>
            <w:tcBorders>
              <w:top w:val="nil"/>
              <w:left w:val="nil"/>
              <w:right w:val="nil"/>
            </w:tcBorders>
            <w:noWrap/>
            <w:vAlign w:val="center"/>
            <w:hideMark/>
          </w:tcPr>
          <w:p w14:paraId="10788E0D" w14:textId="77777777" w:rsidR="002F35D0" w:rsidRPr="00EE31B0" w:rsidRDefault="002F35D0" w:rsidP="002F35D0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Glycerol</w:t>
            </w:r>
          </w:p>
        </w:tc>
        <w:tc>
          <w:tcPr>
            <w:tcW w:w="733" w:type="dxa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7BEE48DC" w14:textId="77777777" w:rsidR="002F35D0" w:rsidRPr="00EE31B0" w:rsidRDefault="002F35D0" w:rsidP="002F35D0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79.6</w:t>
            </w:r>
          </w:p>
        </w:tc>
        <w:tc>
          <w:tcPr>
            <w:tcW w:w="733" w:type="dxa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7F6E0C57" w14:textId="77777777" w:rsidR="002F35D0" w:rsidRPr="00EE31B0" w:rsidRDefault="002F35D0" w:rsidP="002F35D0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100</w:t>
            </w:r>
          </w:p>
        </w:tc>
        <w:tc>
          <w:tcPr>
            <w:tcW w:w="733" w:type="dxa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3BDC5F84" w14:textId="77777777" w:rsidR="002F35D0" w:rsidRPr="00EE31B0" w:rsidRDefault="002F35D0" w:rsidP="002F35D0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100</w:t>
            </w:r>
          </w:p>
        </w:tc>
        <w:tc>
          <w:tcPr>
            <w:tcW w:w="161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4912D0" w14:textId="77777777" w:rsidR="002F35D0" w:rsidRPr="00EE31B0" w:rsidRDefault="002F35D0" w:rsidP="002F35D0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Glycerol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E637074" w14:textId="77777777" w:rsidR="002F35D0" w:rsidRPr="00EE31B0" w:rsidRDefault="002F35D0" w:rsidP="002F35D0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100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7DE0981" w14:textId="77777777" w:rsidR="002F35D0" w:rsidRPr="00EE31B0" w:rsidRDefault="002F35D0" w:rsidP="002F35D0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100</w:t>
            </w:r>
          </w:p>
        </w:tc>
        <w:tc>
          <w:tcPr>
            <w:tcW w:w="73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C1F5AE8" w14:textId="77777777" w:rsidR="002F35D0" w:rsidRPr="00EE31B0" w:rsidRDefault="002F35D0" w:rsidP="002F35D0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100</w:t>
            </w:r>
          </w:p>
        </w:tc>
      </w:tr>
      <w:tr w:rsidR="002F35D0" w:rsidRPr="00EE31B0" w14:paraId="44507317" w14:textId="77777777" w:rsidTr="002F35D0">
        <w:trPr>
          <w:trHeight w:val="260"/>
        </w:trPr>
        <w:tc>
          <w:tcPr>
            <w:tcW w:w="1640" w:type="dxa"/>
            <w:vMerge w:val="restar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335F64" w14:textId="77777777" w:rsidR="002F35D0" w:rsidRPr="00EE31B0" w:rsidRDefault="002F35D0" w:rsidP="002F35D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>Yield (%)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EDF6B00" w14:textId="77777777" w:rsidR="002F35D0" w:rsidRPr="00EE31B0" w:rsidRDefault="002F35D0" w:rsidP="002F35D0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Acetaldehyde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C18B983" w14:textId="77777777" w:rsidR="002F35D0" w:rsidRPr="00EE31B0" w:rsidRDefault="002F35D0" w:rsidP="002F35D0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1.0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B91C09C" w14:textId="77777777" w:rsidR="002F35D0" w:rsidRPr="00EE31B0" w:rsidRDefault="002F35D0" w:rsidP="002F35D0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8.5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19721B3" w14:textId="77777777" w:rsidR="002F35D0" w:rsidRPr="00EE31B0" w:rsidRDefault="002F35D0" w:rsidP="002F35D0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2.0</w:t>
            </w:r>
          </w:p>
        </w:tc>
        <w:tc>
          <w:tcPr>
            <w:tcW w:w="161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DF4A1C7" w14:textId="77777777" w:rsidR="002F35D0" w:rsidRPr="00EE31B0" w:rsidRDefault="002F35D0" w:rsidP="002F35D0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Acetaldehyde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CEF094A" w14:textId="77777777" w:rsidR="002F35D0" w:rsidRPr="00EE31B0" w:rsidRDefault="002F35D0" w:rsidP="002F35D0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1.6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94425FD" w14:textId="77777777" w:rsidR="002F35D0" w:rsidRPr="00EE31B0" w:rsidRDefault="002F35D0" w:rsidP="002F35D0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0.0</w:t>
            </w:r>
          </w:p>
        </w:tc>
        <w:tc>
          <w:tcPr>
            <w:tcW w:w="73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6722709" w14:textId="77777777" w:rsidR="002F35D0" w:rsidRPr="00EE31B0" w:rsidRDefault="002F35D0" w:rsidP="002F35D0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0.0</w:t>
            </w:r>
          </w:p>
        </w:tc>
      </w:tr>
      <w:tr w:rsidR="002F35D0" w:rsidRPr="00EE31B0" w14:paraId="1B4BC01A" w14:textId="77777777" w:rsidTr="002F35D0">
        <w:trPr>
          <w:trHeight w:val="260"/>
        </w:trPr>
        <w:tc>
          <w:tcPr>
            <w:tcW w:w="16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D5C05A2" w14:textId="77777777" w:rsidR="002F35D0" w:rsidRPr="00EE31B0" w:rsidRDefault="002F35D0" w:rsidP="002F35D0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E50EE3F" w14:textId="77777777" w:rsidR="002F35D0" w:rsidRPr="00EE31B0" w:rsidRDefault="002F35D0" w:rsidP="002F35D0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Propanal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1D0AAEB" w14:textId="77777777" w:rsidR="002F35D0" w:rsidRPr="00EE31B0" w:rsidRDefault="002F35D0" w:rsidP="002F35D0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0.9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D39F6E0" w14:textId="77777777" w:rsidR="002F35D0" w:rsidRPr="00EE31B0" w:rsidRDefault="002F35D0" w:rsidP="002F35D0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3.6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3C0D2CE" w14:textId="77777777" w:rsidR="002F35D0" w:rsidRPr="00EE31B0" w:rsidRDefault="002F35D0" w:rsidP="002F35D0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6.4</w:t>
            </w:r>
          </w:p>
        </w:tc>
        <w:tc>
          <w:tcPr>
            <w:tcW w:w="161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764042C" w14:textId="77777777" w:rsidR="002F35D0" w:rsidRPr="00EE31B0" w:rsidRDefault="002F35D0" w:rsidP="002F35D0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Propanal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300F5EF" w14:textId="77777777" w:rsidR="002F35D0" w:rsidRPr="00EE31B0" w:rsidRDefault="002F35D0" w:rsidP="002F35D0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1.9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6E7A5AB" w14:textId="77777777" w:rsidR="002F35D0" w:rsidRPr="00EE31B0" w:rsidRDefault="002F35D0" w:rsidP="002F35D0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0.0</w:t>
            </w:r>
          </w:p>
        </w:tc>
        <w:tc>
          <w:tcPr>
            <w:tcW w:w="73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FCB74C6" w14:textId="77777777" w:rsidR="002F35D0" w:rsidRPr="00EE31B0" w:rsidRDefault="002F35D0" w:rsidP="002F35D0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0.0</w:t>
            </w:r>
          </w:p>
        </w:tc>
      </w:tr>
      <w:tr w:rsidR="002F35D0" w:rsidRPr="00EE31B0" w14:paraId="787A09F6" w14:textId="77777777" w:rsidTr="002F35D0">
        <w:trPr>
          <w:trHeight w:val="260"/>
        </w:trPr>
        <w:tc>
          <w:tcPr>
            <w:tcW w:w="16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41555B3" w14:textId="77777777" w:rsidR="002F35D0" w:rsidRPr="00EE31B0" w:rsidRDefault="002F35D0" w:rsidP="002F35D0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1858CF9" w14:textId="77777777" w:rsidR="002F35D0" w:rsidRPr="00EE31B0" w:rsidRDefault="002F35D0" w:rsidP="002F35D0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Acrolein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B7DD0DE" w14:textId="77777777" w:rsidR="002F35D0" w:rsidRPr="00EE31B0" w:rsidRDefault="002F35D0" w:rsidP="002F35D0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10.1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4C2DF7E" w14:textId="77777777" w:rsidR="002F35D0" w:rsidRPr="00EE31B0" w:rsidRDefault="002F35D0" w:rsidP="002F35D0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7.3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304BA1D" w14:textId="77777777" w:rsidR="002F35D0" w:rsidRPr="00EE31B0" w:rsidRDefault="002F35D0" w:rsidP="002F35D0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1.6</w:t>
            </w:r>
          </w:p>
        </w:tc>
        <w:tc>
          <w:tcPr>
            <w:tcW w:w="161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764E677" w14:textId="77777777" w:rsidR="002F35D0" w:rsidRPr="00EE31B0" w:rsidRDefault="002F35D0" w:rsidP="002F35D0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Acetic acid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4EA4DB5" w14:textId="77777777" w:rsidR="002F35D0" w:rsidRPr="00EE31B0" w:rsidRDefault="002F35D0" w:rsidP="002F35D0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14.6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BB3D081" w14:textId="77777777" w:rsidR="002F35D0" w:rsidRPr="00EE31B0" w:rsidRDefault="002F35D0" w:rsidP="002F35D0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15.6</w:t>
            </w:r>
          </w:p>
        </w:tc>
        <w:tc>
          <w:tcPr>
            <w:tcW w:w="73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C529DBC" w14:textId="77777777" w:rsidR="002F35D0" w:rsidRPr="00EE31B0" w:rsidRDefault="002F35D0" w:rsidP="002F35D0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17.4</w:t>
            </w:r>
          </w:p>
        </w:tc>
      </w:tr>
      <w:tr w:rsidR="002F35D0" w:rsidRPr="00EE31B0" w14:paraId="7E1025DB" w14:textId="77777777" w:rsidTr="002F35D0">
        <w:trPr>
          <w:trHeight w:val="260"/>
        </w:trPr>
        <w:tc>
          <w:tcPr>
            <w:tcW w:w="16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CDD2C4F" w14:textId="77777777" w:rsidR="002F35D0" w:rsidRPr="00EE31B0" w:rsidRDefault="002F35D0" w:rsidP="002F35D0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BF9BBF9" w14:textId="77777777" w:rsidR="002F35D0" w:rsidRPr="00EE31B0" w:rsidRDefault="002F35D0" w:rsidP="002F35D0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Acetic acid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6AD213D" w14:textId="77777777" w:rsidR="002F35D0" w:rsidRPr="00EE31B0" w:rsidRDefault="002F35D0" w:rsidP="002F35D0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1.7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AE0FC92" w14:textId="77777777" w:rsidR="002F35D0" w:rsidRPr="00EE31B0" w:rsidRDefault="002F35D0" w:rsidP="002F35D0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11.2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4465DF5" w14:textId="77777777" w:rsidR="002F35D0" w:rsidRPr="00EE31B0" w:rsidRDefault="002F35D0" w:rsidP="002F35D0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15.3</w:t>
            </w:r>
          </w:p>
        </w:tc>
        <w:tc>
          <w:tcPr>
            <w:tcW w:w="161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A8F4FA7" w14:textId="77777777" w:rsidR="002F35D0" w:rsidRPr="00EE31B0" w:rsidRDefault="002F35D0" w:rsidP="002F35D0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Formic acid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6EF96BB" w14:textId="77777777" w:rsidR="002F35D0" w:rsidRPr="00EE31B0" w:rsidRDefault="002F35D0" w:rsidP="002F35D0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3.0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0764E56" w14:textId="77777777" w:rsidR="002F35D0" w:rsidRPr="00EE31B0" w:rsidRDefault="002F35D0" w:rsidP="002F35D0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0.5</w:t>
            </w:r>
          </w:p>
        </w:tc>
        <w:tc>
          <w:tcPr>
            <w:tcW w:w="73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5A8213E" w14:textId="77777777" w:rsidR="002F35D0" w:rsidRPr="00EE31B0" w:rsidRDefault="002F35D0" w:rsidP="002F35D0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0.1</w:t>
            </w:r>
          </w:p>
        </w:tc>
      </w:tr>
      <w:tr w:rsidR="002F35D0" w:rsidRPr="00EE31B0" w14:paraId="6873BCB9" w14:textId="77777777" w:rsidTr="00E63900">
        <w:trPr>
          <w:trHeight w:val="260"/>
        </w:trPr>
        <w:tc>
          <w:tcPr>
            <w:tcW w:w="16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C8936B2" w14:textId="77777777" w:rsidR="002F35D0" w:rsidRPr="00EE31B0" w:rsidRDefault="002F35D0" w:rsidP="002F35D0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704397C" w14:textId="77777777" w:rsidR="002F35D0" w:rsidRPr="00EE31B0" w:rsidRDefault="002F35D0" w:rsidP="002F35D0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Formic acid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81E1654" w14:textId="77777777" w:rsidR="002F35D0" w:rsidRPr="00EE31B0" w:rsidRDefault="002F35D0" w:rsidP="002F35D0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3.5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54B448C" w14:textId="77777777" w:rsidR="002F35D0" w:rsidRPr="00EE31B0" w:rsidRDefault="002F35D0" w:rsidP="002F35D0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8.9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39172E5" w14:textId="77777777" w:rsidR="002F35D0" w:rsidRPr="00EE31B0" w:rsidRDefault="002F35D0" w:rsidP="002F35D0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6.4</w:t>
            </w:r>
          </w:p>
        </w:tc>
        <w:tc>
          <w:tcPr>
            <w:tcW w:w="1614" w:type="dxa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6DF19255" w14:textId="77777777" w:rsidR="002F35D0" w:rsidRPr="00EE31B0" w:rsidRDefault="002F35D0" w:rsidP="002F35D0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Propanoic acid</w:t>
            </w:r>
          </w:p>
        </w:tc>
        <w:tc>
          <w:tcPr>
            <w:tcW w:w="733" w:type="dxa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6787AA3B" w14:textId="77777777" w:rsidR="002F35D0" w:rsidRPr="00EE31B0" w:rsidRDefault="002F35D0" w:rsidP="002F35D0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3.0</w:t>
            </w:r>
          </w:p>
        </w:tc>
        <w:tc>
          <w:tcPr>
            <w:tcW w:w="733" w:type="dxa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5A9A943D" w14:textId="77777777" w:rsidR="002F35D0" w:rsidRPr="00EE31B0" w:rsidRDefault="002F35D0" w:rsidP="002F35D0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2.4</w:t>
            </w:r>
          </w:p>
        </w:tc>
        <w:tc>
          <w:tcPr>
            <w:tcW w:w="738" w:type="dxa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7735DD32" w14:textId="77777777" w:rsidR="002F35D0" w:rsidRPr="00EE31B0" w:rsidRDefault="002F35D0" w:rsidP="002F35D0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2.0</w:t>
            </w:r>
          </w:p>
        </w:tc>
      </w:tr>
      <w:tr w:rsidR="002F35D0" w:rsidRPr="00EE31B0" w14:paraId="7FD521E2" w14:textId="77777777" w:rsidTr="00E63900">
        <w:trPr>
          <w:trHeight w:val="260"/>
        </w:trPr>
        <w:tc>
          <w:tcPr>
            <w:tcW w:w="16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B1C0543" w14:textId="77777777" w:rsidR="002F35D0" w:rsidRPr="00EE31B0" w:rsidRDefault="002F35D0" w:rsidP="002F35D0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D029F13" w14:textId="77777777" w:rsidR="002F35D0" w:rsidRPr="00EE31B0" w:rsidRDefault="002F35D0" w:rsidP="002F35D0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Propanoic acid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89D7D89" w14:textId="77777777" w:rsidR="002F35D0" w:rsidRPr="00EE31B0" w:rsidRDefault="002F35D0" w:rsidP="002F35D0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11.7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CE5BE3F" w14:textId="77777777" w:rsidR="002F35D0" w:rsidRPr="00EE31B0" w:rsidRDefault="002F35D0" w:rsidP="002F35D0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2.1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4C049AE" w14:textId="77777777" w:rsidR="002F35D0" w:rsidRPr="00EE31B0" w:rsidRDefault="002F35D0" w:rsidP="002F35D0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2.6</w:t>
            </w:r>
          </w:p>
        </w:tc>
        <w:tc>
          <w:tcPr>
            <w:tcW w:w="1614" w:type="dxa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6FD78D65" w14:textId="77777777" w:rsidR="002F35D0" w:rsidRPr="00EE31B0" w:rsidRDefault="002F35D0" w:rsidP="002F35D0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Acrylic acid</w:t>
            </w:r>
          </w:p>
        </w:tc>
        <w:tc>
          <w:tcPr>
            <w:tcW w:w="733" w:type="dxa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3B585F31" w14:textId="77777777" w:rsidR="002F35D0" w:rsidRPr="00EE31B0" w:rsidRDefault="002F35D0" w:rsidP="002F35D0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63.8</w:t>
            </w:r>
          </w:p>
        </w:tc>
        <w:tc>
          <w:tcPr>
            <w:tcW w:w="733" w:type="dxa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4848AC3F" w14:textId="77777777" w:rsidR="002F35D0" w:rsidRPr="00EE31B0" w:rsidRDefault="002F35D0" w:rsidP="002F35D0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67.2</w:t>
            </w:r>
          </w:p>
        </w:tc>
        <w:tc>
          <w:tcPr>
            <w:tcW w:w="738" w:type="dxa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2704D7BC" w14:textId="77777777" w:rsidR="002F35D0" w:rsidRPr="00EE31B0" w:rsidRDefault="002F35D0" w:rsidP="002F35D0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48.0</w:t>
            </w:r>
          </w:p>
        </w:tc>
      </w:tr>
      <w:tr w:rsidR="002F35D0" w:rsidRPr="00EE31B0" w14:paraId="259EFFBC" w14:textId="77777777" w:rsidTr="00E63900">
        <w:trPr>
          <w:trHeight w:val="260"/>
        </w:trPr>
        <w:tc>
          <w:tcPr>
            <w:tcW w:w="16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E81CC18" w14:textId="77777777" w:rsidR="002F35D0" w:rsidRPr="00EE31B0" w:rsidRDefault="002F35D0" w:rsidP="002F35D0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47F8B43" w14:textId="77777777" w:rsidR="002F35D0" w:rsidRPr="00EE31B0" w:rsidRDefault="002F35D0" w:rsidP="002F35D0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Acrylic acid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C0E5B4F" w14:textId="77777777" w:rsidR="002F35D0" w:rsidRPr="00EE31B0" w:rsidRDefault="002F35D0" w:rsidP="002F35D0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23.0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DD1DAF5" w14:textId="77777777" w:rsidR="002F35D0" w:rsidRPr="00EE31B0" w:rsidRDefault="002F35D0" w:rsidP="002F35D0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26.7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6C9F38B" w14:textId="77777777" w:rsidR="002F35D0" w:rsidRPr="00EE31B0" w:rsidRDefault="002F35D0" w:rsidP="002F35D0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42.9</w:t>
            </w:r>
          </w:p>
        </w:tc>
        <w:tc>
          <w:tcPr>
            <w:tcW w:w="1614" w:type="dxa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3C911627" w14:textId="77777777" w:rsidR="002F35D0" w:rsidRPr="00EE31B0" w:rsidRDefault="002F35D0" w:rsidP="002F35D0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CO</w:t>
            </w:r>
            <w:r w:rsidRPr="00EE31B0">
              <w:rPr>
                <w:rFonts w:eastAsia="Times New Roman" w:cs="Times New Roman"/>
                <w:kern w:val="0"/>
                <w:sz w:val="20"/>
                <w:szCs w:val="20"/>
                <w:vertAlign w:val="subscript"/>
                <w:lang w:eastAsia="en-GB"/>
                <w14:ligatures w14:val="none"/>
              </w:rPr>
              <w:t>x</w:t>
            </w:r>
          </w:p>
        </w:tc>
        <w:tc>
          <w:tcPr>
            <w:tcW w:w="733" w:type="dxa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250BBD59" w14:textId="77777777" w:rsidR="002F35D0" w:rsidRPr="00EE31B0" w:rsidRDefault="002F35D0" w:rsidP="002F35D0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8.6</w:t>
            </w:r>
          </w:p>
        </w:tc>
        <w:tc>
          <w:tcPr>
            <w:tcW w:w="733" w:type="dxa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4E6BB761" w14:textId="77777777" w:rsidR="002F35D0" w:rsidRPr="00EE31B0" w:rsidRDefault="002F35D0" w:rsidP="002F35D0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14.3</w:t>
            </w:r>
          </w:p>
        </w:tc>
        <w:tc>
          <w:tcPr>
            <w:tcW w:w="738" w:type="dxa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1566D8FC" w14:textId="77777777" w:rsidR="002F35D0" w:rsidRPr="00EE31B0" w:rsidRDefault="002F35D0" w:rsidP="002F35D0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32.5</w:t>
            </w:r>
          </w:p>
        </w:tc>
      </w:tr>
      <w:tr w:rsidR="002F35D0" w:rsidRPr="00EE31B0" w14:paraId="7AD10D1E" w14:textId="77777777" w:rsidTr="00E63900">
        <w:trPr>
          <w:trHeight w:val="260"/>
        </w:trPr>
        <w:tc>
          <w:tcPr>
            <w:tcW w:w="16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FC58E03" w14:textId="77777777" w:rsidR="002F35D0" w:rsidRPr="00EE31B0" w:rsidRDefault="002F35D0" w:rsidP="002F35D0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8E5E434" w14:textId="77777777" w:rsidR="002F35D0" w:rsidRPr="00EE31B0" w:rsidRDefault="002F35D0" w:rsidP="002F35D0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CO</w:t>
            </w:r>
            <w:r w:rsidRPr="00EE31B0">
              <w:rPr>
                <w:rFonts w:eastAsia="Times New Roman" w:cs="Times New Roman"/>
                <w:kern w:val="0"/>
                <w:sz w:val="20"/>
                <w:szCs w:val="20"/>
                <w:vertAlign w:val="subscript"/>
                <w:lang w:eastAsia="en-GB"/>
                <w14:ligatures w14:val="none"/>
              </w:rPr>
              <w:t>x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67073EF" w14:textId="77777777" w:rsidR="002F35D0" w:rsidRPr="00EE31B0" w:rsidRDefault="002F35D0" w:rsidP="002F35D0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4.5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31C77E3" w14:textId="77777777" w:rsidR="002F35D0" w:rsidRPr="00EE31B0" w:rsidRDefault="002F35D0" w:rsidP="002F35D0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13.0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62FEDB1" w14:textId="77777777" w:rsidR="002F35D0" w:rsidRPr="00EE31B0" w:rsidRDefault="002F35D0" w:rsidP="002F35D0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18.0</w:t>
            </w:r>
          </w:p>
        </w:tc>
        <w:tc>
          <w:tcPr>
            <w:tcW w:w="1614" w:type="dxa"/>
            <w:tcBorders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27BEA248" w14:textId="77777777" w:rsidR="002F35D0" w:rsidRPr="00EE31B0" w:rsidRDefault="002F35D0" w:rsidP="0013008B">
            <w:pPr>
              <w:spacing w:after="0" w:line="240" w:lineRule="auto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733" w:type="dxa"/>
            <w:tcBorders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57645BD4" w14:textId="77777777" w:rsidR="002F35D0" w:rsidRPr="00EE31B0" w:rsidRDefault="002F35D0" w:rsidP="002F35D0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733" w:type="dxa"/>
            <w:tcBorders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4023AC48" w14:textId="77777777" w:rsidR="002F35D0" w:rsidRPr="00EE31B0" w:rsidRDefault="002F35D0" w:rsidP="002F35D0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738" w:type="dxa"/>
            <w:tcBorders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33951EF3" w14:textId="77777777" w:rsidR="002F35D0" w:rsidRPr="00EE31B0" w:rsidRDefault="002F35D0" w:rsidP="002F35D0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</w:tr>
      <w:tr w:rsidR="002F35D0" w:rsidRPr="00EE31B0" w14:paraId="0A6B3414" w14:textId="77777777" w:rsidTr="00E63900">
        <w:trPr>
          <w:trHeight w:val="260"/>
        </w:trPr>
        <w:tc>
          <w:tcPr>
            <w:tcW w:w="1640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0F1249F" w14:textId="77777777" w:rsidR="002F35D0" w:rsidRPr="00EE31B0" w:rsidRDefault="002F35D0" w:rsidP="002F35D0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176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7E16B0D0" w14:textId="77777777" w:rsidR="002F35D0" w:rsidRPr="00EE31B0" w:rsidRDefault="002F35D0" w:rsidP="002F35D0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Others</w:t>
            </w:r>
          </w:p>
        </w:tc>
        <w:tc>
          <w:tcPr>
            <w:tcW w:w="73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478A1F96" w14:textId="77777777" w:rsidR="002F35D0" w:rsidRPr="00EE31B0" w:rsidRDefault="002F35D0" w:rsidP="002F35D0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23.3</w:t>
            </w:r>
          </w:p>
        </w:tc>
        <w:tc>
          <w:tcPr>
            <w:tcW w:w="73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18EA996F" w14:textId="77777777" w:rsidR="002F35D0" w:rsidRPr="00EE31B0" w:rsidRDefault="002F35D0" w:rsidP="002F35D0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18.7</w:t>
            </w:r>
          </w:p>
        </w:tc>
        <w:tc>
          <w:tcPr>
            <w:tcW w:w="73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7B0CE5ED" w14:textId="77777777" w:rsidR="002F35D0" w:rsidRPr="00EE31B0" w:rsidRDefault="002F35D0" w:rsidP="002F35D0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4.8</w:t>
            </w:r>
          </w:p>
        </w:tc>
        <w:tc>
          <w:tcPr>
            <w:tcW w:w="1614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38DDB48D" w14:textId="77777777" w:rsidR="002F35D0" w:rsidRPr="00EE31B0" w:rsidRDefault="002F35D0" w:rsidP="002F35D0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73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2C645E04" w14:textId="77777777" w:rsidR="002F35D0" w:rsidRPr="00EE31B0" w:rsidRDefault="002F35D0" w:rsidP="002F35D0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73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21777C4C" w14:textId="77777777" w:rsidR="002F35D0" w:rsidRPr="00EE31B0" w:rsidRDefault="002F35D0" w:rsidP="002F35D0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7FE835F7" w14:textId="77777777" w:rsidR="002F35D0" w:rsidRPr="00EE31B0" w:rsidRDefault="002F35D0" w:rsidP="002F35D0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</w:tr>
    </w:tbl>
    <w:p w14:paraId="0F90927A" w14:textId="77777777" w:rsidR="000C00B4" w:rsidRPr="00EE31B0" w:rsidRDefault="000C00B4" w:rsidP="00862B3D"/>
    <w:p w14:paraId="576E0EBD" w14:textId="77777777" w:rsidR="00687450" w:rsidRPr="00EE31B0" w:rsidRDefault="00687450" w:rsidP="00862B3D"/>
    <w:p w14:paraId="6D78B8E0" w14:textId="77777777" w:rsidR="00687450" w:rsidRPr="00EE31B0" w:rsidRDefault="00687450" w:rsidP="00862B3D"/>
    <w:p w14:paraId="3FB5AA34" w14:textId="087E8B63" w:rsidR="00687450" w:rsidRPr="00EE31B0" w:rsidRDefault="00B10C90" w:rsidP="00B10C90">
      <w:pPr>
        <w:tabs>
          <w:tab w:val="left" w:pos="2295"/>
        </w:tabs>
      </w:pPr>
      <w:r w:rsidRPr="00EE31B0">
        <w:tab/>
      </w:r>
    </w:p>
    <w:p w14:paraId="74FC91C0" w14:textId="77777777" w:rsidR="00B10C90" w:rsidRPr="00EE31B0" w:rsidRDefault="00B10C90" w:rsidP="00B10C90">
      <w:pPr>
        <w:tabs>
          <w:tab w:val="left" w:pos="2295"/>
        </w:tabs>
      </w:pPr>
    </w:p>
    <w:p w14:paraId="29BAF1A3" w14:textId="77777777" w:rsidR="00B10C90" w:rsidRPr="00EE31B0" w:rsidRDefault="00B10C90" w:rsidP="00B10C90">
      <w:pPr>
        <w:tabs>
          <w:tab w:val="left" w:pos="2295"/>
        </w:tabs>
      </w:pPr>
    </w:p>
    <w:p w14:paraId="11B649DD" w14:textId="77777777" w:rsidR="00B10C90" w:rsidRPr="00EE31B0" w:rsidRDefault="00B10C90" w:rsidP="00B10C90">
      <w:pPr>
        <w:tabs>
          <w:tab w:val="left" w:pos="2295"/>
        </w:tabs>
      </w:pPr>
    </w:p>
    <w:p w14:paraId="44A06B39" w14:textId="77777777" w:rsidR="00AF0C7B" w:rsidRPr="00EE31B0" w:rsidRDefault="00303E9C" w:rsidP="00AF0C7B">
      <w:pPr>
        <w:keepNext/>
        <w:ind w:hanging="1418"/>
      </w:pPr>
      <w:r w:rsidRPr="00EE31B0">
        <w:rPr>
          <w:noProof/>
          <w:lang w:val="en-US"/>
        </w:rPr>
        <w:lastRenderedPageBreak/>
        <mc:AlternateContent>
          <mc:Choice Requires="wpg">
            <w:drawing>
              <wp:inline distT="0" distB="0" distL="0" distR="0" wp14:anchorId="34CDE2AE" wp14:editId="528B3D6F">
                <wp:extent cx="7762875" cy="2844651"/>
                <wp:effectExtent l="0" t="0" r="0" b="0"/>
                <wp:docPr id="7" name="Group 6">
                  <a:extLst xmlns:a="http://schemas.openxmlformats.org/drawingml/2006/main">
                    <a:ext uri="{FF2B5EF4-FFF2-40B4-BE49-F238E27FC236}">
                      <a16:creationId xmlns:a16="http://schemas.microsoft.com/office/drawing/2014/main" id="{2E3D0B9F-78F3-BA8B-F40B-5C4349C3EE6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62875" cy="2844651"/>
                          <a:chOff x="0" y="0"/>
                          <a:chExt cx="7762875" cy="2844651"/>
                        </a:xfrm>
                      </wpg:grpSpPr>
                      <pic:pic xmlns:pic="http://schemas.openxmlformats.org/drawingml/2006/picture">
                        <pic:nvPicPr>
                          <pic:cNvPr id="293565238" name="Picture 293565238">
                            <a:extLst>
                              <a:ext uri="{FF2B5EF4-FFF2-40B4-BE49-F238E27FC236}">
                                <a16:creationId xmlns:a16="http://schemas.microsoft.com/office/drawing/2014/main" id="{CE8B001F-24B8-D73A-0DA9-6C2E117ADEAC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89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5243" y="0"/>
                            <a:ext cx="7672388" cy="82867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788227164" name="Picture 788227164">
                            <a:extLst>
                              <a:ext uri="{FF2B5EF4-FFF2-40B4-BE49-F238E27FC236}">
                                <a16:creationId xmlns:a16="http://schemas.microsoft.com/office/drawing/2014/main" id="{2DC77E0D-8B59-CACD-12A1-0AC3F6CEEA72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08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6193" y="1057275"/>
                            <a:ext cx="7710488" cy="80486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32770986" name="Picture 232770986">
                            <a:extLst>
                              <a:ext uri="{FF2B5EF4-FFF2-40B4-BE49-F238E27FC236}">
                                <a16:creationId xmlns:a16="http://schemas.microsoft.com/office/drawing/2014/main" id="{53C2176B-5370-4421-7C99-170FD7966260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00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2015976"/>
                            <a:ext cx="7762875" cy="82867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1AA326F3" id="Group 6" o:spid="_x0000_s1026" style="width:611.25pt;height:224pt;mso-position-horizontal-relative:char;mso-position-vertical-relative:line" coordsize="77628,28446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">
                <v:shape id="Picture 293565238" o:spid="_x0000_s1027" type="#_x0000_t75" style="position:absolute;left:452;width:76724;height:82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">
                  <v:imagedata r:id="rId17" o:title="" croptop="18973f"/>
                </v:shape>
                <v:shape id="Picture 788227164" o:spid="_x0000_s1028" type="#_x0000_t75" style="position:absolute;left:261;top:10572;width:77105;height:80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">
                  <v:imagedata r:id="rId18" o:title="" croptop="20239f"/>
                </v:shape>
                <v:shape id="Picture 232770986" o:spid="_x0000_s1029" type="#_x0000_t75" style="position:absolute;top:20159;width:77628;height:82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">
                  <v:imagedata r:id="rId19" o:title="" croptop="19661f"/>
                </v:shape>
                <w10:anchorlock/>
              </v:group>
            </w:pict>
          </mc:Fallback>
        </mc:AlternateContent>
      </w:r>
    </w:p>
    <w:p w14:paraId="22BEFC40" w14:textId="311B55F3" w:rsidR="0027369E" w:rsidRPr="00EE31B0" w:rsidRDefault="00AF0C7B" w:rsidP="0027369E">
      <w:pPr>
        <w:pStyle w:val="Caption"/>
        <w:ind w:left="-709"/>
        <w:rPr>
          <w:b w:val="0"/>
          <w:bCs/>
        </w:rPr>
      </w:pPr>
      <w:r w:rsidRPr="00EE31B0">
        <w:t>Figure S</w:t>
      </w:r>
      <w:r w:rsidR="00027B85" w:rsidRPr="00EE31B0">
        <w:t>4</w:t>
      </w:r>
      <w:r w:rsidRPr="00EE31B0">
        <w:t xml:space="preserve">. </w:t>
      </w:r>
      <w:r w:rsidRPr="00EE31B0">
        <w:rPr>
          <w:b w:val="0"/>
          <w:bCs/>
        </w:rPr>
        <w:t>Gas chromatograph analysis peaks of calibration standard mixture containing all expected products (</w:t>
      </w:r>
      <w:r w:rsidRPr="00EE31B0">
        <w:t>top</w:t>
      </w:r>
      <w:r w:rsidRPr="00EE31B0">
        <w:rPr>
          <w:b w:val="0"/>
          <w:bCs/>
        </w:rPr>
        <w:t xml:space="preserve">), </w:t>
      </w:r>
      <w:r w:rsidR="0033555E" w:rsidRPr="00EE31B0">
        <w:rPr>
          <w:b w:val="0"/>
          <w:bCs/>
        </w:rPr>
        <w:t xml:space="preserve">liquid </w:t>
      </w:r>
      <w:r w:rsidRPr="00EE31B0">
        <w:rPr>
          <w:b w:val="0"/>
          <w:bCs/>
        </w:rPr>
        <w:t>product mixture from glycerol dehydration over HZSM-5(200) at 280</w:t>
      </w:r>
      <w:r w:rsidR="00293AC0" w:rsidRPr="00EE31B0">
        <w:rPr>
          <w:b w:val="0"/>
          <w:bCs/>
        </w:rPr>
        <w:t xml:space="preserve"> </w:t>
      </w:r>
      <w:r w:rsidRPr="00EE31B0">
        <w:rPr>
          <w:b w:val="0"/>
          <w:bCs/>
        </w:rPr>
        <w:t>°C (</w:t>
      </w:r>
      <w:r w:rsidRPr="00EE31B0">
        <w:t>middle</w:t>
      </w:r>
      <w:r w:rsidRPr="00EE31B0">
        <w:rPr>
          <w:b w:val="0"/>
          <w:bCs/>
        </w:rPr>
        <w:t xml:space="preserve">), and (3) </w:t>
      </w:r>
      <w:r w:rsidR="0033555E" w:rsidRPr="00EE31B0">
        <w:rPr>
          <w:b w:val="0"/>
          <w:bCs/>
        </w:rPr>
        <w:t xml:space="preserve">liquid </w:t>
      </w:r>
      <w:r w:rsidRPr="00EE31B0">
        <w:rPr>
          <w:b w:val="0"/>
          <w:bCs/>
        </w:rPr>
        <w:t>product mixture from oxi-dehydration reaction using dual-bed configuration at 280</w:t>
      </w:r>
      <w:r w:rsidR="00293AC0" w:rsidRPr="00EE31B0">
        <w:rPr>
          <w:b w:val="0"/>
          <w:bCs/>
        </w:rPr>
        <w:t xml:space="preserve"> </w:t>
      </w:r>
      <w:r w:rsidRPr="00EE31B0">
        <w:rPr>
          <w:b w:val="0"/>
          <w:bCs/>
        </w:rPr>
        <w:t>°C (</w:t>
      </w:r>
      <w:r w:rsidRPr="00EE31B0">
        <w:t>bottom</w:t>
      </w:r>
      <w:r w:rsidRPr="00EE31B0">
        <w:rPr>
          <w:b w:val="0"/>
          <w:bCs/>
        </w:rPr>
        <w:t>).</w:t>
      </w:r>
    </w:p>
    <w:p w14:paraId="72FCC15A" w14:textId="77777777" w:rsidR="0027369E" w:rsidRPr="00EE31B0" w:rsidRDefault="0027369E" w:rsidP="0027369E"/>
    <w:p w14:paraId="078A7030" w14:textId="7DB1DABF" w:rsidR="0086164A" w:rsidRPr="00EE31B0" w:rsidRDefault="0086164A" w:rsidP="0086164A">
      <w:pPr>
        <w:pStyle w:val="Caption"/>
        <w:keepNext/>
        <w:spacing w:after="0" w:line="360" w:lineRule="auto"/>
        <w:rPr>
          <w:b w:val="0"/>
          <w:bCs/>
        </w:rPr>
      </w:pPr>
      <w:r w:rsidRPr="00EE31B0">
        <w:t>Table S</w:t>
      </w:r>
      <w:r w:rsidR="00B16E97" w:rsidRPr="00EE31B0">
        <w:fldChar w:fldCharType="begin"/>
      </w:r>
      <w:r w:rsidR="00B16E97" w:rsidRPr="00EE31B0">
        <w:instrText xml:space="preserve"> SEQ Table_S \* ARABIC </w:instrText>
      </w:r>
      <w:r w:rsidR="00B16E97" w:rsidRPr="00EE31B0">
        <w:fldChar w:fldCharType="separate"/>
      </w:r>
      <w:r w:rsidR="00B16E97" w:rsidRPr="00EE31B0">
        <w:rPr>
          <w:noProof/>
        </w:rPr>
        <w:t>7</w:t>
      </w:r>
      <w:r w:rsidR="00B16E97" w:rsidRPr="00EE31B0">
        <w:rPr>
          <w:noProof/>
        </w:rPr>
        <w:fldChar w:fldCharType="end"/>
      </w:r>
      <w:r w:rsidRPr="00EE31B0">
        <w:t xml:space="preserve">. </w:t>
      </w:r>
      <w:r w:rsidRPr="00EE31B0">
        <w:rPr>
          <w:b w:val="0"/>
          <w:bCs/>
        </w:rPr>
        <w:t>Compounds detected in GC analysis</w:t>
      </w:r>
      <w:r w:rsidR="004802E2" w:rsidRPr="00EE31B0">
        <w:rPr>
          <w:b w:val="0"/>
          <w:bCs/>
        </w:rPr>
        <w:t xml:space="preserve"> of liquid </w:t>
      </w:r>
      <w:r w:rsidR="0033555E" w:rsidRPr="00EE31B0">
        <w:rPr>
          <w:b w:val="0"/>
          <w:bCs/>
        </w:rPr>
        <w:t>trap</w:t>
      </w:r>
      <w:r w:rsidRPr="00EE31B0">
        <w:rPr>
          <w:b w:val="0"/>
          <w:bCs/>
        </w:rPr>
        <w:t xml:space="preserve"> with their chemical formulas and retention times</w:t>
      </w:r>
      <w:r w:rsidR="00961872" w:rsidRPr="00EE31B0">
        <w:rPr>
          <w:b w:val="0"/>
          <w:bCs/>
        </w:rPr>
        <w:t>.</w:t>
      </w:r>
    </w:p>
    <w:tbl>
      <w:tblPr>
        <w:tblW w:w="7628" w:type="dxa"/>
        <w:tblBorders>
          <w:top w:val="single" w:sz="4" w:space="0" w:color="auto"/>
        </w:tblBorders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3402"/>
        <w:gridCol w:w="1960"/>
        <w:gridCol w:w="2266"/>
      </w:tblGrid>
      <w:tr w:rsidR="00072070" w:rsidRPr="00EE31B0" w14:paraId="45950B1A" w14:textId="77777777" w:rsidTr="00072070">
        <w:trPr>
          <w:trHeight w:val="285"/>
        </w:trPr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14:paraId="764D844B" w14:textId="77777777" w:rsidR="00072070" w:rsidRPr="00EE31B0" w:rsidRDefault="00072070" w:rsidP="00072070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>Formula</w:t>
            </w:r>
          </w:p>
        </w:tc>
        <w:tc>
          <w:tcPr>
            <w:tcW w:w="1960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14:paraId="16D93426" w14:textId="77777777" w:rsidR="00072070" w:rsidRPr="00EE31B0" w:rsidRDefault="00072070" w:rsidP="00072070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>Compounds</w:t>
            </w:r>
          </w:p>
        </w:tc>
        <w:tc>
          <w:tcPr>
            <w:tcW w:w="2266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14:paraId="25B255DF" w14:textId="12EFE484" w:rsidR="00072070" w:rsidRPr="00EE31B0" w:rsidRDefault="00072070" w:rsidP="00072070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>Retention time (min)</w:t>
            </w:r>
          </w:p>
        </w:tc>
      </w:tr>
      <w:tr w:rsidR="00072070" w:rsidRPr="00EE31B0" w14:paraId="4B46ABF2" w14:textId="77777777" w:rsidTr="00072070">
        <w:trPr>
          <w:trHeight w:val="360"/>
        </w:trPr>
        <w:tc>
          <w:tcPr>
            <w:tcW w:w="3402" w:type="dxa"/>
            <w:tcBorders>
              <w:top w:val="single" w:sz="4" w:space="0" w:color="auto"/>
            </w:tcBorders>
            <w:noWrap/>
            <w:vAlign w:val="bottom"/>
            <w:hideMark/>
          </w:tcPr>
          <w:p w14:paraId="01D7BC0A" w14:textId="77777777" w:rsidR="00072070" w:rsidRPr="00EE31B0" w:rsidRDefault="00072070" w:rsidP="00072070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CH3CHO or C2H4O</w:t>
            </w:r>
          </w:p>
        </w:tc>
        <w:tc>
          <w:tcPr>
            <w:tcW w:w="1960" w:type="dxa"/>
            <w:tcBorders>
              <w:top w:val="single" w:sz="4" w:space="0" w:color="auto"/>
            </w:tcBorders>
            <w:noWrap/>
            <w:vAlign w:val="bottom"/>
            <w:hideMark/>
          </w:tcPr>
          <w:p w14:paraId="4C558C12" w14:textId="77777777" w:rsidR="00072070" w:rsidRPr="00EE31B0" w:rsidRDefault="00072070" w:rsidP="00072070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Acetaldehyde</w:t>
            </w:r>
          </w:p>
        </w:tc>
        <w:tc>
          <w:tcPr>
            <w:tcW w:w="2266" w:type="dxa"/>
            <w:tcBorders>
              <w:top w:val="single" w:sz="4" w:space="0" w:color="auto"/>
            </w:tcBorders>
            <w:noWrap/>
            <w:vAlign w:val="bottom"/>
            <w:hideMark/>
          </w:tcPr>
          <w:p w14:paraId="08EB707A" w14:textId="77777777" w:rsidR="00072070" w:rsidRPr="00EE31B0" w:rsidRDefault="00072070" w:rsidP="00072070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4.056</w:t>
            </w:r>
          </w:p>
        </w:tc>
      </w:tr>
      <w:tr w:rsidR="00072070" w:rsidRPr="00EE31B0" w14:paraId="10EA32DB" w14:textId="77777777" w:rsidTr="00072070">
        <w:trPr>
          <w:trHeight w:val="360"/>
        </w:trPr>
        <w:tc>
          <w:tcPr>
            <w:tcW w:w="3402" w:type="dxa"/>
            <w:noWrap/>
            <w:vAlign w:val="bottom"/>
            <w:hideMark/>
          </w:tcPr>
          <w:p w14:paraId="713F4285" w14:textId="77777777" w:rsidR="00072070" w:rsidRPr="00EE31B0" w:rsidRDefault="00072070" w:rsidP="00072070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C3H6O</w:t>
            </w:r>
          </w:p>
        </w:tc>
        <w:tc>
          <w:tcPr>
            <w:tcW w:w="1960" w:type="dxa"/>
            <w:noWrap/>
            <w:vAlign w:val="bottom"/>
            <w:hideMark/>
          </w:tcPr>
          <w:p w14:paraId="22E7DFD4" w14:textId="77777777" w:rsidR="00072070" w:rsidRPr="00EE31B0" w:rsidRDefault="00072070" w:rsidP="00072070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Propanal</w:t>
            </w:r>
          </w:p>
        </w:tc>
        <w:tc>
          <w:tcPr>
            <w:tcW w:w="2266" w:type="dxa"/>
            <w:noWrap/>
            <w:vAlign w:val="bottom"/>
            <w:hideMark/>
          </w:tcPr>
          <w:p w14:paraId="34829711" w14:textId="77777777" w:rsidR="00072070" w:rsidRPr="00EE31B0" w:rsidRDefault="00072070" w:rsidP="00072070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4.735</w:t>
            </w:r>
          </w:p>
        </w:tc>
      </w:tr>
      <w:tr w:rsidR="00072070" w:rsidRPr="00EE31B0" w14:paraId="4D7CFE39" w14:textId="77777777" w:rsidTr="00072070">
        <w:trPr>
          <w:trHeight w:val="360"/>
        </w:trPr>
        <w:tc>
          <w:tcPr>
            <w:tcW w:w="3402" w:type="dxa"/>
            <w:noWrap/>
            <w:vAlign w:val="bottom"/>
            <w:hideMark/>
          </w:tcPr>
          <w:p w14:paraId="03ADC092" w14:textId="77777777" w:rsidR="00072070" w:rsidRPr="00EE31B0" w:rsidRDefault="00072070" w:rsidP="00072070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CH3C(O)CH3 OR C3H6O</w:t>
            </w:r>
          </w:p>
        </w:tc>
        <w:tc>
          <w:tcPr>
            <w:tcW w:w="1960" w:type="dxa"/>
            <w:noWrap/>
            <w:vAlign w:val="bottom"/>
            <w:hideMark/>
          </w:tcPr>
          <w:p w14:paraId="3BC15FAE" w14:textId="77777777" w:rsidR="00072070" w:rsidRPr="00EE31B0" w:rsidRDefault="00072070" w:rsidP="00072070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Acetone</w:t>
            </w:r>
          </w:p>
        </w:tc>
        <w:tc>
          <w:tcPr>
            <w:tcW w:w="2266" w:type="dxa"/>
            <w:noWrap/>
            <w:vAlign w:val="bottom"/>
            <w:hideMark/>
          </w:tcPr>
          <w:p w14:paraId="04806A5C" w14:textId="77777777" w:rsidR="00072070" w:rsidRPr="00EE31B0" w:rsidRDefault="00072070" w:rsidP="00072070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5.016</w:t>
            </w:r>
          </w:p>
        </w:tc>
      </w:tr>
      <w:tr w:rsidR="00072070" w:rsidRPr="00EE31B0" w14:paraId="52076026" w14:textId="77777777" w:rsidTr="00072070">
        <w:trPr>
          <w:trHeight w:val="360"/>
        </w:trPr>
        <w:tc>
          <w:tcPr>
            <w:tcW w:w="3402" w:type="dxa"/>
            <w:noWrap/>
            <w:vAlign w:val="bottom"/>
            <w:hideMark/>
          </w:tcPr>
          <w:p w14:paraId="4F31B064" w14:textId="77777777" w:rsidR="00072070" w:rsidRPr="00EE31B0" w:rsidRDefault="00072070" w:rsidP="00072070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>C3H4O</w:t>
            </w:r>
          </w:p>
        </w:tc>
        <w:tc>
          <w:tcPr>
            <w:tcW w:w="1960" w:type="dxa"/>
            <w:noWrap/>
            <w:vAlign w:val="bottom"/>
            <w:hideMark/>
          </w:tcPr>
          <w:p w14:paraId="4048C472" w14:textId="77777777" w:rsidR="00072070" w:rsidRPr="00EE31B0" w:rsidRDefault="00072070" w:rsidP="00072070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>Acrolein</w:t>
            </w:r>
          </w:p>
        </w:tc>
        <w:tc>
          <w:tcPr>
            <w:tcW w:w="2266" w:type="dxa"/>
            <w:noWrap/>
            <w:vAlign w:val="bottom"/>
            <w:hideMark/>
          </w:tcPr>
          <w:p w14:paraId="42A51445" w14:textId="77777777" w:rsidR="00072070" w:rsidRPr="00EE31B0" w:rsidRDefault="00072070" w:rsidP="00072070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>5.427</w:t>
            </w:r>
          </w:p>
        </w:tc>
      </w:tr>
      <w:tr w:rsidR="00072070" w:rsidRPr="00EE31B0" w14:paraId="3D6B1CAE" w14:textId="77777777" w:rsidTr="00072070">
        <w:trPr>
          <w:trHeight w:val="360"/>
        </w:trPr>
        <w:tc>
          <w:tcPr>
            <w:tcW w:w="3402" w:type="dxa"/>
            <w:noWrap/>
            <w:vAlign w:val="bottom"/>
            <w:hideMark/>
          </w:tcPr>
          <w:p w14:paraId="00007DC8" w14:textId="77777777" w:rsidR="00072070" w:rsidRPr="00EE31B0" w:rsidRDefault="00072070" w:rsidP="00072070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H2O</w:t>
            </w:r>
          </w:p>
        </w:tc>
        <w:tc>
          <w:tcPr>
            <w:tcW w:w="1960" w:type="dxa"/>
            <w:noWrap/>
            <w:vAlign w:val="bottom"/>
            <w:hideMark/>
          </w:tcPr>
          <w:p w14:paraId="2DE60B51" w14:textId="77777777" w:rsidR="00072070" w:rsidRPr="00EE31B0" w:rsidRDefault="00072070" w:rsidP="00072070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Water</w:t>
            </w:r>
          </w:p>
        </w:tc>
        <w:tc>
          <w:tcPr>
            <w:tcW w:w="2266" w:type="dxa"/>
            <w:noWrap/>
            <w:vAlign w:val="bottom"/>
            <w:hideMark/>
          </w:tcPr>
          <w:p w14:paraId="6D4CFBF7" w14:textId="77777777" w:rsidR="00072070" w:rsidRPr="00EE31B0" w:rsidRDefault="00072070" w:rsidP="00072070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11.346</w:t>
            </w:r>
          </w:p>
        </w:tc>
      </w:tr>
      <w:tr w:rsidR="00072070" w:rsidRPr="00EE31B0" w14:paraId="79B5D0B4" w14:textId="77777777" w:rsidTr="00072070">
        <w:trPr>
          <w:trHeight w:val="360"/>
        </w:trPr>
        <w:tc>
          <w:tcPr>
            <w:tcW w:w="3402" w:type="dxa"/>
            <w:noWrap/>
            <w:vAlign w:val="bottom"/>
            <w:hideMark/>
          </w:tcPr>
          <w:p w14:paraId="5138130E" w14:textId="77777777" w:rsidR="00072070" w:rsidRPr="00EE31B0" w:rsidRDefault="00072070" w:rsidP="00072070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CH3C(O)CH2OH OR C3H6O2</w:t>
            </w:r>
          </w:p>
        </w:tc>
        <w:tc>
          <w:tcPr>
            <w:tcW w:w="1960" w:type="dxa"/>
            <w:noWrap/>
            <w:vAlign w:val="bottom"/>
            <w:hideMark/>
          </w:tcPr>
          <w:p w14:paraId="6F3FE3BD" w14:textId="77777777" w:rsidR="00072070" w:rsidRPr="00EE31B0" w:rsidRDefault="00072070" w:rsidP="00072070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Hydroxyacetone</w:t>
            </w:r>
          </w:p>
        </w:tc>
        <w:tc>
          <w:tcPr>
            <w:tcW w:w="2266" w:type="dxa"/>
            <w:noWrap/>
            <w:vAlign w:val="bottom"/>
            <w:hideMark/>
          </w:tcPr>
          <w:p w14:paraId="0110B9D5" w14:textId="77777777" w:rsidR="00072070" w:rsidRPr="00EE31B0" w:rsidRDefault="00072070" w:rsidP="00072070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15.44</w:t>
            </w:r>
          </w:p>
        </w:tc>
      </w:tr>
      <w:tr w:rsidR="00072070" w:rsidRPr="00EE31B0" w14:paraId="56DBBF27" w14:textId="77777777" w:rsidTr="00072070">
        <w:trPr>
          <w:trHeight w:val="360"/>
        </w:trPr>
        <w:tc>
          <w:tcPr>
            <w:tcW w:w="3402" w:type="dxa"/>
            <w:noWrap/>
            <w:vAlign w:val="bottom"/>
            <w:hideMark/>
          </w:tcPr>
          <w:p w14:paraId="4F148FAA" w14:textId="77777777" w:rsidR="00072070" w:rsidRPr="00EE31B0" w:rsidRDefault="00072070" w:rsidP="00072070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CH3COOH or C2H4O2</w:t>
            </w:r>
          </w:p>
        </w:tc>
        <w:tc>
          <w:tcPr>
            <w:tcW w:w="1960" w:type="dxa"/>
            <w:noWrap/>
            <w:vAlign w:val="bottom"/>
            <w:hideMark/>
          </w:tcPr>
          <w:p w14:paraId="62D83EF4" w14:textId="77777777" w:rsidR="00072070" w:rsidRPr="00EE31B0" w:rsidRDefault="00072070" w:rsidP="00072070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Acetic acid</w:t>
            </w:r>
          </w:p>
        </w:tc>
        <w:tc>
          <w:tcPr>
            <w:tcW w:w="2266" w:type="dxa"/>
            <w:noWrap/>
            <w:vAlign w:val="bottom"/>
            <w:hideMark/>
          </w:tcPr>
          <w:p w14:paraId="1CF3FA73" w14:textId="77777777" w:rsidR="00072070" w:rsidRPr="00EE31B0" w:rsidRDefault="00072070" w:rsidP="00072070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17.688</w:t>
            </w:r>
          </w:p>
        </w:tc>
      </w:tr>
      <w:tr w:rsidR="00072070" w:rsidRPr="00EE31B0" w14:paraId="1B86AD6F" w14:textId="77777777" w:rsidTr="00072070">
        <w:trPr>
          <w:trHeight w:val="360"/>
        </w:trPr>
        <w:tc>
          <w:tcPr>
            <w:tcW w:w="3402" w:type="dxa"/>
            <w:noWrap/>
            <w:vAlign w:val="bottom"/>
            <w:hideMark/>
          </w:tcPr>
          <w:p w14:paraId="47412FE8" w14:textId="77777777" w:rsidR="00072070" w:rsidRPr="00EE31B0" w:rsidRDefault="00072070" w:rsidP="00072070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 xml:space="preserve">HCOOH </w:t>
            </w:r>
          </w:p>
        </w:tc>
        <w:tc>
          <w:tcPr>
            <w:tcW w:w="1960" w:type="dxa"/>
            <w:noWrap/>
            <w:vAlign w:val="bottom"/>
            <w:hideMark/>
          </w:tcPr>
          <w:p w14:paraId="2AD7B0F9" w14:textId="77777777" w:rsidR="00072070" w:rsidRPr="00EE31B0" w:rsidRDefault="00072070" w:rsidP="00072070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Formic acid</w:t>
            </w:r>
          </w:p>
        </w:tc>
        <w:tc>
          <w:tcPr>
            <w:tcW w:w="2266" w:type="dxa"/>
            <w:noWrap/>
            <w:vAlign w:val="bottom"/>
            <w:hideMark/>
          </w:tcPr>
          <w:p w14:paraId="2FAD0432" w14:textId="77777777" w:rsidR="00072070" w:rsidRPr="00EE31B0" w:rsidRDefault="00072070" w:rsidP="00072070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18.634</w:t>
            </w:r>
          </w:p>
        </w:tc>
      </w:tr>
      <w:tr w:rsidR="00072070" w:rsidRPr="00EE31B0" w14:paraId="5DBE03F6" w14:textId="77777777" w:rsidTr="00072070">
        <w:trPr>
          <w:trHeight w:val="360"/>
        </w:trPr>
        <w:tc>
          <w:tcPr>
            <w:tcW w:w="3402" w:type="dxa"/>
            <w:noWrap/>
            <w:vAlign w:val="bottom"/>
            <w:hideMark/>
          </w:tcPr>
          <w:p w14:paraId="18B848CE" w14:textId="77777777" w:rsidR="00072070" w:rsidRPr="00EE31B0" w:rsidRDefault="00072070" w:rsidP="00072070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CH3CH2C(O)OH or C3H6O2</w:t>
            </w:r>
          </w:p>
        </w:tc>
        <w:tc>
          <w:tcPr>
            <w:tcW w:w="1960" w:type="dxa"/>
            <w:noWrap/>
            <w:vAlign w:val="bottom"/>
            <w:hideMark/>
          </w:tcPr>
          <w:p w14:paraId="70CDB344" w14:textId="77777777" w:rsidR="00072070" w:rsidRPr="00EE31B0" w:rsidRDefault="00072070" w:rsidP="00072070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Propanoic acid</w:t>
            </w:r>
          </w:p>
        </w:tc>
        <w:tc>
          <w:tcPr>
            <w:tcW w:w="2266" w:type="dxa"/>
            <w:noWrap/>
            <w:vAlign w:val="bottom"/>
            <w:hideMark/>
          </w:tcPr>
          <w:p w14:paraId="1E632CE5" w14:textId="77777777" w:rsidR="00072070" w:rsidRPr="00EE31B0" w:rsidRDefault="00072070" w:rsidP="00072070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19.2</w:t>
            </w:r>
          </w:p>
        </w:tc>
      </w:tr>
      <w:tr w:rsidR="00072070" w:rsidRPr="00EE31B0" w14:paraId="313CAB8B" w14:textId="77777777" w:rsidTr="00072070">
        <w:trPr>
          <w:trHeight w:val="360"/>
        </w:trPr>
        <w:tc>
          <w:tcPr>
            <w:tcW w:w="3402" w:type="dxa"/>
            <w:noWrap/>
            <w:vAlign w:val="bottom"/>
            <w:hideMark/>
          </w:tcPr>
          <w:p w14:paraId="5DAAEC1A" w14:textId="77777777" w:rsidR="00072070" w:rsidRPr="00EE31B0" w:rsidRDefault="00072070" w:rsidP="00072070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CH₃CH(OH)CH₂OH or C3H8O2</w:t>
            </w:r>
          </w:p>
        </w:tc>
        <w:tc>
          <w:tcPr>
            <w:tcW w:w="1960" w:type="dxa"/>
            <w:noWrap/>
            <w:vAlign w:val="bottom"/>
            <w:hideMark/>
          </w:tcPr>
          <w:p w14:paraId="01308554" w14:textId="77777777" w:rsidR="00072070" w:rsidRPr="00EE31B0" w:rsidRDefault="00072070" w:rsidP="00072070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1,2 Propane diol</w:t>
            </w:r>
          </w:p>
        </w:tc>
        <w:tc>
          <w:tcPr>
            <w:tcW w:w="2266" w:type="dxa"/>
            <w:noWrap/>
            <w:vAlign w:val="bottom"/>
            <w:hideMark/>
          </w:tcPr>
          <w:p w14:paraId="3D779FDD" w14:textId="77777777" w:rsidR="00072070" w:rsidRPr="00EE31B0" w:rsidRDefault="00072070" w:rsidP="00072070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20.189</w:t>
            </w:r>
          </w:p>
        </w:tc>
      </w:tr>
      <w:tr w:rsidR="00072070" w:rsidRPr="00EE31B0" w14:paraId="4C25A5E9" w14:textId="77777777" w:rsidTr="00072070">
        <w:trPr>
          <w:trHeight w:val="360"/>
        </w:trPr>
        <w:tc>
          <w:tcPr>
            <w:tcW w:w="3402" w:type="dxa"/>
            <w:noWrap/>
            <w:vAlign w:val="bottom"/>
            <w:hideMark/>
          </w:tcPr>
          <w:p w14:paraId="7F8DB2A8" w14:textId="77777777" w:rsidR="00072070" w:rsidRPr="00EE31B0" w:rsidRDefault="00072070" w:rsidP="00072070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>CH2CHC(O)OH or C3H4O2</w:t>
            </w:r>
          </w:p>
        </w:tc>
        <w:tc>
          <w:tcPr>
            <w:tcW w:w="1960" w:type="dxa"/>
            <w:noWrap/>
            <w:vAlign w:val="bottom"/>
            <w:hideMark/>
          </w:tcPr>
          <w:p w14:paraId="7A0BDBF3" w14:textId="77777777" w:rsidR="00072070" w:rsidRPr="00EE31B0" w:rsidRDefault="00072070" w:rsidP="00072070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>Acrylic acid</w:t>
            </w:r>
          </w:p>
        </w:tc>
        <w:tc>
          <w:tcPr>
            <w:tcW w:w="2266" w:type="dxa"/>
            <w:noWrap/>
            <w:vAlign w:val="bottom"/>
            <w:hideMark/>
          </w:tcPr>
          <w:p w14:paraId="34020279" w14:textId="77777777" w:rsidR="00072070" w:rsidRPr="00EE31B0" w:rsidRDefault="00072070" w:rsidP="00072070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>20.883</w:t>
            </w:r>
          </w:p>
        </w:tc>
      </w:tr>
      <w:tr w:rsidR="00072070" w:rsidRPr="00EE31B0" w14:paraId="39907405" w14:textId="77777777" w:rsidTr="00072070">
        <w:trPr>
          <w:trHeight w:val="360"/>
        </w:trPr>
        <w:tc>
          <w:tcPr>
            <w:tcW w:w="3402" w:type="dxa"/>
            <w:tcBorders>
              <w:bottom w:val="nil"/>
            </w:tcBorders>
            <w:noWrap/>
            <w:vAlign w:val="bottom"/>
            <w:hideMark/>
          </w:tcPr>
          <w:p w14:paraId="5B5AC032" w14:textId="77777777" w:rsidR="00072070" w:rsidRPr="00EE31B0" w:rsidRDefault="00072070" w:rsidP="00072070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C₃H₈O₂</w:t>
            </w:r>
          </w:p>
        </w:tc>
        <w:tc>
          <w:tcPr>
            <w:tcW w:w="1960" w:type="dxa"/>
            <w:tcBorders>
              <w:bottom w:val="nil"/>
            </w:tcBorders>
            <w:noWrap/>
            <w:vAlign w:val="bottom"/>
            <w:hideMark/>
          </w:tcPr>
          <w:p w14:paraId="438C353A" w14:textId="77777777" w:rsidR="00072070" w:rsidRPr="00EE31B0" w:rsidRDefault="00072070" w:rsidP="00072070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1,3 Propane diol</w:t>
            </w:r>
          </w:p>
        </w:tc>
        <w:tc>
          <w:tcPr>
            <w:tcW w:w="2266" w:type="dxa"/>
            <w:tcBorders>
              <w:bottom w:val="nil"/>
            </w:tcBorders>
            <w:noWrap/>
            <w:vAlign w:val="bottom"/>
            <w:hideMark/>
          </w:tcPr>
          <w:p w14:paraId="74E2BD98" w14:textId="77777777" w:rsidR="00072070" w:rsidRPr="00EE31B0" w:rsidRDefault="00072070" w:rsidP="00072070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23.571</w:t>
            </w:r>
          </w:p>
        </w:tc>
      </w:tr>
      <w:tr w:rsidR="00072070" w:rsidRPr="00EE31B0" w14:paraId="178FE162" w14:textId="77777777" w:rsidTr="00072070">
        <w:trPr>
          <w:trHeight w:val="360"/>
        </w:trPr>
        <w:tc>
          <w:tcPr>
            <w:tcW w:w="3402" w:type="dxa"/>
            <w:tcBorders>
              <w:top w:val="nil"/>
              <w:bottom w:val="single" w:sz="4" w:space="0" w:color="auto"/>
            </w:tcBorders>
            <w:noWrap/>
            <w:vAlign w:val="bottom"/>
            <w:hideMark/>
          </w:tcPr>
          <w:p w14:paraId="06658FA7" w14:textId="77777777" w:rsidR="00072070" w:rsidRPr="00EE31B0" w:rsidRDefault="00072070" w:rsidP="00072070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 C₃H₈O₃</w:t>
            </w:r>
          </w:p>
        </w:tc>
        <w:tc>
          <w:tcPr>
            <w:tcW w:w="1960" w:type="dxa"/>
            <w:tcBorders>
              <w:top w:val="nil"/>
              <w:bottom w:val="single" w:sz="4" w:space="0" w:color="auto"/>
            </w:tcBorders>
            <w:noWrap/>
            <w:vAlign w:val="bottom"/>
            <w:hideMark/>
          </w:tcPr>
          <w:p w14:paraId="0144AD86" w14:textId="77777777" w:rsidR="00072070" w:rsidRPr="00EE31B0" w:rsidRDefault="00072070" w:rsidP="00072070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Glycerol</w:t>
            </w:r>
          </w:p>
        </w:tc>
        <w:tc>
          <w:tcPr>
            <w:tcW w:w="2266" w:type="dxa"/>
            <w:tcBorders>
              <w:top w:val="nil"/>
              <w:bottom w:val="single" w:sz="4" w:space="0" w:color="auto"/>
            </w:tcBorders>
            <w:noWrap/>
            <w:vAlign w:val="bottom"/>
            <w:hideMark/>
          </w:tcPr>
          <w:p w14:paraId="42C19577" w14:textId="77777777" w:rsidR="00072070" w:rsidRPr="00EE31B0" w:rsidRDefault="00072070" w:rsidP="00072070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32.088</w:t>
            </w:r>
          </w:p>
        </w:tc>
      </w:tr>
    </w:tbl>
    <w:p w14:paraId="439FC44E" w14:textId="77777777" w:rsidR="0027369E" w:rsidRPr="00EE31B0" w:rsidRDefault="0027369E" w:rsidP="0027369E"/>
    <w:p w14:paraId="3DD51C55" w14:textId="77777777" w:rsidR="00C52AEF" w:rsidRPr="00EE31B0" w:rsidRDefault="00C52AEF" w:rsidP="0027369E"/>
    <w:p w14:paraId="043B6F97" w14:textId="77777777" w:rsidR="00C52AEF" w:rsidRPr="00EE31B0" w:rsidRDefault="00C52AEF" w:rsidP="0027369E"/>
    <w:p w14:paraId="3AFB6E6E" w14:textId="77777777" w:rsidR="00C52AEF" w:rsidRPr="00EE31B0" w:rsidRDefault="00C52AEF" w:rsidP="0027369E"/>
    <w:p w14:paraId="71A77EC7" w14:textId="10308964" w:rsidR="0033555E" w:rsidRPr="00EE31B0" w:rsidRDefault="004E0502" w:rsidP="0033555E">
      <w:pPr>
        <w:keepNext/>
      </w:pPr>
      <w:r w:rsidRPr="00EE31B0">
        <w:rPr>
          <w:noProof/>
          <w:lang w:val="en-US"/>
        </w:rPr>
        <w:drawing>
          <wp:inline distT="0" distB="0" distL="0" distR="0" wp14:anchorId="235A9180" wp14:editId="417369BF">
            <wp:extent cx="5731510" cy="2581275"/>
            <wp:effectExtent l="0" t="0" r="2540" b="9525"/>
            <wp:docPr id="846468699" name="Picture 2" descr="A graph of a perso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6468699" name="Picture 2" descr="A graph of a person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581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E31B0">
        <w:rPr>
          <w:noProof/>
          <w:lang w:val="en-US"/>
        </w:rPr>
        <w:drawing>
          <wp:inline distT="0" distB="0" distL="0" distR="0" wp14:anchorId="648CAF58" wp14:editId="63AEDCAE">
            <wp:extent cx="5731510" cy="2596515"/>
            <wp:effectExtent l="0" t="0" r="2540" b="0"/>
            <wp:docPr id="160403046" name="Picture 1" descr="A graph of a tall tow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403046" name="Picture 1" descr="A graph of a tall tow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596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FB138B" w14:textId="706C4AE7" w:rsidR="00C52AEF" w:rsidRPr="00EE31B0" w:rsidRDefault="0033555E" w:rsidP="0033555E">
      <w:pPr>
        <w:pStyle w:val="Caption"/>
        <w:rPr>
          <w:b w:val="0"/>
          <w:bCs/>
        </w:rPr>
      </w:pPr>
      <w:r w:rsidRPr="00EE31B0">
        <w:t>Figure S</w:t>
      </w:r>
      <w:r w:rsidR="00027B85" w:rsidRPr="00EE31B0">
        <w:t>5</w:t>
      </w:r>
      <w:r w:rsidRPr="00EE31B0">
        <w:t xml:space="preserve">. </w:t>
      </w:r>
      <w:r w:rsidRPr="00EE31B0">
        <w:rPr>
          <w:b w:val="0"/>
          <w:bCs/>
        </w:rPr>
        <w:t>Gas chromatograph analysis peaks of gaseous product mixture</w:t>
      </w:r>
      <w:r w:rsidR="004E0502" w:rsidRPr="00EE31B0">
        <w:rPr>
          <w:b w:val="0"/>
          <w:bCs/>
        </w:rPr>
        <w:t xml:space="preserve"> by </w:t>
      </w:r>
      <w:r w:rsidR="00361D54" w:rsidRPr="00EE31B0">
        <w:rPr>
          <w:b w:val="0"/>
          <w:bCs/>
        </w:rPr>
        <w:t>FID</w:t>
      </w:r>
      <w:r w:rsidR="004E0502" w:rsidRPr="00EE31B0">
        <w:rPr>
          <w:b w:val="0"/>
          <w:bCs/>
        </w:rPr>
        <w:t xml:space="preserve"> detector (</w:t>
      </w:r>
      <w:r w:rsidR="004E0502" w:rsidRPr="00EE31B0">
        <w:t>top</w:t>
      </w:r>
      <w:r w:rsidR="004E0502" w:rsidRPr="00EE31B0">
        <w:rPr>
          <w:b w:val="0"/>
          <w:bCs/>
        </w:rPr>
        <w:t xml:space="preserve">) and </w:t>
      </w:r>
      <w:r w:rsidR="00361D54" w:rsidRPr="00EE31B0">
        <w:rPr>
          <w:b w:val="0"/>
          <w:bCs/>
        </w:rPr>
        <w:t>TCD</w:t>
      </w:r>
      <w:r w:rsidR="004E0502" w:rsidRPr="00EE31B0">
        <w:rPr>
          <w:b w:val="0"/>
          <w:bCs/>
        </w:rPr>
        <w:t xml:space="preserve"> detector (</w:t>
      </w:r>
      <w:r w:rsidR="004E0502" w:rsidRPr="00EE31B0">
        <w:t>bottom</w:t>
      </w:r>
      <w:r w:rsidR="004E0502" w:rsidRPr="00EE31B0">
        <w:rPr>
          <w:b w:val="0"/>
          <w:bCs/>
        </w:rPr>
        <w:t>)</w:t>
      </w:r>
      <w:r w:rsidRPr="00EE31B0">
        <w:rPr>
          <w:b w:val="0"/>
          <w:bCs/>
        </w:rPr>
        <w:t>.</w:t>
      </w:r>
    </w:p>
    <w:p w14:paraId="31443C7C" w14:textId="77777777" w:rsidR="008A6D2F" w:rsidRPr="00EE31B0" w:rsidRDefault="008A6D2F" w:rsidP="008A6D2F"/>
    <w:p w14:paraId="15D9FA0D" w14:textId="5D37FF5A" w:rsidR="004802E2" w:rsidRPr="00EE31B0" w:rsidRDefault="004802E2" w:rsidP="004802E2">
      <w:pPr>
        <w:pStyle w:val="Caption"/>
        <w:keepNext/>
        <w:spacing w:after="0" w:line="360" w:lineRule="auto"/>
      </w:pPr>
      <w:r w:rsidRPr="00EE31B0">
        <w:t>Table S</w:t>
      </w:r>
      <w:r w:rsidR="00B16E97" w:rsidRPr="00EE31B0">
        <w:fldChar w:fldCharType="begin"/>
      </w:r>
      <w:r w:rsidR="00B16E97" w:rsidRPr="00EE31B0">
        <w:instrText xml:space="preserve"> SEQ Table_S \* ARABIC </w:instrText>
      </w:r>
      <w:r w:rsidR="00B16E97" w:rsidRPr="00EE31B0">
        <w:fldChar w:fldCharType="separate"/>
      </w:r>
      <w:r w:rsidR="00B16E97" w:rsidRPr="00EE31B0">
        <w:rPr>
          <w:noProof/>
        </w:rPr>
        <w:t>8</w:t>
      </w:r>
      <w:r w:rsidR="00B16E97" w:rsidRPr="00EE31B0">
        <w:rPr>
          <w:noProof/>
        </w:rPr>
        <w:fldChar w:fldCharType="end"/>
      </w:r>
      <w:r w:rsidRPr="00EE31B0">
        <w:t xml:space="preserve">. </w:t>
      </w:r>
      <w:r w:rsidRPr="00EE31B0">
        <w:rPr>
          <w:b w:val="0"/>
          <w:bCs/>
        </w:rPr>
        <w:t xml:space="preserve">Compounds detected in GC analysis of gaseous </w:t>
      </w:r>
      <w:r w:rsidR="0033555E" w:rsidRPr="00EE31B0">
        <w:rPr>
          <w:b w:val="0"/>
          <w:bCs/>
        </w:rPr>
        <w:t>trap</w:t>
      </w:r>
      <w:r w:rsidRPr="00EE31B0">
        <w:rPr>
          <w:b w:val="0"/>
          <w:bCs/>
        </w:rPr>
        <w:t xml:space="preserve"> with their chemical formulas and retention times.</w:t>
      </w:r>
    </w:p>
    <w:tbl>
      <w:tblPr>
        <w:tblW w:w="7628" w:type="dxa"/>
        <w:tblBorders>
          <w:top w:val="single" w:sz="4" w:space="0" w:color="auto"/>
        </w:tblBorders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3402"/>
        <w:gridCol w:w="1960"/>
        <w:gridCol w:w="2266"/>
      </w:tblGrid>
      <w:tr w:rsidR="00C52AEF" w:rsidRPr="00EE31B0" w14:paraId="757F211C" w14:textId="77777777" w:rsidTr="00C94195">
        <w:trPr>
          <w:trHeight w:val="285"/>
        </w:trPr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14:paraId="39A8B558" w14:textId="77777777" w:rsidR="00C52AEF" w:rsidRPr="00EE31B0" w:rsidRDefault="00C52AEF" w:rsidP="00C94195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>Formula</w:t>
            </w:r>
          </w:p>
        </w:tc>
        <w:tc>
          <w:tcPr>
            <w:tcW w:w="1960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14:paraId="1841B9E0" w14:textId="77777777" w:rsidR="00C52AEF" w:rsidRPr="00EE31B0" w:rsidRDefault="00C52AEF" w:rsidP="00C94195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>Compounds</w:t>
            </w:r>
          </w:p>
        </w:tc>
        <w:tc>
          <w:tcPr>
            <w:tcW w:w="2266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14:paraId="2C84961A" w14:textId="77777777" w:rsidR="00C52AEF" w:rsidRPr="00EE31B0" w:rsidRDefault="00C52AEF" w:rsidP="00C94195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>Retention time (min)</w:t>
            </w:r>
          </w:p>
        </w:tc>
      </w:tr>
      <w:tr w:rsidR="00C52AEF" w:rsidRPr="00EE31B0" w14:paraId="04CE3757" w14:textId="77777777" w:rsidTr="00C94195">
        <w:trPr>
          <w:trHeight w:val="360"/>
        </w:trPr>
        <w:tc>
          <w:tcPr>
            <w:tcW w:w="3402" w:type="dxa"/>
            <w:tcBorders>
              <w:top w:val="single" w:sz="4" w:space="0" w:color="auto"/>
            </w:tcBorders>
            <w:noWrap/>
            <w:vAlign w:val="bottom"/>
            <w:hideMark/>
          </w:tcPr>
          <w:p w14:paraId="29261BD2" w14:textId="00E83A0A" w:rsidR="00C52AEF" w:rsidRPr="00EE31B0" w:rsidRDefault="00C52AEF" w:rsidP="00C94195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H</w:t>
            </w:r>
            <w:r w:rsidRPr="00EE31B0">
              <w:rPr>
                <w:rFonts w:eastAsia="Times New Roman" w:cs="Times New Roman"/>
                <w:kern w:val="0"/>
                <w:sz w:val="20"/>
                <w:szCs w:val="20"/>
                <w:vertAlign w:val="subscript"/>
                <w:lang w:eastAsia="en-GB"/>
                <w14:ligatures w14:val="none"/>
              </w:rPr>
              <w:t>2</w:t>
            </w:r>
          </w:p>
        </w:tc>
        <w:tc>
          <w:tcPr>
            <w:tcW w:w="1960" w:type="dxa"/>
            <w:tcBorders>
              <w:top w:val="single" w:sz="4" w:space="0" w:color="auto"/>
            </w:tcBorders>
            <w:noWrap/>
            <w:vAlign w:val="bottom"/>
            <w:hideMark/>
          </w:tcPr>
          <w:p w14:paraId="36060974" w14:textId="05B19FE7" w:rsidR="00C52AEF" w:rsidRPr="00EE31B0" w:rsidRDefault="004802E2" w:rsidP="00C94195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Hydrogen</w:t>
            </w:r>
          </w:p>
        </w:tc>
        <w:tc>
          <w:tcPr>
            <w:tcW w:w="2266" w:type="dxa"/>
            <w:tcBorders>
              <w:top w:val="single" w:sz="4" w:space="0" w:color="auto"/>
            </w:tcBorders>
            <w:noWrap/>
            <w:vAlign w:val="bottom"/>
            <w:hideMark/>
          </w:tcPr>
          <w:p w14:paraId="20A56988" w14:textId="1EE45EB3" w:rsidR="00C52AEF" w:rsidRPr="00EE31B0" w:rsidRDefault="00BE38E2" w:rsidP="00C94195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3.8</w:t>
            </w:r>
          </w:p>
        </w:tc>
      </w:tr>
      <w:tr w:rsidR="00C52AEF" w:rsidRPr="00EE31B0" w14:paraId="01E1C389" w14:textId="77777777" w:rsidTr="00C52AEF">
        <w:trPr>
          <w:trHeight w:val="360"/>
        </w:trPr>
        <w:tc>
          <w:tcPr>
            <w:tcW w:w="3402" w:type="dxa"/>
            <w:tcBorders>
              <w:bottom w:val="nil"/>
            </w:tcBorders>
            <w:noWrap/>
            <w:vAlign w:val="bottom"/>
            <w:hideMark/>
          </w:tcPr>
          <w:p w14:paraId="762DA92B" w14:textId="68073299" w:rsidR="00C52AEF" w:rsidRPr="00EE31B0" w:rsidRDefault="00C52AEF" w:rsidP="00C94195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CO</w:t>
            </w:r>
          </w:p>
        </w:tc>
        <w:tc>
          <w:tcPr>
            <w:tcW w:w="1960" w:type="dxa"/>
            <w:tcBorders>
              <w:bottom w:val="nil"/>
            </w:tcBorders>
            <w:noWrap/>
            <w:vAlign w:val="bottom"/>
            <w:hideMark/>
          </w:tcPr>
          <w:p w14:paraId="50BFC909" w14:textId="577794E8" w:rsidR="00C52AEF" w:rsidRPr="00EE31B0" w:rsidRDefault="004802E2" w:rsidP="00C94195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Carbon monoxide</w:t>
            </w:r>
          </w:p>
        </w:tc>
        <w:tc>
          <w:tcPr>
            <w:tcW w:w="2266" w:type="dxa"/>
            <w:tcBorders>
              <w:bottom w:val="nil"/>
            </w:tcBorders>
            <w:noWrap/>
            <w:vAlign w:val="bottom"/>
            <w:hideMark/>
          </w:tcPr>
          <w:p w14:paraId="68904631" w14:textId="5DF627CC" w:rsidR="00C52AEF" w:rsidRPr="00EE31B0" w:rsidRDefault="00BE38E2" w:rsidP="00C94195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6.3</w:t>
            </w:r>
          </w:p>
        </w:tc>
      </w:tr>
      <w:tr w:rsidR="00C52AEF" w:rsidRPr="00EE31B0" w14:paraId="01A811A3" w14:textId="77777777" w:rsidTr="00C52AEF">
        <w:trPr>
          <w:trHeight w:val="360"/>
        </w:trPr>
        <w:tc>
          <w:tcPr>
            <w:tcW w:w="3402" w:type="dxa"/>
            <w:tcBorders>
              <w:top w:val="nil"/>
              <w:bottom w:val="single" w:sz="4" w:space="0" w:color="auto"/>
            </w:tcBorders>
            <w:noWrap/>
            <w:vAlign w:val="bottom"/>
            <w:hideMark/>
          </w:tcPr>
          <w:p w14:paraId="4D170A4D" w14:textId="4F7A5B8F" w:rsidR="00C52AEF" w:rsidRPr="00EE31B0" w:rsidRDefault="00C52AEF" w:rsidP="00C94195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CO</w:t>
            </w:r>
            <w:r w:rsidRPr="00EE31B0">
              <w:rPr>
                <w:rFonts w:eastAsia="Times New Roman" w:cs="Times New Roman"/>
                <w:kern w:val="0"/>
                <w:sz w:val="20"/>
                <w:szCs w:val="20"/>
                <w:vertAlign w:val="subscript"/>
                <w:lang w:eastAsia="en-GB"/>
                <w14:ligatures w14:val="none"/>
              </w:rPr>
              <w:t>2</w:t>
            </w:r>
          </w:p>
        </w:tc>
        <w:tc>
          <w:tcPr>
            <w:tcW w:w="1960" w:type="dxa"/>
            <w:tcBorders>
              <w:top w:val="nil"/>
              <w:bottom w:val="single" w:sz="4" w:space="0" w:color="auto"/>
            </w:tcBorders>
            <w:noWrap/>
            <w:vAlign w:val="bottom"/>
            <w:hideMark/>
          </w:tcPr>
          <w:p w14:paraId="07F31A46" w14:textId="63EEB3E0" w:rsidR="00C52AEF" w:rsidRPr="00EE31B0" w:rsidRDefault="004802E2" w:rsidP="00C94195">
            <w:pPr>
              <w:spacing w:after="0"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Carbon dioxide</w:t>
            </w:r>
          </w:p>
        </w:tc>
        <w:tc>
          <w:tcPr>
            <w:tcW w:w="2266" w:type="dxa"/>
            <w:tcBorders>
              <w:top w:val="nil"/>
              <w:bottom w:val="single" w:sz="4" w:space="0" w:color="auto"/>
            </w:tcBorders>
            <w:noWrap/>
            <w:vAlign w:val="bottom"/>
            <w:hideMark/>
          </w:tcPr>
          <w:p w14:paraId="1443A1EF" w14:textId="1EB73BE5" w:rsidR="00C52AEF" w:rsidRPr="00EE31B0" w:rsidRDefault="00BE38E2" w:rsidP="00C94195">
            <w:pPr>
              <w:spacing w:after="0" w:line="240" w:lineRule="auto"/>
              <w:jc w:val="right"/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E31B0">
              <w:rPr>
                <w:rFonts w:eastAsia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  <w:t>12.7</w:t>
            </w:r>
          </w:p>
        </w:tc>
      </w:tr>
    </w:tbl>
    <w:p w14:paraId="04DD523E" w14:textId="77777777" w:rsidR="00C52AEF" w:rsidRPr="00EE31B0" w:rsidRDefault="00C52AEF" w:rsidP="0027369E"/>
    <w:p w14:paraId="32BB0B5A" w14:textId="77777777" w:rsidR="0045254A" w:rsidRPr="00EE31B0" w:rsidRDefault="0045254A" w:rsidP="0027369E"/>
    <w:p w14:paraId="7AED5768" w14:textId="77777777" w:rsidR="0045254A" w:rsidRPr="00EE31B0" w:rsidRDefault="0045254A" w:rsidP="0027369E"/>
    <w:p w14:paraId="442E14A2" w14:textId="3AE24FD5" w:rsidR="0045254A" w:rsidRPr="00EE31B0" w:rsidRDefault="00D15E24" w:rsidP="0045254A">
      <w:pPr>
        <w:keepNext/>
        <w:spacing w:after="0"/>
      </w:pPr>
      <w:r w:rsidRPr="00EE31B0">
        <w:rPr>
          <w:noProof/>
          <w:lang w:val="en-US"/>
        </w:rPr>
        <w:lastRenderedPageBreak/>
        <w:drawing>
          <wp:inline distT="0" distB="0" distL="0" distR="0" wp14:anchorId="44E76AFD" wp14:editId="3329F276">
            <wp:extent cx="5548630" cy="1836420"/>
            <wp:effectExtent l="0" t="0" r="0" b="0"/>
            <wp:docPr id="154602101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91" t="9201" b="489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8630" cy="1836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174FD2" w14:textId="1E06578F" w:rsidR="00477157" w:rsidRPr="00EE31B0" w:rsidRDefault="0045254A" w:rsidP="0024796F">
      <w:pPr>
        <w:pStyle w:val="Caption"/>
        <w:rPr>
          <w:b w:val="0"/>
          <w:bCs/>
        </w:rPr>
      </w:pPr>
      <w:r w:rsidRPr="00EE31B0">
        <w:t>Figure S</w:t>
      </w:r>
      <w:r w:rsidR="00027B85" w:rsidRPr="00EE31B0">
        <w:t>6</w:t>
      </w:r>
      <w:r w:rsidRPr="00EE31B0">
        <w:t xml:space="preserve">. </w:t>
      </w:r>
      <w:r w:rsidRPr="00EE31B0">
        <w:rPr>
          <w:b w:val="0"/>
          <w:bCs/>
        </w:rPr>
        <w:t xml:space="preserve">Acrolein yield and glycerol conversion with time-on-stream over HZSM-5 (200) catalyst in the presence of air during extended 14-hour experiment. Reaction conditions: Temperature = 280 °C; GHSV = 1412 </w:t>
      </w:r>
      <w:r w:rsidR="001C0CF2" w:rsidRPr="00EE31B0">
        <w:rPr>
          <w:b w:val="0"/>
          <w:bCs/>
        </w:rPr>
        <w:t>h</w:t>
      </w:r>
      <w:r w:rsidRPr="00EE31B0">
        <w:rPr>
          <w:b w:val="0"/>
          <w:bCs/>
        </w:rPr>
        <w:t>⁻¹; feed composition (mol%) Gly/O₂/H₂O/He/N₂=</w:t>
      </w:r>
      <w:r w:rsidR="00F43AF3" w:rsidRPr="00EE31B0">
        <w:rPr>
          <w:rFonts w:cs="Times New Roman"/>
          <w:b w:val="0"/>
          <w:bCs/>
          <w:szCs w:val="20"/>
        </w:rPr>
        <w:t>1.1/5.1/49.9/24.5/19.3</w:t>
      </w:r>
      <w:r w:rsidRPr="00EE31B0">
        <w:rPr>
          <w:b w:val="0"/>
          <w:bCs/>
        </w:rPr>
        <w:t>.</w:t>
      </w:r>
    </w:p>
    <w:p w14:paraId="6E13D542" w14:textId="77777777" w:rsidR="0024796F" w:rsidRPr="00EE31B0" w:rsidRDefault="0024796F" w:rsidP="0024796F"/>
    <w:p w14:paraId="64D9AEB9" w14:textId="77777777" w:rsidR="0024796F" w:rsidRPr="00EE31B0" w:rsidRDefault="0024796F" w:rsidP="0024796F">
      <w:pPr>
        <w:keepNext/>
      </w:pPr>
      <w:r w:rsidRPr="00EE31B0">
        <w:rPr>
          <w:noProof/>
          <w:lang w:val="en-US"/>
        </w:rPr>
        <w:drawing>
          <wp:inline distT="0" distB="0" distL="0" distR="0" wp14:anchorId="61BFE95A" wp14:editId="73D29228">
            <wp:extent cx="5731510" cy="2080992"/>
            <wp:effectExtent l="0" t="0" r="2540" b="0"/>
            <wp:docPr id="141386504" name="Picture 1" descr="A diagram of a graph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386504" name="Picture 1" descr="A diagram of a graph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0809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05717B" w14:textId="04CDD708" w:rsidR="00477157" w:rsidRPr="00EE31B0" w:rsidRDefault="0024796F" w:rsidP="0024796F">
      <w:pPr>
        <w:pStyle w:val="Caption"/>
      </w:pPr>
      <w:r w:rsidRPr="00EE31B0">
        <w:t xml:space="preserve">Figure </w:t>
      </w:r>
      <w:r w:rsidR="00027B85" w:rsidRPr="00EE31B0">
        <w:t>S7</w:t>
      </w:r>
      <w:r w:rsidR="009B478C" w:rsidRPr="00EE31B0">
        <w:t xml:space="preserve">. </w:t>
      </w:r>
      <w:r w:rsidR="00951F16" w:rsidRPr="00EE31B0">
        <w:t xml:space="preserve">Temperature profile </w:t>
      </w:r>
      <w:r w:rsidR="00FF1228" w:rsidRPr="00EE31B0">
        <w:t>at four different points along the reactor</w:t>
      </w:r>
      <w:r w:rsidR="00CB5D6E" w:rsidRPr="00EE31B0">
        <w:t xml:space="preserve"> (T1 and T2 within the HZSM-5 bed (first bed), and T3 and T4 within the MoVO bed (second bed))</w:t>
      </w:r>
    </w:p>
    <w:sectPr w:rsidR="00477157" w:rsidRPr="00EE31B0" w:rsidSect="00EE31B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00838C4D" w16cex:dateUtc="2025-08-19T15:5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07BA4A43" w16cid:durableId="00838C4D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DengXian Light">
    <w:altName w:val="Arial Unicode MS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oNotTrackMoves/>
  <w:doNotTrackFormatting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xMDQwMzQ1MDA1NDFV0lEKTi0uzszPAykwrgUArAkIjywAAAA="/>
  </w:docVars>
  <w:rsids>
    <w:rsidRoot w:val="00E93A0F"/>
    <w:rsid w:val="0000448D"/>
    <w:rsid w:val="00013E6A"/>
    <w:rsid w:val="00027B85"/>
    <w:rsid w:val="00053BFD"/>
    <w:rsid w:val="000632F7"/>
    <w:rsid w:val="00072070"/>
    <w:rsid w:val="0009595E"/>
    <w:rsid w:val="000A1F87"/>
    <w:rsid w:val="000B7505"/>
    <w:rsid w:val="000C00B4"/>
    <w:rsid w:val="000C6458"/>
    <w:rsid w:val="000E79D7"/>
    <w:rsid w:val="00102539"/>
    <w:rsid w:val="00102FB7"/>
    <w:rsid w:val="00115ADC"/>
    <w:rsid w:val="0013008B"/>
    <w:rsid w:val="0014061F"/>
    <w:rsid w:val="00162EAB"/>
    <w:rsid w:val="001646B2"/>
    <w:rsid w:val="00187AE0"/>
    <w:rsid w:val="001C0CF2"/>
    <w:rsid w:val="00215754"/>
    <w:rsid w:val="002176CB"/>
    <w:rsid w:val="00226E5E"/>
    <w:rsid w:val="0024796F"/>
    <w:rsid w:val="00257E76"/>
    <w:rsid w:val="0027369E"/>
    <w:rsid w:val="00277E4B"/>
    <w:rsid w:val="00293AC0"/>
    <w:rsid w:val="002A50D4"/>
    <w:rsid w:val="002D38DE"/>
    <w:rsid w:val="002F35D0"/>
    <w:rsid w:val="00303E9C"/>
    <w:rsid w:val="0033555E"/>
    <w:rsid w:val="00342FD0"/>
    <w:rsid w:val="00361D54"/>
    <w:rsid w:val="00381E5F"/>
    <w:rsid w:val="00430C84"/>
    <w:rsid w:val="0045254A"/>
    <w:rsid w:val="00455F42"/>
    <w:rsid w:val="00477157"/>
    <w:rsid w:val="004802E2"/>
    <w:rsid w:val="004902F6"/>
    <w:rsid w:val="00495126"/>
    <w:rsid w:val="004A1970"/>
    <w:rsid w:val="004B6691"/>
    <w:rsid w:val="004D2139"/>
    <w:rsid w:val="004E0502"/>
    <w:rsid w:val="004E4FC2"/>
    <w:rsid w:val="004F2B1F"/>
    <w:rsid w:val="00504246"/>
    <w:rsid w:val="00516912"/>
    <w:rsid w:val="00535B67"/>
    <w:rsid w:val="00537C07"/>
    <w:rsid w:val="005400CD"/>
    <w:rsid w:val="00596BBE"/>
    <w:rsid w:val="005A5326"/>
    <w:rsid w:val="005C2A5B"/>
    <w:rsid w:val="00622D1C"/>
    <w:rsid w:val="00630F54"/>
    <w:rsid w:val="006672C6"/>
    <w:rsid w:val="00670289"/>
    <w:rsid w:val="00687450"/>
    <w:rsid w:val="0068757F"/>
    <w:rsid w:val="00693BF9"/>
    <w:rsid w:val="006E1B6A"/>
    <w:rsid w:val="006F633C"/>
    <w:rsid w:val="00701B17"/>
    <w:rsid w:val="00712F7F"/>
    <w:rsid w:val="0073397F"/>
    <w:rsid w:val="00741717"/>
    <w:rsid w:val="00756A67"/>
    <w:rsid w:val="00765CCD"/>
    <w:rsid w:val="007D33F0"/>
    <w:rsid w:val="008276BC"/>
    <w:rsid w:val="00855CCB"/>
    <w:rsid w:val="0086164A"/>
    <w:rsid w:val="00862B3D"/>
    <w:rsid w:val="008972D2"/>
    <w:rsid w:val="008A6D2F"/>
    <w:rsid w:val="008D565D"/>
    <w:rsid w:val="00951F16"/>
    <w:rsid w:val="00961872"/>
    <w:rsid w:val="009770A0"/>
    <w:rsid w:val="009805B9"/>
    <w:rsid w:val="009B478C"/>
    <w:rsid w:val="009C1E48"/>
    <w:rsid w:val="009D2629"/>
    <w:rsid w:val="00A738B8"/>
    <w:rsid w:val="00A949DB"/>
    <w:rsid w:val="00AF0C7B"/>
    <w:rsid w:val="00B10C90"/>
    <w:rsid w:val="00B168C8"/>
    <w:rsid w:val="00B16E97"/>
    <w:rsid w:val="00B17553"/>
    <w:rsid w:val="00B56BF8"/>
    <w:rsid w:val="00BA7296"/>
    <w:rsid w:val="00BC2D41"/>
    <w:rsid w:val="00BE38E2"/>
    <w:rsid w:val="00BF0FD5"/>
    <w:rsid w:val="00C064CB"/>
    <w:rsid w:val="00C36D0B"/>
    <w:rsid w:val="00C425DB"/>
    <w:rsid w:val="00C45621"/>
    <w:rsid w:val="00C50765"/>
    <w:rsid w:val="00C52AEF"/>
    <w:rsid w:val="00C656F5"/>
    <w:rsid w:val="00C7786D"/>
    <w:rsid w:val="00C80FDE"/>
    <w:rsid w:val="00CB5D6E"/>
    <w:rsid w:val="00CC656B"/>
    <w:rsid w:val="00CD7D0E"/>
    <w:rsid w:val="00CE043A"/>
    <w:rsid w:val="00CE5315"/>
    <w:rsid w:val="00D15E24"/>
    <w:rsid w:val="00D2664A"/>
    <w:rsid w:val="00D40BF4"/>
    <w:rsid w:val="00D472D0"/>
    <w:rsid w:val="00D56067"/>
    <w:rsid w:val="00D869A3"/>
    <w:rsid w:val="00D9642B"/>
    <w:rsid w:val="00DC49EC"/>
    <w:rsid w:val="00DC6E0D"/>
    <w:rsid w:val="00DC7B07"/>
    <w:rsid w:val="00DD4C8F"/>
    <w:rsid w:val="00DE1A0D"/>
    <w:rsid w:val="00E21EB6"/>
    <w:rsid w:val="00E26C0E"/>
    <w:rsid w:val="00E35932"/>
    <w:rsid w:val="00E47A31"/>
    <w:rsid w:val="00E63900"/>
    <w:rsid w:val="00E65B9F"/>
    <w:rsid w:val="00E74EE6"/>
    <w:rsid w:val="00E93A0F"/>
    <w:rsid w:val="00EB57C1"/>
    <w:rsid w:val="00EE31B0"/>
    <w:rsid w:val="00F02119"/>
    <w:rsid w:val="00F43AF3"/>
    <w:rsid w:val="00F762B9"/>
    <w:rsid w:val="00F80C34"/>
    <w:rsid w:val="00FA28FD"/>
    <w:rsid w:val="00FC778A"/>
    <w:rsid w:val="00FF1228"/>
    <w:rsid w:val="00FF4D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A36EEE"/>
  <w15:chartTrackingRefBased/>
  <w15:docId w15:val="{FDE9C8ED-FE08-4BAD-9A75-1FDEBFC58A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93A0F"/>
    <w:pPr>
      <w:spacing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93A0F"/>
    <w:pPr>
      <w:keepNext/>
      <w:keepLines/>
      <w:spacing w:before="360" w:after="80" w:line="259" w:lineRule="auto"/>
      <w:jc w:val="left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93A0F"/>
    <w:pPr>
      <w:keepNext/>
      <w:keepLines/>
      <w:spacing w:before="160" w:after="80" w:line="259" w:lineRule="auto"/>
      <w:jc w:val="left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93A0F"/>
    <w:pPr>
      <w:keepNext/>
      <w:keepLines/>
      <w:spacing w:before="160" w:after="80" w:line="259" w:lineRule="auto"/>
      <w:jc w:val="left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93A0F"/>
    <w:pPr>
      <w:keepNext/>
      <w:keepLines/>
      <w:spacing w:before="80" w:after="40" w:line="259" w:lineRule="auto"/>
      <w:jc w:val="left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  <w:sz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93A0F"/>
    <w:pPr>
      <w:keepNext/>
      <w:keepLines/>
      <w:spacing w:before="80" w:after="40" w:line="259" w:lineRule="auto"/>
      <w:jc w:val="left"/>
      <w:outlineLvl w:val="4"/>
    </w:pPr>
    <w:rPr>
      <w:rFonts w:asciiTheme="minorHAnsi" w:eastAsiaTheme="majorEastAsia" w:hAnsiTheme="minorHAnsi" w:cstheme="majorBidi"/>
      <w:color w:val="0F4761" w:themeColor="accent1" w:themeShade="BF"/>
      <w:sz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93A0F"/>
    <w:pPr>
      <w:keepNext/>
      <w:keepLines/>
      <w:spacing w:before="40" w:after="0" w:line="259" w:lineRule="auto"/>
      <w:jc w:val="left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93A0F"/>
    <w:pPr>
      <w:keepNext/>
      <w:keepLines/>
      <w:spacing w:before="40" w:after="0" w:line="259" w:lineRule="auto"/>
      <w:jc w:val="left"/>
      <w:outlineLvl w:val="6"/>
    </w:pPr>
    <w:rPr>
      <w:rFonts w:asciiTheme="minorHAnsi" w:eastAsiaTheme="majorEastAsia" w:hAnsiTheme="minorHAnsi" w:cstheme="majorBidi"/>
      <w:color w:val="595959" w:themeColor="text1" w:themeTint="A6"/>
      <w:sz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93A0F"/>
    <w:pPr>
      <w:keepNext/>
      <w:keepLines/>
      <w:spacing w:after="0" w:line="259" w:lineRule="auto"/>
      <w:jc w:val="left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sz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93A0F"/>
    <w:pPr>
      <w:keepNext/>
      <w:keepLines/>
      <w:spacing w:after="0" w:line="259" w:lineRule="auto"/>
      <w:jc w:val="left"/>
      <w:outlineLvl w:val="8"/>
    </w:pPr>
    <w:rPr>
      <w:rFonts w:asciiTheme="minorHAnsi" w:eastAsiaTheme="majorEastAsia" w:hAnsiTheme="minorHAnsi" w:cstheme="majorBidi"/>
      <w:color w:val="272727" w:themeColor="text1" w:themeTint="D8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93A0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93A0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93A0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93A0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93A0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93A0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93A0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93A0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93A0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93A0F"/>
    <w:pPr>
      <w:spacing w:after="80" w:line="240" w:lineRule="auto"/>
      <w:contextualSpacing/>
      <w:jc w:val="left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93A0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93A0F"/>
    <w:pPr>
      <w:numPr>
        <w:ilvl w:val="1"/>
      </w:numPr>
      <w:spacing w:line="259" w:lineRule="auto"/>
      <w:jc w:val="left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93A0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93A0F"/>
    <w:pPr>
      <w:spacing w:before="160" w:line="259" w:lineRule="auto"/>
      <w:jc w:val="center"/>
    </w:pPr>
    <w:rPr>
      <w:rFonts w:asciiTheme="minorHAnsi" w:hAnsiTheme="minorHAnsi"/>
      <w:i/>
      <w:iCs/>
      <w:color w:val="404040" w:themeColor="text1" w:themeTint="BF"/>
      <w:sz w:val="22"/>
    </w:rPr>
  </w:style>
  <w:style w:type="character" w:customStyle="1" w:styleId="QuoteChar">
    <w:name w:val="Quote Char"/>
    <w:basedOn w:val="DefaultParagraphFont"/>
    <w:link w:val="Quote"/>
    <w:uiPriority w:val="29"/>
    <w:rsid w:val="00E93A0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93A0F"/>
    <w:pPr>
      <w:spacing w:line="259" w:lineRule="auto"/>
      <w:ind w:left="720"/>
      <w:contextualSpacing/>
      <w:jc w:val="left"/>
    </w:pPr>
    <w:rPr>
      <w:rFonts w:asciiTheme="minorHAnsi" w:hAnsiTheme="minorHAnsi"/>
      <w:sz w:val="22"/>
    </w:rPr>
  </w:style>
  <w:style w:type="character" w:styleId="IntenseEmphasis">
    <w:name w:val="Intense Emphasis"/>
    <w:basedOn w:val="DefaultParagraphFont"/>
    <w:uiPriority w:val="21"/>
    <w:qFormat/>
    <w:rsid w:val="00E93A0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93A0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59" w:lineRule="auto"/>
      <w:ind w:left="864" w:right="864"/>
      <w:jc w:val="center"/>
    </w:pPr>
    <w:rPr>
      <w:rFonts w:asciiTheme="minorHAnsi" w:hAnsiTheme="minorHAnsi"/>
      <w:i/>
      <w:iCs/>
      <w:color w:val="0F4761" w:themeColor="accent1" w:themeShade="BF"/>
      <w:sz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93A0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93A0F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E93A0F"/>
    <w:rPr>
      <w:color w:val="467886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E65B9F"/>
    <w:pPr>
      <w:spacing w:after="200" w:line="240" w:lineRule="auto"/>
    </w:pPr>
    <w:rPr>
      <w:b/>
      <w:iCs/>
      <w:sz w:val="20"/>
      <w:szCs w:val="18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41717"/>
    <w:rPr>
      <w:color w:val="605E5C"/>
      <w:shd w:val="clear" w:color="auto" w:fill="E1DFDD"/>
    </w:rPr>
  </w:style>
  <w:style w:type="character" w:customStyle="1" w:styleId="font61">
    <w:name w:val="font61"/>
    <w:basedOn w:val="DefaultParagraphFont"/>
    <w:rsid w:val="00072070"/>
    <w:rPr>
      <w:rFonts w:ascii="Calibri" w:hAnsi="Calibri" w:cs="Calibri" w:hint="default"/>
      <w:b/>
      <w:bCs/>
      <w:i w:val="0"/>
      <w:iCs w:val="0"/>
      <w:strike w:val="0"/>
      <w:dstrike w:val="0"/>
      <w:color w:val="000000"/>
      <w:sz w:val="22"/>
      <w:szCs w:val="22"/>
      <w:u w:val="none"/>
      <w:effect w:val="none"/>
    </w:rPr>
  </w:style>
  <w:style w:type="paragraph" w:styleId="PlainText">
    <w:name w:val="Plain Text"/>
    <w:basedOn w:val="Normal"/>
    <w:link w:val="PlainTextChar"/>
    <w:uiPriority w:val="99"/>
    <w:unhideWhenUsed/>
    <w:rsid w:val="004E4FC2"/>
    <w:pPr>
      <w:spacing w:after="0" w:line="240" w:lineRule="auto"/>
      <w:jc w:val="left"/>
    </w:pPr>
    <w:rPr>
      <w:rFonts w:ascii="Calibri" w:eastAsia="Times New Roman" w:hAnsi="Calibr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4E4FC2"/>
    <w:rPr>
      <w:rFonts w:ascii="Calibri" w:eastAsia="Times New Roman" w:hAnsi="Calibri"/>
      <w:szCs w:val="21"/>
    </w:rPr>
  </w:style>
  <w:style w:type="table" w:styleId="TableGrid">
    <w:name w:val="Table Grid"/>
    <w:basedOn w:val="TableNormal"/>
    <w:uiPriority w:val="39"/>
    <w:rsid w:val="004E4F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027B85"/>
    <w:pPr>
      <w:spacing w:after="0" w:line="240" w:lineRule="auto"/>
    </w:pPr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381E5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81E5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81E5F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1E5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1E5F"/>
    <w:rPr>
      <w:rFonts w:ascii="Times New Roman" w:hAnsi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E31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31B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24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89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4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07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66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9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2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7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06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78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410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84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253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57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297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48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5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027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55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038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4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59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38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920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43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210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120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756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893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807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24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730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6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029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11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478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69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436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15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2693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60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67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39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556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31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300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63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621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12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611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30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880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76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960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25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02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37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937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53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541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43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375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88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130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8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985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04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046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17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703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70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744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63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18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4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327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77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171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88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615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55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8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56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331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43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189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7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072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5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262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46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734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36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480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7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604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36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824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47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076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66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230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288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239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2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745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63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597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22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146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42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069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55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404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26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608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35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669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75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965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5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297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9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439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06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3972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26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05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7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12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20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924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83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245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01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292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31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2957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36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341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61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752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38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030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23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289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297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52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116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25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96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41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857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831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748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7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639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80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866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59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364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2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750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94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678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50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121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33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189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3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989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03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312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8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181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75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0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257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8002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18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260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27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228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02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691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40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427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23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324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23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233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03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411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41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964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26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97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87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857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41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109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449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255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7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945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503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3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74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0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230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27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853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81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764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422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482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82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562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78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957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25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783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64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137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57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231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56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5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07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634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12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611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10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62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07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9161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34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352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11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319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56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276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43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853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539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312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92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99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8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33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61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8" Type="http://schemas.openxmlformats.org/officeDocument/2006/relationships/image" Target="media/image11.emf"/><Relationship Id="rId26" Type="http://schemas.microsoft.com/office/2018/08/relationships/commentsExtensible" Target="commentsExtensible.xml"/><Relationship Id="rId3" Type="http://schemas.openxmlformats.org/officeDocument/2006/relationships/webSettings" Target="webSettings.xml"/><Relationship Id="rId21" Type="http://schemas.openxmlformats.org/officeDocument/2006/relationships/image" Target="media/image11.jpeg"/><Relationship Id="rId7" Type="http://schemas.openxmlformats.org/officeDocument/2006/relationships/image" Target="media/image4.png"/><Relationship Id="rId12" Type="http://schemas.openxmlformats.org/officeDocument/2006/relationships/image" Target="media/image9.emf"/><Relationship Id="rId17" Type="http://schemas.openxmlformats.org/officeDocument/2006/relationships/image" Target="media/image10.emf"/><Relationship Id="rId25" Type="http://schemas.openxmlformats.org/officeDocument/2006/relationships/theme" Target="theme/theme1.xml"/><Relationship Id="rId2" Type="http://schemas.openxmlformats.org/officeDocument/2006/relationships/settings" Target="settings.xml"/><Relationship Id="rId20" Type="http://schemas.openxmlformats.org/officeDocument/2006/relationships/image" Target="media/image10.jpe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emf"/><Relationship Id="rId24" Type="http://schemas.openxmlformats.org/officeDocument/2006/relationships/fontTable" Target="fontTable.xml"/><Relationship Id="rId5" Type="http://schemas.openxmlformats.org/officeDocument/2006/relationships/image" Target="media/image2.png"/><Relationship Id="rId23" Type="http://schemas.openxmlformats.org/officeDocument/2006/relationships/image" Target="media/image13.jpeg"/><Relationship Id="rId10" Type="http://schemas.openxmlformats.org/officeDocument/2006/relationships/image" Target="media/image7.emf"/><Relationship Id="rId19" Type="http://schemas.openxmlformats.org/officeDocument/2006/relationships/image" Target="media/image12.emf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22" Type="http://schemas.openxmlformats.org/officeDocument/2006/relationships/image" Target="media/image12.png"/><Relationship Id="rId27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9</Pages>
  <Words>1176</Words>
  <Characters>6707</Characters>
  <Application>Microsoft Office Word</Application>
  <DocSecurity>0</DocSecurity>
  <Lines>55</Lines>
  <Paragraphs>15</Paragraphs>
  <ScaleCrop>false</ScaleCrop>
  <Company>University of Manchester</Company>
  <LinksUpToDate>false</LinksUpToDate>
  <CharactersWithSpaces>7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 Bansod</dc:creator>
  <cp:keywords/>
  <dc:description/>
  <cp:lastModifiedBy>Arden Marie Badon</cp:lastModifiedBy>
  <cp:revision>4</cp:revision>
  <dcterms:created xsi:type="dcterms:W3CDTF">2025-08-19T15:49:00Z</dcterms:created>
  <dcterms:modified xsi:type="dcterms:W3CDTF">2025-08-25T07:24:00Z</dcterms:modified>
</cp:coreProperties>
</file>